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908467" w14:textId="77777777" w:rsidR="00173410" w:rsidRPr="00E47D8A" w:rsidRDefault="00173410" w:rsidP="00173410">
      <w:pPr>
        <w:jc w:val="right"/>
        <w:rPr>
          <w:b/>
          <w:sz w:val="10"/>
          <w:szCs w:val="25"/>
        </w:rPr>
      </w:pPr>
    </w:p>
    <w:p w14:paraId="00343B3E" w14:textId="12A148D1" w:rsidR="00173410" w:rsidRPr="00E82295" w:rsidRDefault="00173410" w:rsidP="00173410">
      <w:pPr>
        <w:jc w:val="center"/>
        <w:rPr>
          <w:b/>
          <w:sz w:val="36"/>
          <w:szCs w:val="25"/>
        </w:rPr>
      </w:pPr>
      <w:r w:rsidRPr="00E82295">
        <w:rPr>
          <w:b/>
          <w:sz w:val="36"/>
          <w:szCs w:val="25"/>
        </w:rPr>
        <w:t xml:space="preserve">Application for </w:t>
      </w:r>
      <w:r w:rsidR="00B4753F" w:rsidRPr="00B4753F">
        <w:rPr>
          <w:b/>
          <w:sz w:val="36"/>
          <w:szCs w:val="25"/>
        </w:rPr>
        <w:t>Dr. P. D. Patil</w:t>
      </w:r>
      <w:r w:rsidR="00B4753F">
        <w:rPr>
          <w:b/>
        </w:rPr>
        <w:t xml:space="preserve"> </w:t>
      </w:r>
      <w:r>
        <w:rPr>
          <w:b/>
          <w:sz w:val="36"/>
          <w:szCs w:val="25"/>
        </w:rPr>
        <w:t>Young Researcher Award for the Year 20</w:t>
      </w:r>
      <w:r w:rsidR="005732D9">
        <w:rPr>
          <w:b/>
          <w:sz w:val="36"/>
          <w:szCs w:val="25"/>
        </w:rPr>
        <w:t>2</w:t>
      </w:r>
      <w:r w:rsidR="00786186">
        <w:rPr>
          <w:b/>
          <w:sz w:val="36"/>
          <w:szCs w:val="25"/>
        </w:rPr>
        <w:t>4</w:t>
      </w:r>
    </w:p>
    <w:p w14:paraId="6ED15924" w14:textId="77777777" w:rsidR="00E1125E" w:rsidRDefault="00E1125E" w:rsidP="00944106">
      <w:pPr>
        <w:tabs>
          <w:tab w:val="left" w:pos="9356"/>
        </w:tabs>
        <w:ind w:right="533"/>
        <w:jc w:val="both"/>
        <w:rPr>
          <w:szCs w:val="25"/>
        </w:rPr>
      </w:pPr>
      <w:r w:rsidRPr="00E82295">
        <w:rPr>
          <w:sz w:val="20"/>
          <w:szCs w:val="25"/>
        </w:rPr>
        <w:t xml:space="preserve">(Teacher should submit the information in the following format. The same should be submitted through the Head of the Department and through Dean/Director/Principal of the College/Institute. Enclose Xerox, </w:t>
      </w:r>
      <w:proofErr w:type="spellStart"/>
      <w:r w:rsidRPr="00E82295">
        <w:rPr>
          <w:sz w:val="20"/>
          <w:szCs w:val="25"/>
        </w:rPr>
        <w:t>self attested</w:t>
      </w:r>
      <w:proofErr w:type="spellEnd"/>
      <w:r w:rsidRPr="00E82295">
        <w:rPr>
          <w:sz w:val="20"/>
          <w:szCs w:val="25"/>
        </w:rPr>
        <w:t xml:space="preserve"> copies of supporting documents, latest photographs, etc.)</w:t>
      </w:r>
    </w:p>
    <w:p w14:paraId="7055ACF1" w14:textId="77777777" w:rsidR="004408C4" w:rsidRDefault="004408C4" w:rsidP="004408C4">
      <w:pPr>
        <w:rPr>
          <w:szCs w:val="25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4"/>
        <w:gridCol w:w="3948"/>
        <w:gridCol w:w="358"/>
        <w:gridCol w:w="5173"/>
      </w:tblGrid>
      <w:tr w:rsidR="004408C4" w:rsidRPr="00B14056" w14:paraId="61EA72BB" w14:textId="77777777" w:rsidTr="00944106">
        <w:tc>
          <w:tcPr>
            <w:tcW w:w="404" w:type="dxa"/>
          </w:tcPr>
          <w:p w14:paraId="21D89350" w14:textId="77777777" w:rsidR="004408C4" w:rsidRPr="00B14056" w:rsidRDefault="004408C4" w:rsidP="0057087A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>1.</w:t>
            </w:r>
          </w:p>
        </w:tc>
        <w:tc>
          <w:tcPr>
            <w:tcW w:w="3948" w:type="dxa"/>
          </w:tcPr>
          <w:p w14:paraId="0C981DFC" w14:textId="77777777" w:rsidR="004408C4" w:rsidRPr="00B14056" w:rsidRDefault="004408C4" w:rsidP="0057087A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>General Information</w:t>
            </w:r>
          </w:p>
        </w:tc>
        <w:tc>
          <w:tcPr>
            <w:tcW w:w="358" w:type="dxa"/>
          </w:tcPr>
          <w:p w14:paraId="42C30FAF" w14:textId="77777777" w:rsidR="004408C4" w:rsidRPr="00B14056" w:rsidRDefault="004408C4" w:rsidP="0057087A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>:</w:t>
            </w:r>
          </w:p>
        </w:tc>
        <w:tc>
          <w:tcPr>
            <w:tcW w:w="5173" w:type="dxa"/>
          </w:tcPr>
          <w:p w14:paraId="503D7CD2" w14:textId="77777777" w:rsidR="004408C4" w:rsidRPr="00B14056" w:rsidRDefault="004408C4" w:rsidP="0057087A">
            <w:pPr>
              <w:rPr>
                <w:b/>
                <w:sz w:val="25"/>
                <w:szCs w:val="25"/>
              </w:rPr>
            </w:pPr>
          </w:p>
        </w:tc>
      </w:tr>
      <w:tr w:rsidR="004408C4" w:rsidRPr="00B14056" w14:paraId="41BD34D4" w14:textId="77777777" w:rsidTr="00944106">
        <w:trPr>
          <w:trHeight w:val="737"/>
        </w:trPr>
        <w:tc>
          <w:tcPr>
            <w:tcW w:w="404" w:type="dxa"/>
          </w:tcPr>
          <w:p w14:paraId="7A406618" w14:textId="77777777" w:rsidR="004408C4" w:rsidRPr="00B14056" w:rsidRDefault="004408C4" w:rsidP="0057087A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a.</w:t>
            </w:r>
          </w:p>
        </w:tc>
        <w:tc>
          <w:tcPr>
            <w:tcW w:w="3948" w:type="dxa"/>
          </w:tcPr>
          <w:p w14:paraId="139991B8" w14:textId="77777777" w:rsidR="004408C4" w:rsidRPr="00B14056" w:rsidRDefault="004408C4" w:rsidP="0057087A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Full Name</w:t>
            </w:r>
          </w:p>
        </w:tc>
        <w:tc>
          <w:tcPr>
            <w:tcW w:w="358" w:type="dxa"/>
          </w:tcPr>
          <w:p w14:paraId="05780202" w14:textId="77777777" w:rsidR="004408C4" w:rsidRPr="00B14056" w:rsidRDefault="004408C4" w:rsidP="0057087A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:</w:t>
            </w:r>
          </w:p>
        </w:tc>
        <w:tc>
          <w:tcPr>
            <w:tcW w:w="5173" w:type="dxa"/>
          </w:tcPr>
          <w:p w14:paraId="67F1C91C" w14:textId="77777777" w:rsidR="004408C4" w:rsidRPr="00B14056" w:rsidRDefault="004408C4" w:rsidP="0057087A">
            <w:pPr>
              <w:rPr>
                <w:sz w:val="25"/>
                <w:szCs w:val="25"/>
              </w:rPr>
            </w:pPr>
          </w:p>
        </w:tc>
      </w:tr>
      <w:tr w:rsidR="004408C4" w:rsidRPr="00B14056" w14:paraId="13DDD610" w14:textId="77777777" w:rsidTr="00944106">
        <w:trPr>
          <w:trHeight w:val="1520"/>
        </w:trPr>
        <w:tc>
          <w:tcPr>
            <w:tcW w:w="404" w:type="dxa"/>
          </w:tcPr>
          <w:p w14:paraId="12A073F2" w14:textId="77777777" w:rsidR="004408C4" w:rsidRPr="00B14056" w:rsidRDefault="004408C4" w:rsidP="0057087A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b.</w:t>
            </w:r>
          </w:p>
        </w:tc>
        <w:tc>
          <w:tcPr>
            <w:tcW w:w="3948" w:type="dxa"/>
          </w:tcPr>
          <w:p w14:paraId="308CD6F8" w14:textId="77777777" w:rsidR="004408C4" w:rsidRPr="00B14056" w:rsidRDefault="004408C4" w:rsidP="0057087A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 xml:space="preserve">Residential Address </w:t>
            </w:r>
          </w:p>
        </w:tc>
        <w:tc>
          <w:tcPr>
            <w:tcW w:w="358" w:type="dxa"/>
          </w:tcPr>
          <w:p w14:paraId="261FA995" w14:textId="77777777" w:rsidR="004408C4" w:rsidRPr="00B14056" w:rsidRDefault="004408C4" w:rsidP="0057087A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:</w:t>
            </w:r>
          </w:p>
        </w:tc>
        <w:tc>
          <w:tcPr>
            <w:tcW w:w="5173" w:type="dxa"/>
          </w:tcPr>
          <w:p w14:paraId="27B98987" w14:textId="77777777" w:rsidR="004408C4" w:rsidRPr="00B14056" w:rsidRDefault="004408C4" w:rsidP="0057087A">
            <w:pPr>
              <w:rPr>
                <w:sz w:val="25"/>
                <w:szCs w:val="25"/>
              </w:rPr>
            </w:pPr>
          </w:p>
        </w:tc>
      </w:tr>
      <w:tr w:rsidR="004408C4" w:rsidRPr="00B14056" w14:paraId="3AFD4F01" w14:textId="77777777" w:rsidTr="00944106">
        <w:trPr>
          <w:trHeight w:val="440"/>
        </w:trPr>
        <w:tc>
          <w:tcPr>
            <w:tcW w:w="404" w:type="dxa"/>
          </w:tcPr>
          <w:p w14:paraId="4069EB5F" w14:textId="77777777" w:rsidR="004408C4" w:rsidRPr="00B14056" w:rsidRDefault="004408C4" w:rsidP="0057087A">
            <w:pPr>
              <w:rPr>
                <w:sz w:val="25"/>
                <w:szCs w:val="25"/>
              </w:rPr>
            </w:pPr>
          </w:p>
        </w:tc>
        <w:tc>
          <w:tcPr>
            <w:tcW w:w="3948" w:type="dxa"/>
          </w:tcPr>
          <w:p w14:paraId="3A7760E5" w14:textId="77777777" w:rsidR="004408C4" w:rsidRPr="00B14056" w:rsidRDefault="004408C4" w:rsidP="0057087A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Contact details</w:t>
            </w:r>
          </w:p>
        </w:tc>
        <w:tc>
          <w:tcPr>
            <w:tcW w:w="358" w:type="dxa"/>
          </w:tcPr>
          <w:p w14:paraId="10CD12AD" w14:textId="77777777" w:rsidR="004408C4" w:rsidRPr="00B14056" w:rsidRDefault="004408C4" w:rsidP="0057087A">
            <w:pPr>
              <w:rPr>
                <w:sz w:val="25"/>
                <w:szCs w:val="25"/>
              </w:rPr>
            </w:pPr>
          </w:p>
        </w:tc>
        <w:tc>
          <w:tcPr>
            <w:tcW w:w="5173" w:type="dxa"/>
          </w:tcPr>
          <w:p w14:paraId="26523664" w14:textId="77777777" w:rsidR="004408C4" w:rsidRPr="00B14056" w:rsidRDefault="004408C4" w:rsidP="0057087A">
            <w:pPr>
              <w:rPr>
                <w:sz w:val="25"/>
                <w:szCs w:val="25"/>
              </w:rPr>
            </w:pPr>
          </w:p>
        </w:tc>
      </w:tr>
      <w:tr w:rsidR="004408C4" w:rsidRPr="00B14056" w14:paraId="35687338" w14:textId="77777777" w:rsidTr="00944106">
        <w:trPr>
          <w:trHeight w:val="440"/>
        </w:trPr>
        <w:tc>
          <w:tcPr>
            <w:tcW w:w="404" w:type="dxa"/>
          </w:tcPr>
          <w:p w14:paraId="22CCA771" w14:textId="77777777" w:rsidR="004408C4" w:rsidRPr="00B14056" w:rsidRDefault="004408C4" w:rsidP="0057087A">
            <w:pPr>
              <w:rPr>
                <w:sz w:val="25"/>
                <w:szCs w:val="25"/>
              </w:rPr>
            </w:pPr>
          </w:p>
        </w:tc>
        <w:tc>
          <w:tcPr>
            <w:tcW w:w="3948" w:type="dxa"/>
          </w:tcPr>
          <w:p w14:paraId="204057DE" w14:textId="77777777" w:rsidR="004408C4" w:rsidRPr="00B14056" w:rsidRDefault="004408C4" w:rsidP="0057087A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Telephone (R)</w:t>
            </w:r>
          </w:p>
        </w:tc>
        <w:tc>
          <w:tcPr>
            <w:tcW w:w="358" w:type="dxa"/>
          </w:tcPr>
          <w:p w14:paraId="5F77B3DE" w14:textId="77777777" w:rsidR="004408C4" w:rsidRPr="00B14056" w:rsidRDefault="004408C4" w:rsidP="0057087A">
            <w:pPr>
              <w:rPr>
                <w:sz w:val="25"/>
                <w:szCs w:val="25"/>
              </w:rPr>
            </w:pPr>
          </w:p>
        </w:tc>
        <w:tc>
          <w:tcPr>
            <w:tcW w:w="5173" w:type="dxa"/>
          </w:tcPr>
          <w:p w14:paraId="0E3C2BC9" w14:textId="77777777" w:rsidR="004408C4" w:rsidRPr="00B14056" w:rsidRDefault="004408C4" w:rsidP="0057087A">
            <w:pPr>
              <w:rPr>
                <w:sz w:val="25"/>
                <w:szCs w:val="25"/>
              </w:rPr>
            </w:pPr>
          </w:p>
        </w:tc>
      </w:tr>
      <w:tr w:rsidR="004408C4" w:rsidRPr="00B14056" w14:paraId="6A5AC6B9" w14:textId="77777777" w:rsidTr="00944106">
        <w:trPr>
          <w:trHeight w:val="539"/>
        </w:trPr>
        <w:tc>
          <w:tcPr>
            <w:tcW w:w="404" w:type="dxa"/>
          </w:tcPr>
          <w:p w14:paraId="031903D7" w14:textId="77777777" w:rsidR="004408C4" w:rsidRPr="00B14056" w:rsidRDefault="004408C4" w:rsidP="0057087A">
            <w:pPr>
              <w:rPr>
                <w:sz w:val="25"/>
                <w:szCs w:val="25"/>
              </w:rPr>
            </w:pPr>
          </w:p>
        </w:tc>
        <w:tc>
          <w:tcPr>
            <w:tcW w:w="3948" w:type="dxa"/>
          </w:tcPr>
          <w:p w14:paraId="71B4F012" w14:textId="77777777" w:rsidR="004408C4" w:rsidRPr="00B14056" w:rsidRDefault="004408C4" w:rsidP="0057087A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Mobile</w:t>
            </w:r>
          </w:p>
        </w:tc>
        <w:tc>
          <w:tcPr>
            <w:tcW w:w="358" w:type="dxa"/>
          </w:tcPr>
          <w:p w14:paraId="456ADFBF" w14:textId="77777777" w:rsidR="004408C4" w:rsidRPr="00B14056" w:rsidRDefault="004408C4" w:rsidP="0057087A">
            <w:pPr>
              <w:rPr>
                <w:sz w:val="25"/>
                <w:szCs w:val="25"/>
              </w:rPr>
            </w:pPr>
          </w:p>
        </w:tc>
        <w:tc>
          <w:tcPr>
            <w:tcW w:w="5173" w:type="dxa"/>
          </w:tcPr>
          <w:p w14:paraId="301680DF" w14:textId="77777777" w:rsidR="004408C4" w:rsidRPr="00B14056" w:rsidRDefault="004408C4" w:rsidP="0057087A">
            <w:pPr>
              <w:rPr>
                <w:sz w:val="25"/>
                <w:szCs w:val="25"/>
              </w:rPr>
            </w:pPr>
          </w:p>
        </w:tc>
      </w:tr>
      <w:tr w:rsidR="004408C4" w:rsidRPr="00B14056" w14:paraId="341CD37D" w14:textId="77777777" w:rsidTr="00944106">
        <w:trPr>
          <w:trHeight w:val="431"/>
        </w:trPr>
        <w:tc>
          <w:tcPr>
            <w:tcW w:w="404" w:type="dxa"/>
          </w:tcPr>
          <w:p w14:paraId="37868DA3" w14:textId="77777777" w:rsidR="004408C4" w:rsidRPr="00B14056" w:rsidRDefault="004408C4" w:rsidP="0057087A">
            <w:pPr>
              <w:rPr>
                <w:sz w:val="25"/>
                <w:szCs w:val="25"/>
              </w:rPr>
            </w:pPr>
          </w:p>
        </w:tc>
        <w:tc>
          <w:tcPr>
            <w:tcW w:w="3948" w:type="dxa"/>
          </w:tcPr>
          <w:p w14:paraId="3FF4654E" w14:textId="77777777" w:rsidR="004408C4" w:rsidRPr="00B14056" w:rsidRDefault="004408C4" w:rsidP="0057087A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E-mail</w:t>
            </w:r>
          </w:p>
        </w:tc>
        <w:tc>
          <w:tcPr>
            <w:tcW w:w="358" w:type="dxa"/>
          </w:tcPr>
          <w:p w14:paraId="1DDF38EE" w14:textId="77777777" w:rsidR="004408C4" w:rsidRPr="00B14056" w:rsidRDefault="004408C4" w:rsidP="0057087A">
            <w:pPr>
              <w:rPr>
                <w:sz w:val="25"/>
                <w:szCs w:val="25"/>
              </w:rPr>
            </w:pPr>
          </w:p>
        </w:tc>
        <w:tc>
          <w:tcPr>
            <w:tcW w:w="5173" w:type="dxa"/>
          </w:tcPr>
          <w:p w14:paraId="1797C2E7" w14:textId="77777777" w:rsidR="004408C4" w:rsidRPr="00B14056" w:rsidRDefault="004408C4" w:rsidP="0057087A">
            <w:pPr>
              <w:rPr>
                <w:sz w:val="25"/>
                <w:szCs w:val="25"/>
              </w:rPr>
            </w:pPr>
          </w:p>
        </w:tc>
      </w:tr>
      <w:tr w:rsidR="004408C4" w:rsidRPr="00B14056" w14:paraId="302CA768" w14:textId="77777777" w:rsidTr="00944106">
        <w:trPr>
          <w:trHeight w:val="809"/>
        </w:trPr>
        <w:tc>
          <w:tcPr>
            <w:tcW w:w="404" w:type="dxa"/>
          </w:tcPr>
          <w:p w14:paraId="50EA2565" w14:textId="77777777" w:rsidR="004408C4" w:rsidRPr="00B14056" w:rsidRDefault="004408C4" w:rsidP="0057087A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c.</w:t>
            </w:r>
          </w:p>
        </w:tc>
        <w:tc>
          <w:tcPr>
            <w:tcW w:w="3948" w:type="dxa"/>
          </w:tcPr>
          <w:p w14:paraId="41A97C5E" w14:textId="77777777" w:rsidR="004408C4" w:rsidRPr="00B14056" w:rsidRDefault="004408C4" w:rsidP="0057087A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Office Address</w:t>
            </w:r>
          </w:p>
        </w:tc>
        <w:tc>
          <w:tcPr>
            <w:tcW w:w="358" w:type="dxa"/>
          </w:tcPr>
          <w:p w14:paraId="1E14F279" w14:textId="77777777" w:rsidR="004408C4" w:rsidRPr="00B14056" w:rsidRDefault="004408C4" w:rsidP="0057087A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:</w:t>
            </w:r>
          </w:p>
        </w:tc>
        <w:tc>
          <w:tcPr>
            <w:tcW w:w="5173" w:type="dxa"/>
          </w:tcPr>
          <w:p w14:paraId="24A6DB02" w14:textId="77777777" w:rsidR="004408C4" w:rsidRPr="00B14056" w:rsidRDefault="004408C4" w:rsidP="0057087A">
            <w:pPr>
              <w:rPr>
                <w:sz w:val="25"/>
                <w:szCs w:val="25"/>
              </w:rPr>
            </w:pPr>
          </w:p>
        </w:tc>
      </w:tr>
      <w:tr w:rsidR="004408C4" w:rsidRPr="00B14056" w14:paraId="122522EE" w14:textId="77777777" w:rsidTr="00944106">
        <w:trPr>
          <w:trHeight w:val="710"/>
        </w:trPr>
        <w:tc>
          <w:tcPr>
            <w:tcW w:w="404" w:type="dxa"/>
          </w:tcPr>
          <w:p w14:paraId="3C1F05CA" w14:textId="77777777" w:rsidR="004408C4" w:rsidRPr="00B14056" w:rsidRDefault="004408C4" w:rsidP="0057087A">
            <w:pPr>
              <w:rPr>
                <w:sz w:val="25"/>
                <w:szCs w:val="25"/>
              </w:rPr>
            </w:pPr>
          </w:p>
        </w:tc>
        <w:tc>
          <w:tcPr>
            <w:tcW w:w="3948" w:type="dxa"/>
          </w:tcPr>
          <w:p w14:paraId="0D2DFB64" w14:textId="77777777" w:rsidR="004408C4" w:rsidRPr="00B14056" w:rsidRDefault="004408C4" w:rsidP="0057087A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Name of the College/Institute</w:t>
            </w:r>
          </w:p>
        </w:tc>
        <w:tc>
          <w:tcPr>
            <w:tcW w:w="358" w:type="dxa"/>
          </w:tcPr>
          <w:p w14:paraId="3811D91C" w14:textId="77777777" w:rsidR="004408C4" w:rsidRPr="00B14056" w:rsidRDefault="004408C4" w:rsidP="0057087A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:</w:t>
            </w:r>
          </w:p>
        </w:tc>
        <w:tc>
          <w:tcPr>
            <w:tcW w:w="5173" w:type="dxa"/>
          </w:tcPr>
          <w:p w14:paraId="1FC2E057" w14:textId="77777777" w:rsidR="004408C4" w:rsidRPr="00B14056" w:rsidRDefault="004408C4" w:rsidP="0057087A">
            <w:pPr>
              <w:rPr>
                <w:sz w:val="25"/>
                <w:szCs w:val="25"/>
              </w:rPr>
            </w:pPr>
          </w:p>
        </w:tc>
      </w:tr>
      <w:tr w:rsidR="004408C4" w:rsidRPr="00B14056" w14:paraId="1381B027" w14:textId="77777777" w:rsidTr="00944106">
        <w:trPr>
          <w:trHeight w:val="629"/>
        </w:trPr>
        <w:tc>
          <w:tcPr>
            <w:tcW w:w="404" w:type="dxa"/>
          </w:tcPr>
          <w:p w14:paraId="35B9B637" w14:textId="77777777" w:rsidR="004408C4" w:rsidRPr="00B14056" w:rsidRDefault="004408C4" w:rsidP="0057087A">
            <w:pPr>
              <w:rPr>
                <w:sz w:val="25"/>
                <w:szCs w:val="25"/>
              </w:rPr>
            </w:pPr>
          </w:p>
        </w:tc>
        <w:tc>
          <w:tcPr>
            <w:tcW w:w="3948" w:type="dxa"/>
          </w:tcPr>
          <w:p w14:paraId="309026D6" w14:textId="77777777" w:rsidR="004408C4" w:rsidRPr="00B14056" w:rsidRDefault="004408C4" w:rsidP="0057087A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Department</w:t>
            </w:r>
          </w:p>
        </w:tc>
        <w:tc>
          <w:tcPr>
            <w:tcW w:w="358" w:type="dxa"/>
          </w:tcPr>
          <w:p w14:paraId="252EA4D4" w14:textId="77777777" w:rsidR="004408C4" w:rsidRPr="00B14056" w:rsidRDefault="004408C4" w:rsidP="0057087A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:</w:t>
            </w:r>
          </w:p>
        </w:tc>
        <w:tc>
          <w:tcPr>
            <w:tcW w:w="5173" w:type="dxa"/>
          </w:tcPr>
          <w:p w14:paraId="09761EA1" w14:textId="77777777" w:rsidR="004408C4" w:rsidRPr="00B14056" w:rsidRDefault="004408C4" w:rsidP="0057087A">
            <w:pPr>
              <w:rPr>
                <w:sz w:val="25"/>
                <w:szCs w:val="25"/>
              </w:rPr>
            </w:pPr>
          </w:p>
        </w:tc>
      </w:tr>
      <w:tr w:rsidR="004408C4" w:rsidRPr="00B14056" w14:paraId="1E2119B6" w14:textId="77777777" w:rsidTr="00944106">
        <w:trPr>
          <w:trHeight w:val="620"/>
        </w:trPr>
        <w:tc>
          <w:tcPr>
            <w:tcW w:w="404" w:type="dxa"/>
          </w:tcPr>
          <w:p w14:paraId="714F7B57" w14:textId="77777777" w:rsidR="004408C4" w:rsidRPr="00B14056" w:rsidRDefault="004408C4" w:rsidP="0057087A">
            <w:pPr>
              <w:rPr>
                <w:sz w:val="25"/>
                <w:szCs w:val="25"/>
              </w:rPr>
            </w:pPr>
          </w:p>
        </w:tc>
        <w:tc>
          <w:tcPr>
            <w:tcW w:w="3948" w:type="dxa"/>
          </w:tcPr>
          <w:p w14:paraId="113BBB22" w14:textId="77777777" w:rsidR="004408C4" w:rsidRPr="00B14056" w:rsidRDefault="004408C4" w:rsidP="0057087A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Designation</w:t>
            </w:r>
          </w:p>
        </w:tc>
        <w:tc>
          <w:tcPr>
            <w:tcW w:w="358" w:type="dxa"/>
          </w:tcPr>
          <w:p w14:paraId="3B86CB03" w14:textId="77777777" w:rsidR="004408C4" w:rsidRPr="00B14056" w:rsidRDefault="004408C4" w:rsidP="0057087A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:</w:t>
            </w:r>
          </w:p>
        </w:tc>
        <w:tc>
          <w:tcPr>
            <w:tcW w:w="5173" w:type="dxa"/>
          </w:tcPr>
          <w:p w14:paraId="3D270CC1" w14:textId="77777777" w:rsidR="004408C4" w:rsidRPr="00B14056" w:rsidRDefault="004408C4" w:rsidP="0057087A">
            <w:pPr>
              <w:rPr>
                <w:sz w:val="25"/>
                <w:szCs w:val="25"/>
              </w:rPr>
            </w:pPr>
          </w:p>
        </w:tc>
      </w:tr>
      <w:tr w:rsidR="004408C4" w:rsidRPr="00B14056" w14:paraId="71253E13" w14:textId="77777777" w:rsidTr="00944106">
        <w:trPr>
          <w:trHeight w:val="530"/>
        </w:trPr>
        <w:tc>
          <w:tcPr>
            <w:tcW w:w="404" w:type="dxa"/>
          </w:tcPr>
          <w:p w14:paraId="76E42D89" w14:textId="77777777" w:rsidR="004408C4" w:rsidRPr="00B14056" w:rsidRDefault="004408C4" w:rsidP="0057087A">
            <w:pPr>
              <w:rPr>
                <w:sz w:val="25"/>
                <w:szCs w:val="25"/>
              </w:rPr>
            </w:pPr>
          </w:p>
        </w:tc>
        <w:tc>
          <w:tcPr>
            <w:tcW w:w="3948" w:type="dxa"/>
          </w:tcPr>
          <w:p w14:paraId="2AB3D97B" w14:textId="77777777" w:rsidR="004408C4" w:rsidRPr="00B14056" w:rsidRDefault="004408C4" w:rsidP="0057087A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Telephone (</w:t>
            </w:r>
            <w:r>
              <w:rPr>
                <w:sz w:val="25"/>
                <w:szCs w:val="25"/>
              </w:rPr>
              <w:t>office</w:t>
            </w:r>
            <w:r w:rsidRPr="00B14056">
              <w:rPr>
                <w:sz w:val="25"/>
                <w:szCs w:val="25"/>
              </w:rPr>
              <w:t>) with extension</w:t>
            </w:r>
          </w:p>
        </w:tc>
        <w:tc>
          <w:tcPr>
            <w:tcW w:w="358" w:type="dxa"/>
          </w:tcPr>
          <w:p w14:paraId="50AB0F23" w14:textId="77777777" w:rsidR="004408C4" w:rsidRPr="00B14056" w:rsidRDefault="004408C4" w:rsidP="0057087A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:</w:t>
            </w:r>
          </w:p>
        </w:tc>
        <w:tc>
          <w:tcPr>
            <w:tcW w:w="5173" w:type="dxa"/>
          </w:tcPr>
          <w:p w14:paraId="4D70882E" w14:textId="77777777" w:rsidR="004408C4" w:rsidRPr="00B14056" w:rsidRDefault="004408C4" w:rsidP="0057087A">
            <w:pPr>
              <w:rPr>
                <w:sz w:val="25"/>
                <w:szCs w:val="25"/>
              </w:rPr>
            </w:pPr>
          </w:p>
        </w:tc>
      </w:tr>
      <w:tr w:rsidR="004408C4" w:rsidRPr="00B14056" w14:paraId="3354423D" w14:textId="77777777" w:rsidTr="00944106">
        <w:trPr>
          <w:trHeight w:val="431"/>
        </w:trPr>
        <w:tc>
          <w:tcPr>
            <w:tcW w:w="404" w:type="dxa"/>
          </w:tcPr>
          <w:p w14:paraId="3CCB5849" w14:textId="77777777" w:rsidR="004408C4" w:rsidRPr="00B14056" w:rsidRDefault="004408C4" w:rsidP="0057087A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d.</w:t>
            </w:r>
          </w:p>
        </w:tc>
        <w:tc>
          <w:tcPr>
            <w:tcW w:w="3948" w:type="dxa"/>
          </w:tcPr>
          <w:p w14:paraId="6006CC3F" w14:textId="77777777" w:rsidR="004408C4" w:rsidRPr="00B14056" w:rsidRDefault="004408C4" w:rsidP="0057087A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Date of Birth</w:t>
            </w:r>
          </w:p>
        </w:tc>
        <w:tc>
          <w:tcPr>
            <w:tcW w:w="358" w:type="dxa"/>
          </w:tcPr>
          <w:p w14:paraId="7FD68405" w14:textId="77777777" w:rsidR="004408C4" w:rsidRPr="00B14056" w:rsidRDefault="004408C4" w:rsidP="0057087A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:</w:t>
            </w:r>
          </w:p>
        </w:tc>
        <w:tc>
          <w:tcPr>
            <w:tcW w:w="5173" w:type="dxa"/>
          </w:tcPr>
          <w:p w14:paraId="6393ACAD" w14:textId="77777777" w:rsidR="004408C4" w:rsidRPr="00B14056" w:rsidRDefault="004408C4" w:rsidP="0057087A">
            <w:pPr>
              <w:rPr>
                <w:sz w:val="25"/>
                <w:szCs w:val="25"/>
              </w:rPr>
            </w:pPr>
          </w:p>
        </w:tc>
      </w:tr>
      <w:tr w:rsidR="004408C4" w:rsidRPr="00B14056" w14:paraId="1497203F" w14:textId="77777777" w:rsidTr="00944106">
        <w:trPr>
          <w:trHeight w:val="899"/>
        </w:trPr>
        <w:tc>
          <w:tcPr>
            <w:tcW w:w="404" w:type="dxa"/>
          </w:tcPr>
          <w:p w14:paraId="427DEC63" w14:textId="77777777" w:rsidR="004408C4" w:rsidRPr="00B14056" w:rsidRDefault="004408C4" w:rsidP="0057087A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e.</w:t>
            </w:r>
          </w:p>
        </w:tc>
        <w:tc>
          <w:tcPr>
            <w:tcW w:w="3948" w:type="dxa"/>
          </w:tcPr>
          <w:p w14:paraId="73E25DB7" w14:textId="77777777" w:rsidR="004408C4" w:rsidRPr="00B14056" w:rsidRDefault="004408C4" w:rsidP="0057087A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 xml:space="preserve">Area of Specialization </w:t>
            </w:r>
          </w:p>
        </w:tc>
        <w:tc>
          <w:tcPr>
            <w:tcW w:w="358" w:type="dxa"/>
          </w:tcPr>
          <w:p w14:paraId="4E3227D2" w14:textId="77777777" w:rsidR="004408C4" w:rsidRPr="00B14056" w:rsidRDefault="004408C4" w:rsidP="0057087A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:</w:t>
            </w:r>
          </w:p>
        </w:tc>
        <w:tc>
          <w:tcPr>
            <w:tcW w:w="5173" w:type="dxa"/>
          </w:tcPr>
          <w:p w14:paraId="752E8451" w14:textId="77777777" w:rsidR="004408C4" w:rsidRPr="00B14056" w:rsidRDefault="004408C4" w:rsidP="0057087A">
            <w:pPr>
              <w:rPr>
                <w:sz w:val="25"/>
                <w:szCs w:val="25"/>
              </w:rPr>
            </w:pPr>
          </w:p>
        </w:tc>
      </w:tr>
      <w:tr w:rsidR="004408C4" w:rsidRPr="00B14056" w14:paraId="5F8AFE8B" w14:textId="77777777" w:rsidTr="00944106">
        <w:tc>
          <w:tcPr>
            <w:tcW w:w="404" w:type="dxa"/>
          </w:tcPr>
          <w:p w14:paraId="04BCDE71" w14:textId="77777777" w:rsidR="004408C4" w:rsidRPr="00B14056" w:rsidRDefault="004408C4" w:rsidP="0057087A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>2.</w:t>
            </w:r>
          </w:p>
        </w:tc>
        <w:tc>
          <w:tcPr>
            <w:tcW w:w="3948" w:type="dxa"/>
          </w:tcPr>
          <w:p w14:paraId="5CAE4873" w14:textId="77777777" w:rsidR="004408C4" w:rsidRDefault="004408C4" w:rsidP="0057087A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>Academic Qualifications</w:t>
            </w:r>
          </w:p>
          <w:p w14:paraId="251E54D9" w14:textId="77777777" w:rsidR="004408C4" w:rsidRPr="00C62FF1" w:rsidRDefault="004408C4" w:rsidP="0057087A">
            <w:pPr>
              <w:rPr>
                <w:sz w:val="25"/>
                <w:szCs w:val="25"/>
              </w:rPr>
            </w:pPr>
            <w:r w:rsidRPr="00C62FF1">
              <w:rPr>
                <w:sz w:val="25"/>
                <w:szCs w:val="25"/>
              </w:rPr>
              <w:t>(Attach documentary proof)</w:t>
            </w:r>
          </w:p>
        </w:tc>
        <w:tc>
          <w:tcPr>
            <w:tcW w:w="358" w:type="dxa"/>
          </w:tcPr>
          <w:p w14:paraId="17A9BFFB" w14:textId="77777777" w:rsidR="004408C4" w:rsidRPr="00B14056" w:rsidRDefault="004408C4" w:rsidP="0057087A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>:</w:t>
            </w:r>
          </w:p>
        </w:tc>
        <w:tc>
          <w:tcPr>
            <w:tcW w:w="5173" w:type="dxa"/>
          </w:tcPr>
          <w:p w14:paraId="6636CE08" w14:textId="77777777" w:rsidR="004408C4" w:rsidRPr="00B14056" w:rsidRDefault="004408C4" w:rsidP="0057087A">
            <w:pPr>
              <w:rPr>
                <w:b/>
                <w:sz w:val="25"/>
                <w:szCs w:val="25"/>
              </w:rPr>
            </w:pPr>
          </w:p>
        </w:tc>
      </w:tr>
      <w:tr w:rsidR="004408C4" w:rsidRPr="00B14056" w14:paraId="58791A1E" w14:textId="77777777" w:rsidTr="00944106">
        <w:trPr>
          <w:trHeight w:val="494"/>
        </w:trPr>
        <w:tc>
          <w:tcPr>
            <w:tcW w:w="404" w:type="dxa"/>
          </w:tcPr>
          <w:p w14:paraId="7253FB13" w14:textId="77777777" w:rsidR="004408C4" w:rsidRPr="00B14056" w:rsidRDefault="004408C4" w:rsidP="0057087A">
            <w:pPr>
              <w:rPr>
                <w:sz w:val="25"/>
                <w:szCs w:val="25"/>
              </w:rPr>
            </w:pPr>
          </w:p>
        </w:tc>
        <w:tc>
          <w:tcPr>
            <w:tcW w:w="3948" w:type="dxa"/>
          </w:tcPr>
          <w:p w14:paraId="1AD40D47" w14:textId="77777777" w:rsidR="004408C4" w:rsidRPr="00B14056" w:rsidRDefault="004408C4" w:rsidP="0057087A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UG</w:t>
            </w:r>
          </w:p>
        </w:tc>
        <w:tc>
          <w:tcPr>
            <w:tcW w:w="358" w:type="dxa"/>
          </w:tcPr>
          <w:p w14:paraId="540E1C8E" w14:textId="77777777" w:rsidR="004408C4" w:rsidRPr="00B14056" w:rsidRDefault="004408C4" w:rsidP="0057087A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:</w:t>
            </w:r>
          </w:p>
        </w:tc>
        <w:tc>
          <w:tcPr>
            <w:tcW w:w="5173" w:type="dxa"/>
          </w:tcPr>
          <w:p w14:paraId="3C6A6388" w14:textId="77777777" w:rsidR="004408C4" w:rsidRPr="00B14056" w:rsidRDefault="004408C4" w:rsidP="0057087A">
            <w:pPr>
              <w:rPr>
                <w:sz w:val="25"/>
                <w:szCs w:val="25"/>
              </w:rPr>
            </w:pPr>
          </w:p>
        </w:tc>
      </w:tr>
      <w:tr w:rsidR="004408C4" w:rsidRPr="00B14056" w14:paraId="5BA79587" w14:textId="77777777" w:rsidTr="00944106">
        <w:trPr>
          <w:trHeight w:val="620"/>
        </w:trPr>
        <w:tc>
          <w:tcPr>
            <w:tcW w:w="404" w:type="dxa"/>
          </w:tcPr>
          <w:p w14:paraId="38EBD634" w14:textId="77777777" w:rsidR="004408C4" w:rsidRPr="00B14056" w:rsidRDefault="004408C4" w:rsidP="0057087A">
            <w:pPr>
              <w:rPr>
                <w:sz w:val="25"/>
                <w:szCs w:val="25"/>
              </w:rPr>
            </w:pPr>
          </w:p>
        </w:tc>
        <w:tc>
          <w:tcPr>
            <w:tcW w:w="3948" w:type="dxa"/>
          </w:tcPr>
          <w:p w14:paraId="4A85528B" w14:textId="77777777" w:rsidR="004408C4" w:rsidRPr="00B14056" w:rsidRDefault="004408C4" w:rsidP="0057087A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PG</w:t>
            </w:r>
          </w:p>
        </w:tc>
        <w:tc>
          <w:tcPr>
            <w:tcW w:w="358" w:type="dxa"/>
          </w:tcPr>
          <w:p w14:paraId="77BC8D89" w14:textId="77777777" w:rsidR="004408C4" w:rsidRPr="00B14056" w:rsidRDefault="004408C4" w:rsidP="0057087A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:</w:t>
            </w:r>
          </w:p>
        </w:tc>
        <w:tc>
          <w:tcPr>
            <w:tcW w:w="5173" w:type="dxa"/>
          </w:tcPr>
          <w:p w14:paraId="178EC851" w14:textId="77777777" w:rsidR="004408C4" w:rsidRPr="00B14056" w:rsidRDefault="004408C4" w:rsidP="0057087A">
            <w:pPr>
              <w:rPr>
                <w:sz w:val="25"/>
                <w:szCs w:val="25"/>
              </w:rPr>
            </w:pPr>
          </w:p>
        </w:tc>
      </w:tr>
      <w:tr w:rsidR="004408C4" w:rsidRPr="00B14056" w14:paraId="0943029C" w14:textId="77777777" w:rsidTr="00944106">
        <w:trPr>
          <w:trHeight w:val="611"/>
        </w:trPr>
        <w:tc>
          <w:tcPr>
            <w:tcW w:w="404" w:type="dxa"/>
          </w:tcPr>
          <w:p w14:paraId="47204E89" w14:textId="77777777" w:rsidR="004408C4" w:rsidRPr="00B14056" w:rsidRDefault="004408C4" w:rsidP="0057087A">
            <w:pPr>
              <w:rPr>
                <w:sz w:val="25"/>
                <w:szCs w:val="25"/>
              </w:rPr>
            </w:pPr>
          </w:p>
        </w:tc>
        <w:tc>
          <w:tcPr>
            <w:tcW w:w="3948" w:type="dxa"/>
          </w:tcPr>
          <w:p w14:paraId="3D71A63A" w14:textId="77777777" w:rsidR="004408C4" w:rsidRPr="00B14056" w:rsidRDefault="004408C4" w:rsidP="0057087A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Other</w:t>
            </w:r>
          </w:p>
        </w:tc>
        <w:tc>
          <w:tcPr>
            <w:tcW w:w="358" w:type="dxa"/>
          </w:tcPr>
          <w:p w14:paraId="4C02CB59" w14:textId="77777777" w:rsidR="004408C4" w:rsidRPr="00B14056" w:rsidRDefault="004408C4" w:rsidP="0057087A">
            <w:pPr>
              <w:rPr>
                <w:sz w:val="25"/>
                <w:szCs w:val="25"/>
              </w:rPr>
            </w:pPr>
            <w:r w:rsidRPr="00B14056">
              <w:rPr>
                <w:sz w:val="25"/>
                <w:szCs w:val="25"/>
              </w:rPr>
              <w:t>:</w:t>
            </w:r>
          </w:p>
        </w:tc>
        <w:tc>
          <w:tcPr>
            <w:tcW w:w="5173" w:type="dxa"/>
          </w:tcPr>
          <w:p w14:paraId="223FEBBA" w14:textId="77777777" w:rsidR="004408C4" w:rsidRPr="00B14056" w:rsidRDefault="004408C4" w:rsidP="0057087A">
            <w:pPr>
              <w:rPr>
                <w:sz w:val="25"/>
                <w:szCs w:val="25"/>
              </w:rPr>
            </w:pPr>
          </w:p>
        </w:tc>
      </w:tr>
      <w:tr w:rsidR="00944106" w:rsidRPr="00B14056" w14:paraId="708A051A" w14:textId="77777777" w:rsidTr="00391839">
        <w:trPr>
          <w:trHeight w:val="1488"/>
        </w:trPr>
        <w:tc>
          <w:tcPr>
            <w:tcW w:w="404" w:type="dxa"/>
          </w:tcPr>
          <w:p w14:paraId="6AC7CB73" w14:textId="77777777" w:rsidR="00944106" w:rsidRPr="00B14056" w:rsidRDefault="00944106" w:rsidP="00944106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lastRenderedPageBreak/>
              <w:t>3.</w:t>
            </w:r>
          </w:p>
        </w:tc>
        <w:tc>
          <w:tcPr>
            <w:tcW w:w="3948" w:type="dxa"/>
          </w:tcPr>
          <w:p w14:paraId="0C963DA0" w14:textId="77777777" w:rsidR="00944106" w:rsidRDefault="00944106" w:rsidP="00944106">
            <w:pPr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>Complete details of Publications</w:t>
            </w:r>
          </w:p>
          <w:p w14:paraId="7AC6DC97" w14:textId="6FAD4015" w:rsidR="00944106" w:rsidRDefault="00944106" w:rsidP="00944106">
            <w:pPr>
              <w:rPr>
                <w:sz w:val="25"/>
                <w:szCs w:val="25"/>
              </w:rPr>
            </w:pPr>
            <w:r w:rsidRPr="00C62FF1">
              <w:rPr>
                <w:sz w:val="25"/>
                <w:szCs w:val="25"/>
              </w:rPr>
              <w:t>(Attach documentary proof</w:t>
            </w:r>
            <w:r>
              <w:rPr>
                <w:sz w:val="25"/>
                <w:szCs w:val="25"/>
              </w:rPr>
              <w:t xml:space="preserve"> &amp; list </w:t>
            </w:r>
            <w:r w:rsidR="00786186">
              <w:rPr>
                <w:sz w:val="25"/>
                <w:szCs w:val="25"/>
              </w:rPr>
              <w:t>during Jan</w:t>
            </w:r>
            <w:r>
              <w:rPr>
                <w:b/>
                <w:bCs/>
                <w:sz w:val="25"/>
                <w:szCs w:val="25"/>
              </w:rPr>
              <w:t xml:space="preserve"> </w:t>
            </w:r>
            <w:r w:rsidRPr="009B10DC">
              <w:rPr>
                <w:b/>
                <w:bCs/>
                <w:sz w:val="25"/>
                <w:szCs w:val="25"/>
              </w:rPr>
              <w:t>202</w:t>
            </w:r>
            <w:r>
              <w:rPr>
                <w:b/>
                <w:bCs/>
                <w:sz w:val="25"/>
                <w:szCs w:val="25"/>
              </w:rPr>
              <w:t>2</w:t>
            </w:r>
            <w:r w:rsidRPr="009B10DC">
              <w:rPr>
                <w:b/>
                <w:bCs/>
                <w:sz w:val="25"/>
                <w:szCs w:val="25"/>
              </w:rPr>
              <w:t xml:space="preserve"> to </w:t>
            </w:r>
            <w:r>
              <w:rPr>
                <w:b/>
                <w:bCs/>
                <w:sz w:val="25"/>
                <w:szCs w:val="25"/>
              </w:rPr>
              <w:t xml:space="preserve">Dec </w:t>
            </w:r>
            <w:r w:rsidRPr="009B10DC">
              <w:rPr>
                <w:b/>
                <w:bCs/>
                <w:sz w:val="25"/>
                <w:szCs w:val="25"/>
              </w:rPr>
              <w:t>2022</w:t>
            </w:r>
            <w:r w:rsidRPr="00C62FF1">
              <w:rPr>
                <w:sz w:val="25"/>
                <w:szCs w:val="25"/>
              </w:rPr>
              <w:t>)</w:t>
            </w:r>
          </w:p>
          <w:p w14:paraId="07137039" w14:textId="10F91560" w:rsidR="00944106" w:rsidRPr="00B14056" w:rsidRDefault="00944106" w:rsidP="00391839">
            <w:pPr>
              <w:rPr>
                <w:b/>
                <w:sz w:val="25"/>
                <w:szCs w:val="25"/>
              </w:rPr>
            </w:pPr>
            <w:r>
              <w:rPr>
                <w:sz w:val="25"/>
                <w:szCs w:val="25"/>
              </w:rPr>
              <w:t xml:space="preserve">(Indexed in Scopus, </w:t>
            </w:r>
            <w:proofErr w:type="spellStart"/>
            <w:r>
              <w:rPr>
                <w:sz w:val="25"/>
                <w:szCs w:val="25"/>
              </w:rPr>
              <w:t>Pubmed</w:t>
            </w:r>
            <w:proofErr w:type="spellEnd"/>
            <w:r>
              <w:rPr>
                <w:sz w:val="25"/>
                <w:szCs w:val="25"/>
              </w:rPr>
              <w:t xml:space="preserve"> &amp; Web of Science)</w:t>
            </w:r>
          </w:p>
        </w:tc>
        <w:tc>
          <w:tcPr>
            <w:tcW w:w="358" w:type="dxa"/>
          </w:tcPr>
          <w:p w14:paraId="0FC4EDF6" w14:textId="5C1199B9" w:rsidR="00944106" w:rsidRPr="00B14056" w:rsidRDefault="00944106" w:rsidP="00944106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>:</w:t>
            </w:r>
          </w:p>
        </w:tc>
        <w:tc>
          <w:tcPr>
            <w:tcW w:w="5173" w:type="dxa"/>
          </w:tcPr>
          <w:p w14:paraId="10E9B323" w14:textId="77777777" w:rsidR="00944106" w:rsidRPr="00B14056" w:rsidRDefault="00944106" w:rsidP="00944106">
            <w:pPr>
              <w:rPr>
                <w:b/>
                <w:sz w:val="25"/>
                <w:szCs w:val="25"/>
              </w:rPr>
            </w:pPr>
          </w:p>
        </w:tc>
      </w:tr>
      <w:tr w:rsidR="00944106" w:rsidRPr="00B14056" w14:paraId="197ECB75" w14:textId="77777777" w:rsidTr="00944106">
        <w:trPr>
          <w:trHeight w:val="1700"/>
        </w:trPr>
        <w:tc>
          <w:tcPr>
            <w:tcW w:w="404" w:type="dxa"/>
          </w:tcPr>
          <w:p w14:paraId="79F2A9E8" w14:textId="77777777" w:rsidR="00944106" w:rsidRPr="00B14056" w:rsidRDefault="00944106" w:rsidP="00944106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>4.</w:t>
            </w:r>
          </w:p>
        </w:tc>
        <w:tc>
          <w:tcPr>
            <w:tcW w:w="3948" w:type="dxa"/>
          </w:tcPr>
          <w:p w14:paraId="715AD860" w14:textId="77777777" w:rsidR="00944106" w:rsidRDefault="00944106" w:rsidP="00944106">
            <w:pPr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>Quality of Publication</w:t>
            </w:r>
          </w:p>
          <w:p w14:paraId="452BDDB3" w14:textId="18E96EE5" w:rsidR="00944106" w:rsidRDefault="00944106" w:rsidP="00944106">
            <w:pPr>
              <w:pStyle w:val="ListParagraph"/>
              <w:numPr>
                <w:ilvl w:val="0"/>
                <w:numId w:val="24"/>
              </w:numPr>
              <w:ind w:left="331"/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 xml:space="preserve">Number of Publication according to Quartile of Journal </w:t>
            </w:r>
          </w:p>
          <w:p w14:paraId="6D6D2609" w14:textId="3EE4FB90" w:rsidR="00944106" w:rsidRPr="00E62162" w:rsidRDefault="00944106" w:rsidP="00944106">
            <w:pPr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>Highest Impact factor publication</w:t>
            </w:r>
          </w:p>
        </w:tc>
        <w:tc>
          <w:tcPr>
            <w:tcW w:w="358" w:type="dxa"/>
          </w:tcPr>
          <w:p w14:paraId="0F5911BF" w14:textId="44A7EDDE" w:rsidR="00944106" w:rsidRPr="00B14056" w:rsidRDefault="00944106" w:rsidP="00944106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>:</w:t>
            </w:r>
          </w:p>
        </w:tc>
        <w:tc>
          <w:tcPr>
            <w:tcW w:w="5173" w:type="dxa"/>
          </w:tcPr>
          <w:p w14:paraId="47099CBD" w14:textId="139A3EA5" w:rsidR="00944106" w:rsidRDefault="00F062EC" w:rsidP="00944106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Q</w:t>
            </w:r>
            <w:proofErr w:type="gramStart"/>
            <w:r>
              <w:rPr>
                <w:sz w:val="25"/>
                <w:szCs w:val="25"/>
              </w:rPr>
              <w:t>1  :</w:t>
            </w:r>
            <w:proofErr w:type="gramEnd"/>
            <w:r>
              <w:rPr>
                <w:sz w:val="25"/>
                <w:szCs w:val="25"/>
              </w:rPr>
              <w:t xml:space="preserve">   </w:t>
            </w:r>
            <w:r w:rsidR="00D44346">
              <w:rPr>
                <w:sz w:val="25"/>
                <w:szCs w:val="25"/>
              </w:rPr>
              <w:t>4</w:t>
            </w:r>
          </w:p>
          <w:p w14:paraId="0CDCCB95" w14:textId="720486C0" w:rsidR="00F062EC" w:rsidRDefault="00F062EC" w:rsidP="00944106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Q</w:t>
            </w:r>
            <w:proofErr w:type="gramStart"/>
            <w:r>
              <w:rPr>
                <w:sz w:val="25"/>
                <w:szCs w:val="25"/>
              </w:rPr>
              <w:t xml:space="preserve">2 </w:t>
            </w:r>
            <w:r w:rsidR="00D44346">
              <w:rPr>
                <w:sz w:val="25"/>
                <w:szCs w:val="25"/>
              </w:rPr>
              <w:t xml:space="preserve"> </w:t>
            </w:r>
            <w:r>
              <w:rPr>
                <w:sz w:val="25"/>
                <w:szCs w:val="25"/>
              </w:rPr>
              <w:t>:</w:t>
            </w:r>
            <w:proofErr w:type="gramEnd"/>
            <w:r>
              <w:rPr>
                <w:sz w:val="25"/>
                <w:szCs w:val="25"/>
              </w:rPr>
              <w:t xml:space="preserve">   3</w:t>
            </w:r>
          </w:p>
          <w:p w14:paraId="16895552" w14:textId="32B27527" w:rsidR="00F062EC" w:rsidRDefault="00F062EC" w:rsidP="00944106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Q</w:t>
            </w:r>
            <w:proofErr w:type="gramStart"/>
            <w:r>
              <w:rPr>
                <w:sz w:val="25"/>
                <w:szCs w:val="25"/>
              </w:rPr>
              <w:t xml:space="preserve">3 </w:t>
            </w:r>
            <w:r w:rsidR="00D44346">
              <w:rPr>
                <w:sz w:val="25"/>
                <w:szCs w:val="25"/>
              </w:rPr>
              <w:t xml:space="preserve"> </w:t>
            </w:r>
            <w:r>
              <w:rPr>
                <w:sz w:val="25"/>
                <w:szCs w:val="25"/>
              </w:rPr>
              <w:t>:</w:t>
            </w:r>
            <w:proofErr w:type="gramEnd"/>
            <w:r>
              <w:rPr>
                <w:sz w:val="25"/>
                <w:szCs w:val="25"/>
              </w:rPr>
              <w:t xml:space="preserve">   2</w:t>
            </w:r>
          </w:p>
          <w:p w14:paraId="3734FFB6" w14:textId="4B86F60D" w:rsidR="00D44346" w:rsidRDefault="00D44346" w:rsidP="00944106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Q</w:t>
            </w:r>
            <w:proofErr w:type="gramStart"/>
            <w:r>
              <w:rPr>
                <w:sz w:val="25"/>
                <w:szCs w:val="25"/>
              </w:rPr>
              <w:t>4  :</w:t>
            </w:r>
            <w:proofErr w:type="gramEnd"/>
            <w:r>
              <w:rPr>
                <w:sz w:val="25"/>
                <w:szCs w:val="25"/>
              </w:rPr>
              <w:t xml:space="preserve">   1</w:t>
            </w:r>
          </w:p>
          <w:p w14:paraId="2A9DF93F" w14:textId="77777777" w:rsidR="009C5A7A" w:rsidRDefault="009C5A7A" w:rsidP="00944106">
            <w:pPr>
              <w:rPr>
                <w:sz w:val="25"/>
                <w:szCs w:val="25"/>
              </w:rPr>
            </w:pPr>
          </w:p>
          <w:p w14:paraId="179B85D1" w14:textId="77777777" w:rsidR="009C5A7A" w:rsidRDefault="009C5A7A" w:rsidP="00944106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IF &gt; 15</w:t>
            </w:r>
          </w:p>
          <w:p w14:paraId="08E9FE9F" w14:textId="77777777" w:rsidR="009C5A7A" w:rsidRDefault="009C5A7A" w:rsidP="00944106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 xml:space="preserve">IF 10 – 15 </w:t>
            </w:r>
          </w:p>
          <w:p w14:paraId="66CF0675" w14:textId="77777777" w:rsidR="009C5A7A" w:rsidRDefault="009C5A7A" w:rsidP="00944106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 xml:space="preserve">IF 5 – 10 </w:t>
            </w:r>
          </w:p>
          <w:p w14:paraId="670A8435" w14:textId="79A15B13" w:rsidR="009C5A7A" w:rsidRPr="00B14056" w:rsidRDefault="009C5A7A" w:rsidP="00944106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 xml:space="preserve">IF &lt; 5 </w:t>
            </w:r>
          </w:p>
        </w:tc>
      </w:tr>
      <w:tr w:rsidR="00944106" w:rsidRPr="00B14056" w14:paraId="73354F28" w14:textId="77777777" w:rsidTr="009C5A7A">
        <w:trPr>
          <w:trHeight w:val="947"/>
        </w:trPr>
        <w:tc>
          <w:tcPr>
            <w:tcW w:w="404" w:type="dxa"/>
          </w:tcPr>
          <w:p w14:paraId="3050180E" w14:textId="77777777" w:rsidR="00944106" w:rsidRPr="00B14056" w:rsidRDefault="00944106" w:rsidP="00944106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>5.</w:t>
            </w:r>
          </w:p>
        </w:tc>
        <w:tc>
          <w:tcPr>
            <w:tcW w:w="3948" w:type="dxa"/>
          </w:tcPr>
          <w:p w14:paraId="795D486B" w14:textId="77777777" w:rsidR="00944106" w:rsidRDefault="00944106" w:rsidP="00944106">
            <w:pPr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 xml:space="preserve">Research Grant </w:t>
            </w:r>
            <w:proofErr w:type="gramStart"/>
            <w:r>
              <w:rPr>
                <w:b/>
                <w:sz w:val="25"/>
                <w:szCs w:val="25"/>
              </w:rPr>
              <w:t>received</w:t>
            </w:r>
            <w:proofErr w:type="gramEnd"/>
            <w:r>
              <w:rPr>
                <w:b/>
                <w:sz w:val="25"/>
                <w:szCs w:val="25"/>
              </w:rPr>
              <w:t xml:space="preserve"> </w:t>
            </w:r>
          </w:p>
          <w:p w14:paraId="0AB02ADC" w14:textId="77777777" w:rsidR="00944106" w:rsidRPr="005662AB" w:rsidRDefault="00944106" w:rsidP="00944106">
            <w:pPr>
              <w:pStyle w:val="ListParagraph"/>
              <w:numPr>
                <w:ilvl w:val="0"/>
                <w:numId w:val="23"/>
              </w:numPr>
              <w:rPr>
                <w:b/>
                <w:sz w:val="25"/>
                <w:szCs w:val="25"/>
              </w:rPr>
            </w:pPr>
            <w:r w:rsidRPr="005662AB">
              <w:rPr>
                <w:b/>
                <w:sz w:val="25"/>
                <w:szCs w:val="25"/>
              </w:rPr>
              <w:t>International</w:t>
            </w:r>
          </w:p>
          <w:p w14:paraId="30419DCA" w14:textId="6CD32C23" w:rsidR="00944106" w:rsidRPr="009C5A7A" w:rsidRDefault="00944106" w:rsidP="00944106">
            <w:pPr>
              <w:pStyle w:val="ListParagraph"/>
              <w:numPr>
                <w:ilvl w:val="0"/>
                <w:numId w:val="23"/>
              </w:numPr>
              <w:rPr>
                <w:b/>
                <w:sz w:val="25"/>
                <w:szCs w:val="25"/>
              </w:rPr>
            </w:pPr>
            <w:r w:rsidRPr="005662AB">
              <w:rPr>
                <w:b/>
                <w:sz w:val="25"/>
                <w:szCs w:val="25"/>
              </w:rPr>
              <w:t>National</w:t>
            </w:r>
          </w:p>
        </w:tc>
        <w:tc>
          <w:tcPr>
            <w:tcW w:w="358" w:type="dxa"/>
          </w:tcPr>
          <w:p w14:paraId="604F0B13" w14:textId="5B45A65C" w:rsidR="00944106" w:rsidRPr="00B14056" w:rsidRDefault="00944106" w:rsidP="00944106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>:</w:t>
            </w:r>
          </w:p>
        </w:tc>
        <w:tc>
          <w:tcPr>
            <w:tcW w:w="5173" w:type="dxa"/>
          </w:tcPr>
          <w:p w14:paraId="5368B6B0" w14:textId="1A0BF649" w:rsidR="00944106" w:rsidRPr="00B14056" w:rsidRDefault="00944106" w:rsidP="00944106">
            <w:pPr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>Sanctioned              Received           Utilized</w:t>
            </w:r>
          </w:p>
        </w:tc>
      </w:tr>
      <w:tr w:rsidR="00944106" w:rsidRPr="00B14056" w14:paraId="3B090277" w14:textId="77777777" w:rsidTr="00944106">
        <w:trPr>
          <w:trHeight w:val="1340"/>
        </w:trPr>
        <w:tc>
          <w:tcPr>
            <w:tcW w:w="404" w:type="dxa"/>
          </w:tcPr>
          <w:p w14:paraId="5F2AADD6" w14:textId="77777777" w:rsidR="00944106" w:rsidRPr="00B14056" w:rsidRDefault="00944106" w:rsidP="00944106">
            <w:pPr>
              <w:rPr>
                <w:b/>
                <w:sz w:val="25"/>
                <w:szCs w:val="25"/>
              </w:rPr>
            </w:pPr>
            <w:r w:rsidRPr="00B14056">
              <w:rPr>
                <w:b/>
                <w:sz w:val="25"/>
                <w:szCs w:val="25"/>
              </w:rPr>
              <w:t>6.</w:t>
            </w:r>
          </w:p>
        </w:tc>
        <w:tc>
          <w:tcPr>
            <w:tcW w:w="3948" w:type="dxa"/>
          </w:tcPr>
          <w:p w14:paraId="57F40059" w14:textId="77777777" w:rsidR="00944106" w:rsidRDefault="00944106" w:rsidP="00944106">
            <w:pPr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 xml:space="preserve">Significant Relevance of the research work carried out during the year as reflected in the publications with principal </w:t>
            </w:r>
            <w:proofErr w:type="gramStart"/>
            <w:r>
              <w:rPr>
                <w:b/>
                <w:sz w:val="25"/>
                <w:szCs w:val="25"/>
              </w:rPr>
              <w:t>findings</w:t>
            </w:r>
            <w:proofErr w:type="gramEnd"/>
          </w:p>
          <w:p w14:paraId="2E0EB028" w14:textId="46BE2827" w:rsidR="00944106" w:rsidRPr="00B14056" w:rsidRDefault="00944106" w:rsidP="00944106">
            <w:pPr>
              <w:rPr>
                <w:b/>
                <w:sz w:val="25"/>
                <w:szCs w:val="25"/>
              </w:rPr>
            </w:pPr>
            <w:r w:rsidRPr="00C62FF1">
              <w:rPr>
                <w:sz w:val="25"/>
                <w:szCs w:val="25"/>
              </w:rPr>
              <w:t>(</w:t>
            </w:r>
            <w:r>
              <w:rPr>
                <w:sz w:val="25"/>
                <w:szCs w:val="25"/>
              </w:rPr>
              <w:t>Write up in 500 words)</w:t>
            </w:r>
          </w:p>
        </w:tc>
        <w:tc>
          <w:tcPr>
            <w:tcW w:w="358" w:type="dxa"/>
          </w:tcPr>
          <w:p w14:paraId="0488C860" w14:textId="0817477F" w:rsidR="00944106" w:rsidRPr="00B14056" w:rsidRDefault="00944106" w:rsidP="00944106">
            <w:pPr>
              <w:rPr>
                <w:b/>
                <w:sz w:val="25"/>
                <w:szCs w:val="25"/>
              </w:rPr>
            </w:pPr>
          </w:p>
        </w:tc>
        <w:tc>
          <w:tcPr>
            <w:tcW w:w="5173" w:type="dxa"/>
          </w:tcPr>
          <w:p w14:paraId="0E7BB630" w14:textId="001E9920" w:rsidR="00944106" w:rsidRPr="00B14056" w:rsidRDefault="00944106" w:rsidP="00944106">
            <w:pPr>
              <w:rPr>
                <w:b/>
                <w:sz w:val="25"/>
                <w:szCs w:val="25"/>
              </w:rPr>
            </w:pPr>
          </w:p>
        </w:tc>
      </w:tr>
      <w:tr w:rsidR="00944106" w:rsidRPr="00B14056" w14:paraId="5583ADF0" w14:textId="77777777" w:rsidTr="00571A69">
        <w:trPr>
          <w:trHeight w:val="716"/>
        </w:trPr>
        <w:tc>
          <w:tcPr>
            <w:tcW w:w="404" w:type="dxa"/>
          </w:tcPr>
          <w:p w14:paraId="63B05D74" w14:textId="77777777" w:rsidR="00944106" w:rsidRPr="00B14056" w:rsidRDefault="00944106" w:rsidP="00944106">
            <w:pPr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>7</w:t>
            </w:r>
          </w:p>
        </w:tc>
        <w:tc>
          <w:tcPr>
            <w:tcW w:w="3948" w:type="dxa"/>
          </w:tcPr>
          <w:p w14:paraId="7FFE1D41" w14:textId="237C0188" w:rsidR="00571A69" w:rsidRPr="00571A69" w:rsidRDefault="00944106" w:rsidP="00571A69">
            <w:pPr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>Citation index as per Scopus &amp; Web of Science</w:t>
            </w:r>
          </w:p>
        </w:tc>
        <w:tc>
          <w:tcPr>
            <w:tcW w:w="358" w:type="dxa"/>
          </w:tcPr>
          <w:p w14:paraId="52B538F4" w14:textId="2DF8F523" w:rsidR="00944106" w:rsidRPr="00B14056" w:rsidRDefault="00944106" w:rsidP="00944106">
            <w:pPr>
              <w:rPr>
                <w:b/>
                <w:sz w:val="25"/>
                <w:szCs w:val="25"/>
              </w:rPr>
            </w:pPr>
          </w:p>
        </w:tc>
        <w:tc>
          <w:tcPr>
            <w:tcW w:w="5173" w:type="dxa"/>
          </w:tcPr>
          <w:p w14:paraId="0D56C9AD" w14:textId="77777777" w:rsidR="00944106" w:rsidRDefault="00944106" w:rsidP="00944106">
            <w:pPr>
              <w:rPr>
                <w:b/>
                <w:sz w:val="25"/>
                <w:szCs w:val="25"/>
              </w:rPr>
            </w:pPr>
          </w:p>
        </w:tc>
      </w:tr>
      <w:tr w:rsidR="00944106" w:rsidRPr="00B14056" w14:paraId="06DBBC07" w14:textId="77777777" w:rsidTr="00944106">
        <w:trPr>
          <w:trHeight w:val="1061"/>
        </w:trPr>
        <w:tc>
          <w:tcPr>
            <w:tcW w:w="404" w:type="dxa"/>
          </w:tcPr>
          <w:p w14:paraId="37B4C3F4" w14:textId="77777777" w:rsidR="00944106" w:rsidRPr="00B14056" w:rsidRDefault="00944106" w:rsidP="00944106">
            <w:pPr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>8</w:t>
            </w:r>
          </w:p>
        </w:tc>
        <w:tc>
          <w:tcPr>
            <w:tcW w:w="3948" w:type="dxa"/>
          </w:tcPr>
          <w:p w14:paraId="4FA9D940" w14:textId="77777777" w:rsidR="00944106" w:rsidRDefault="00944106" w:rsidP="00944106">
            <w:pPr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>Patents</w:t>
            </w:r>
          </w:p>
          <w:p w14:paraId="42004AA9" w14:textId="77777777" w:rsidR="00944106" w:rsidRDefault="00944106" w:rsidP="00944106">
            <w:pPr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 xml:space="preserve">Published - </w:t>
            </w:r>
          </w:p>
          <w:p w14:paraId="203D0A24" w14:textId="77777777" w:rsidR="00944106" w:rsidRDefault="00944106" w:rsidP="00944106">
            <w:pPr>
              <w:rPr>
                <w:b/>
                <w:sz w:val="25"/>
                <w:szCs w:val="25"/>
              </w:rPr>
            </w:pPr>
            <w:proofErr w:type="gramStart"/>
            <w:r>
              <w:rPr>
                <w:b/>
                <w:sz w:val="25"/>
                <w:szCs w:val="25"/>
              </w:rPr>
              <w:t>Granted  -</w:t>
            </w:r>
            <w:proofErr w:type="gramEnd"/>
            <w:r>
              <w:rPr>
                <w:b/>
                <w:sz w:val="25"/>
                <w:szCs w:val="25"/>
              </w:rPr>
              <w:t xml:space="preserve"> </w:t>
            </w:r>
          </w:p>
          <w:p w14:paraId="53182AA4" w14:textId="77777777" w:rsidR="00944106" w:rsidRDefault="00944106" w:rsidP="00944106">
            <w:pPr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>Technology transfer or start-up-</w:t>
            </w:r>
          </w:p>
          <w:p w14:paraId="7E736BE4" w14:textId="7ECE5C7A" w:rsidR="00571A69" w:rsidRDefault="00571A69" w:rsidP="00944106">
            <w:pPr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>(Attach registration copy as proof)</w:t>
            </w:r>
          </w:p>
        </w:tc>
        <w:tc>
          <w:tcPr>
            <w:tcW w:w="358" w:type="dxa"/>
          </w:tcPr>
          <w:p w14:paraId="2CFF053D" w14:textId="297419FC" w:rsidR="00944106" w:rsidRPr="00B14056" w:rsidRDefault="00944106" w:rsidP="00944106">
            <w:pPr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>:</w:t>
            </w:r>
          </w:p>
        </w:tc>
        <w:tc>
          <w:tcPr>
            <w:tcW w:w="5173" w:type="dxa"/>
          </w:tcPr>
          <w:p w14:paraId="4E78AEEE" w14:textId="77777777" w:rsidR="00944106" w:rsidRDefault="00944106" w:rsidP="00944106">
            <w:pPr>
              <w:rPr>
                <w:b/>
                <w:sz w:val="25"/>
                <w:szCs w:val="25"/>
              </w:rPr>
            </w:pPr>
          </w:p>
        </w:tc>
      </w:tr>
      <w:tr w:rsidR="00944106" w:rsidRPr="00B14056" w14:paraId="421DFD23" w14:textId="77777777" w:rsidTr="00944106">
        <w:trPr>
          <w:trHeight w:val="797"/>
        </w:trPr>
        <w:tc>
          <w:tcPr>
            <w:tcW w:w="404" w:type="dxa"/>
          </w:tcPr>
          <w:p w14:paraId="36C90AAC" w14:textId="77777777" w:rsidR="00944106" w:rsidRDefault="00944106" w:rsidP="00944106">
            <w:pPr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>9</w:t>
            </w:r>
          </w:p>
        </w:tc>
        <w:tc>
          <w:tcPr>
            <w:tcW w:w="3948" w:type="dxa"/>
          </w:tcPr>
          <w:p w14:paraId="59AB2FD1" w14:textId="68B159E9" w:rsidR="00944106" w:rsidRDefault="00944106" w:rsidP="00944106">
            <w:pPr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>Any other relevant information</w:t>
            </w:r>
          </w:p>
        </w:tc>
        <w:tc>
          <w:tcPr>
            <w:tcW w:w="358" w:type="dxa"/>
          </w:tcPr>
          <w:p w14:paraId="17563BC5" w14:textId="207C028F" w:rsidR="00944106" w:rsidRPr="00B14056" w:rsidRDefault="00944106" w:rsidP="00944106">
            <w:pPr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>:</w:t>
            </w:r>
          </w:p>
        </w:tc>
        <w:tc>
          <w:tcPr>
            <w:tcW w:w="5173" w:type="dxa"/>
          </w:tcPr>
          <w:p w14:paraId="623FBC0C" w14:textId="77777777" w:rsidR="00944106" w:rsidRDefault="00944106" w:rsidP="00944106">
            <w:pPr>
              <w:rPr>
                <w:b/>
                <w:sz w:val="25"/>
                <w:szCs w:val="25"/>
              </w:rPr>
            </w:pPr>
          </w:p>
        </w:tc>
      </w:tr>
    </w:tbl>
    <w:p w14:paraId="25E39BED" w14:textId="77777777" w:rsidR="00981D2D" w:rsidRDefault="00981D2D" w:rsidP="004408C4">
      <w:pPr>
        <w:rPr>
          <w:szCs w:val="25"/>
        </w:rPr>
      </w:pPr>
    </w:p>
    <w:p w14:paraId="4FECE21F" w14:textId="77777777" w:rsidR="009C5A7A" w:rsidRDefault="009C5A7A" w:rsidP="004408C4">
      <w:pPr>
        <w:rPr>
          <w:szCs w:val="25"/>
        </w:rPr>
      </w:pPr>
    </w:p>
    <w:p w14:paraId="495160CF" w14:textId="77777777" w:rsidR="009C5A7A" w:rsidRDefault="009C5A7A" w:rsidP="004408C4">
      <w:pPr>
        <w:rPr>
          <w:szCs w:val="25"/>
        </w:rPr>
      </w:pPr>
    </w:p>
    <w:p w14:paraId="6B898C33" w14:textId="4DAB8D1D" w:rsidR="004408C4" w:rsidRDefault="004408C4" w:rsidP="004408C4">
      <w:pPr>
        <w:rPr>
          <w:szCs w:val="25"/>
        </w:rPr>
      </w:pPr>
      <w:r>
        <w:rPr>
          <w:szCs w:val="25"/>
        </w:rPr>
        <w:t>Date:</w:t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  <w:t xml:space="preserve">(Signature of the </w:t>
      </w:r>
      <w:r w:rsidR="00FF435C">
        <w:rPr>
          <w:szCs w:val="25"/>
        </w:rPr>
        <w:t>Faculty</w:t>
      </w:r>
      <w:r>
        <w:rPr>
          <w:szCs w:val="25"/>
        </w:rPr>
        <w:t>)</w:t>
      </w:r>
    </w:p>
    <w:p w14:paraId="16D4635C" w14:textId="77777777" w:rsidR="004408C4" w:rsidRDefault="004408C4" w:rsidP="004408C4">
      <w:pPr>
        <w:jc w:val="right"/>
        <w:rPr>
          <w:szCs w:val="25"/>
        </w:rPr>
      </w:pPr>
    </w:p>
    <w:p w14:paraId="1842B6A3" w14:textId="77777777" w:rsidR="00A556A0" w:rsidRDefault="00A556A0" w:rsidP="004408C4">
      <w:pPr>
        <w:jc w:val="right"/>
        <w:rPr>
          <w:szCs w:val="25"/>
        </w:rPr>
      </w:pPr>
    </w:p>
    <w:p w14:paraId="6CF48A60" w14:textId="77777777" w:rsidR="004408C4" w:rsidRDefault="004408C4" w:rsidP="004408C4">
      <w:pPr>
        <w:jc w:val="right"/>
        <w:rPr>
          <w:szCs w:val="25"/>
        </w:rPr>
      </w:pPr>
    </w:p>
    <w:p w14:paraId="7C6D696D" w14:textId="77777777" w:rsidR="004408C4" w:rsidRDefault="004408C4" w:rsidP="004408C4">
      <w:pPr>
        <w:rPr>
          <w:szCs w:val="25"/>
        </w:rPr>
      </w:pPr>
      <w:r>
        <w:rPr>
          <w:szCs w:val="25"/>
        </w:rPr>
        <w:t>Date:</w:t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  <w:t>(Signature and Seal of the</w:t>
      </w:r>
    </w:p>
    <w:p w14:paraId="0C7271D0" w14:textId="77777777" w:rsidR="004408C4" w:rsidRDefault="004408C4" w:rsidP="004408C4">
      <w:pPr>
        <w:ind w:left="5760" w:firstLine="720"/>
        <w:rPr>
          <w:szCs w:val="25"/>
        </w:rPr>
      </w:pPr>
      <w:r>
        <w:rPr>
          <w:szCs w:val="25"/>
        </w:rPr>
        <w:t>Head of the Department)</w:t>
      </w:r>
    </w:p>
    <w:p w14:paraId="1D84EBBE" w14:textId="77777777" w:rsidR="004408C4" w:rsidRDefault="004408C4" w:rsidP="004408C4">
      <w:pPr>
        <w:jc w:val="right"/>
        <w:rPr>
          <w:szCs w:val="25"/>
        </w:rPr>
      </w:pPr>
    </w:p>
    <w:p w14:paraId="12C3AB39" w14:textId="77777777" w:rsidR="00A556A0" w:rsidRDefault="00A556A0" w:rsidP="004408C4">
      <w:pPr>
        <w:jc w:val="right"/>
        <w:rPr>
          <w:szCs w:val="25"/>
        </w:rPr>
      </w:pPr>
    </w:p>
    <w:p w14:paraId="6A0A8630" w14:textId="77777777" w:rsidR="00A556A0" w:rsidRDefault="00A556A0" w:rsidP="004408C4">
      <w:pPr>
        <w:jc w:val="right"/>
        <w:rPr>
          <w:szCs w:val="25"/>
        </w:rPr>
      </w:pPr>
    </w:p>
    <w:p w14:paraId="0F548DD3" w14:textId="77777777" w:rsidR="004408C4" w:rsidRDefault="004408C4" w:rsidP="004408C4">
      <w:pPr>
        <w:rPr>
          <w:szCs w:val="25"/>
        </w:rPr>
      </w:pPr>
      <w:r>
        <w:rPr>
          <w:szCs w:val="25"/>
        </w:rPr>
        <w:t>Date:</w:t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</w:r>
      <w:r>
        <w:rPr>
          <w:szCs w:val="25"/>
        </w:rPr>
        <w:tab/>
        <w:t>(Signature and Seal of the</w:t>
      </w:r>
    </w:p>
    <w:p w14:paraId="39D19B2A" w14:textId="77777777" w:rsidR="003D773B" w:rsidRPr="00E82295" w:rsidRDefault="004408C4" w:rsidP="00291EF6">
      <w:pPr>
        <w:jc w:val="right"/>
        <w:rPr>
          <w:szCs w:val="25"/>
        </w:rPr>
      </w:pPr>
      <w:r>
        <w:rPr>
          <w:szCs w:val="25"/>
        </w:rPr>
        <w:t>Dean / Director / Principal of the College/Institute)</w:t>
      </w:r>
    </w:p>
    <w:sectPr w:rsidR="003D773B" w:rsidRPr="00E82295" w:rsidSect="00DB0CA6">
      <w:headerReference w:type="default" r:id="rId8"/>
      <w:footerReference w:type="default" r:id="rId9"/>
      <w:pgSz w:w="11909" w:h="16834" w:code="9"/>
      <w:pgMar w:top="1008" w:right="1008" w:bottom="1008" w:left="1008" w:header="432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BF4617" w14:textId="77777777" w:rsidR="00FC1FF7" w:rsidRDefault="00FC1FF7" w:rsidP="003E54FE">
      <w:r>
        <w:separator/>
      </w:r>
    </w:p>
  </w:endnote>
  <w:endnote w:type="continuationSeparator" w:id="0">
    <w:p w14:paraId="0EA40B86" w14:textId="77777777" w:rsidR="00FC1FF7" w:rsidRDefault="00FC1FF7" w:rsidP="003E5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6E3A50" w14:textId="77777777" w:rsidR="00166ADC" w:rsidRPr="003E54FE" w:rsidRDefault="00166ADC" w:rsidP="003E54FE">
    <w:pPr>
      <w:pBdr>
        <w:bottom w:val="single" w:sz="12" w:space="1" w:color="auto"/>
      </w:pBdr>
      <w:ind w:right="-259"/>
      <w:jc w:val="center"/>
      <w:rPr>
        <w:sz w:val="16"/>
      </w:rPr>
    </w:pPr>
  </w:p>
  <w:p w14:paraId="0FBFE41C" w14:textId="77777777" w:rsidR="00166ADC" w:rsidRDefault="00166ADC" w:rsidP="003E54FE">
    <w:pPr>
      <w:ind w:right="-729"/>
      <w:jc w:val="center"/>
      <w:rPr>
        <w:sz w:val="18"/>
      </w:rPr>
    </w:pPr>
    <w:r w:rsidRPr="00BB13DA">
      <w:rPr>
        <w:sz w:val="18"/>
        <w:lang w:val="pt-BR"/>
      </w:rPr>
      <w:t xml:space="preserve">Sant Tukaram Nagar, Pimpri, Pune – 411 018, Maharashtra, India. </w:t>
    </w:r>
    <w:r w:rsidRPr="00B97954">
      <w:rPr>
        <w:sz w:val="18"/>
      </w:rPr>
      <w:t>Ph. 91-20-27</w:t>
    </w:r>
    <w:r w:rsidR="005F740E">
      <w:rPr>
        <w:sz w:val="18"/>
      </w:rPr>
      <w:t>805000</w:t>
    </w:r>
    <w:r w:rsidRPr="00B97954">
      <w:rPr>
        <w:sz w:val="18"/>
      </w:rPr>
      <w:t xml:space="preserve"> / 27</w:t>
    </w:r>
    <w:r w:rsidR="005F740E">
      <w:rPr>
        <w:sz w:val="18"/>
      </w:rPr>
      <w:t>805001</w:t>
    </w:r>
    <w:r w:rsidRPr="00B97954">
      <w:rPr>
        <w:sz w:val="18"/>
      </w:rPr>
      <w:t>. Fax 91-20 -27420010.</w:t>
    </w:r>
  </w:p>
  <w:p w14:paraId="4F9EBFDE" w14:textId="77777777" w:rsidR="00166ADC" w:rsidRPr="003E54FE" w:rsidRDefault="00166ADC" w:rsidP="003E54FE">
    <w:pPr>
      <w:pStyle w:val="Footer"/>
      <w:jc w:val="center"/>
      <w:rPr>
        <w:sz w:val="18"/>
      </w:rPr>
    </w:pPr>
    <w:r w:rsidRPr="00B97954">
      <w:rPr>
        <w:sz w:val="18"/>
      </w:rPr>
      <w:t xml:space="preserve">E-mail – </w:t>
    </w:r>
    <w:hyperlink r:id="rId1" w:history="1">
      <w:r w:rsidRPr="00C31A26">
        <w:rPr>
          <w:rStyle w:val="Hyperlink"/>
          <w:sz w:val="18"/>
        </w:rPr>
        <w:t>info@dpu.edu.in</w:t>
      </w:r>
    </w:hyperlink>
    <w:r w:rsidRPr="00B97954">
      <w:rPr>
        <w:sz w:val="18"/>
      </w:rPr>
      <w:t xml:space="preserve"> Website – </w:t>
    </w:r>
    <w:hyperlink r:id="rId2" w:history="1">
      <w:r w:rsidRPr="00B97954">
        <w:rPr>
          <w:rStyle w:val="Hyperlink"/>
          <w:sz w:val="18"/>
        </w:rPr>
        <w:t>www.d</w:t>
      </w:r>
      <w:r>
        <w:rPr>
          <w:rStyle w:val="Hyperlink"/>
          <w:sz w:val="18"/>
        </w:rPr>
        <w:t>pu.edu.in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49D4E8" w14:textId="77777777" w:rsidR="00FC1FF7" w:rsidRDefault="00FC1FF7" w:rsidP="003E54FE">
      <w:r>
        <w:separator/>
      </w:r>
    </w:p>
  </w:footnote>
  <w:footnote w:type="continuationSeparator" w:id="0">
    <w:p w14:paraId="7DC487B5" w14:textId="77777777" w:rsidR="00FC1FF7" w:rsidRDefault="00FC1FF7" w:rsidP="003E5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747" w:type="dxa"/>
      <w:jc w:val="center"/>
      <w:tblBorders>
        <w:bottom w:val="single" w:sz="12" w:space="0" w:color="auto"/>
      </w:tblBorders>
      <w:tblLook w:val="01E0" w:firstRow="1" w:lastRow="1" w:firstColumn="1" w:lastColumn="1" w:noHBand="0" w:noVBand="0"/>
    </w:tblPr>
    <w:tblGrid>
      <w:gridCol w:w="2299"/>
      <w:gridCol w:w="8448"/>
    </w:tblGrid>
    <w:tr w:rsidR="00166ADC" w14:paraId="20C0FBA3" w14:textId="77777777" w:rsidTr="003E54FE">
      <w:trPr>
        <w:trHeight w:val="1132"/>
        <w:jc w:val="center"/>
      </w:trPr>
      <w:tc>
        <w:tcPr>
          <w:tcW w:w="2299" w:type="dxa"/>
          <w:tcBorders>
            <w:bottom w:val="single" w:sz="12" w:space="0" w:color="auto"/>
          </w:tcBorders>
          <w:vAlign w:val="center"/>
        </w:tcPr>
        <w:p w14:paraId="79F2C986" w14:textId="77777777" w:rsidR="00166ADC" w:rsidRPr="00613B66" w:rsidRDefault="00166ADC" w:rsidP="00CF74F9">
          <w:r>
            <w:rPr>
              <w:rFonts w:ascii="Monotype Corsiva" w:hAnsi="Monotype Corsiva"/>
              <w:noProof/>
              <w:sz w:val="40"/>
              <w:szCs w:val="40"/>
            </w:rPr>
            <w:drawing>
              <wp:inline distT="0" distB="0" distL="0" distR="0" wp14:anchorId="42E08CAC" wp14:editId="3B817CD9">
                <wp:extent cx="1108075" cy="404495"/>
                <wp:effectExtent l="19050" t="0" r="0" b="0"/>
                <wp:docPr id="1" name="Picture 1" descr="DPU Logo Onl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PU Logo Onl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08075" cy="4044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48" w:type="dxa"/>
          <w:tcBorders>
            <w:bottom w:val="single" w:sz="12" w:space="0" w:color="auto"/>
          </w:tcBorders>
          <w:vAlign w:val="center"/>
        </w:tcPr>
        <w:p w14:paraId="722A15AF" w14:textId="77777777" w:rsidR="00166ADC" w:rsidRPr="00360216" w:rsidRDefault="00166ADC" w:rsidP="00CF74F9">
          <w:pPr>
            <w:jc w:val="center"/>
            <w:rPr>
              <w:b/>
              <w:sz w:val="34"/>
            </w:rPr>
          </w:pPr>
          <w:r w:rsidRPr="003E54FE">
            <w:rPr>
              <w:b/>
              <w:sz w:val="34"/>
            </w:rPr>
            <w:t>Dr. D. Y. Patil Vidyapeeth, Pune</w:t>
          </w:r>
        </w:p>
        <w:p w14:paraId="538ECC17" w14:textId="77777777" w:rsidR="00166ADC" w:rsidRPr="00360216" w:rsidRDefault="00166ADC" w:rsidP="00CF74F9">
          <w:pPr>
            <w:jc w:val="center"/>
            <w:rPr>
              <w:b/>
              <w:sz w:val="40"/>
              <w:szCs w:val="40"/>
            </w:rPr>
          </w:pPr>
          <w:r w:rsidRPr="003E54FE">
            <w:rPr>
              <w:b/>
              <w:sz w:val="34"/>
              <w:szCs w:val="40"/>
            </w:rPr>
            <w:t xml:space="preserve">(Deemed </w:t>
          </w:r>
          <w:r w:rsidR="00F855CE">
            <w:rPr>
              <w:b/>
              <w:sz w:val="34"/>
              <w:szCs w:val="40"/>
            </w:rPr>
            <w:t xml:space="preserve">to be </w:t>
          </w:r>
          <w:r w:rsidRPr="003E54FE">
            <w:rPr>
              <w:b/>
              <w:sz w:val="34"/>
              <w:szCs w:val="40"/>
            </w:rPr>
            <w:t>University)</w:t>
          </w:r>
        </w:p>
        <w:p w14:paraId="4B6E81B9" w14:textId="77777777" w:rsidR="00D24167" w:rsidRPr="00505CB3" w:rsidRDefault="00D24167" w:rsidP="00D24167">
          <w:pPr>
            <w:jc w:val="center"/>
            <w:rPr>
              <w:b/>
              <w:sz w:val="20"/>
              <w:szCs w:val="20"/>
            </w:rPr>
          </w:pPr>
          <w:r w:rsidRPr="00505CB3">
            <w:rPr>
              <w:rFonts w:ascii="Arial" w:hAnsi="Arial" w:cs="Arial"/>
              <w:b/>
              <w:bCs/>
              <w:color w:val="222222"/>
              <w:sz w:val="20"/>
              <w:szCs w:val="20"/>
              <w:shd w:val="clear" w:color="auto" w:fill="FFFFFF"/>
            </w:rPr>
            <w:t>Accredited by NAAC (3</w:t>
          </w:r>
          <w:r w:rsidRPr="00505CB3">
            <w:rPr>
              <w:rFonts w:ascii="Arial" w:hAnsi="Arial" w:cs="Arial"/>
              <w:b/>
              <w:bCs/>
              <w:color w:val="222222"/>
              <w:sz w:val="20"/>
              <w:szCs w:val="20"/>
              <w:shd w:val="clear" w:color="auto" w:fill="FFFFFF"/>
              <w:vertAlign w:val="superscript"/>
            </w:rPr>
            <w:t xml:space="preserve">rd </w:t>
          </w:r>
          <w:r w:rsidRPr="00505CB3">
            <w:rPr>
              <w:rFonts w:ascii="Arial" w:hAnsi="Arial" w:cs="Arial"/>
              <w:b/>
              <w:bCs/>
              <w:color w:val="222222"/>
              <w:sz w:val="20"/>
              <w:szCs w:val="20"/>
              <w:shd w:val="clear" w:color="auto" w:fill="FFFFFF"/>
            </w:rPr>
            <w:t xml:space="preserve">cycle) with a CGPA of 3.64 on </w:t>
          </w:r>
          <w:proofErr w:type="gramStart"/>
          <w:r w:rsidRPr="00505CB3">
            <w:rPr>
              <w:rFonts w:ascii="Arial" w:hAnsi="Arial" w:cs="Arial"/>
              <w:b/>
              <w:bCs/>
              <w:color w:val="222222"/>
              <w:sz w:val="20"/>
              <w:szCs w:val="20"/>
              <w:shd w:val="clear" w:color="auto" w:fill="FFFFFF"/>
            </w:rPr>
            <w:t>four point</w:t>
          </w:r>
          <w:proofErr w:type="gramEnd"/>
          <w:r w:rsidRPr="00505CB3">
            <w:rPr>
              <w:rFonts w:ascii="Arial" w:hAnsi="Arial" w:cs="Arial"/>
              <w:b/>
              <w:bCs/>
              <w:color w:val="222222"/>
              <w:sz w:val="20"/>
              <w:szCs w:val="20"/>
              <w:shd w:val="clear" w:color="auto" w:fill="FFFFFF"/>
            </w:rPr>
            <w:t xml:space="preserve"> scale at ‘A++’ Grade</w:t>
          </w:r>
        </w:p>
        <w:p w14:paraId="18160B6C" w14:textId="198776AD" w:rsidR="00166ADC" w:rsidRPr="00360216" w:rsidRDefault="00D24167" w:rsidP="00D24167">
          <w:pPr>
            <w:jc w:val="center"/>
            <w:rPr>
              <w:b/>
              <w:sz w:val="28"/>
              <w:szCs w:val="28"/>
            </w:rPr>
          </w:pPr>
          <w:r w:rsidRPr="00505CB3">
            <w:rPr>
              <w:b/>
              <w:sz w:val="22"/>
              <w:szCs w:val="22"/>
            </w:rPr>
            <w:t xml:space="preserve">(An ISO </w:t>
          </w:r>
          <w:proofErr w:type="gramStart"/>
          <w:r w:rsidRPr="00505CB3">
            <w:rPr>
              <w:b/>
              <w:sz w:val="22"/>
              <w:szCs w:val="22"/>
            </w:rPr>
            <w:t>9001 :</w:t>
          </w:r>
          <w:proofErr w:type="gramEnd"/>
          <w:r w:rsidRPr="00505CB3">
            <w:rPr>
              <w:b/>
              <w:sz w:val="22"/>
              <w:szCs w:val="22"/>
            </w:rPr>
            <w:t xml:space="preserve"> 2015 and 14001:2015</w:t>
          </w:r>
          <w:r>
            <w:rPr>
              <w:b/>
              <w:sz w:val="22"/>
              <w:szCs w:val="22"/>
            </w:rPr>
            <w:t xml:space="preserve"> </w:t>
          </w:r>
          <w:r w:rsidRPr="00505CB3">
            <w:rPr>
              <w:b/>
              <w:sz w:val="22"/>
              <w:szCs w:val="22"/>
            </w:rPr>
            <w:t>Certified University)</w:t>
          </w:r>
        </w:p>
      </w:tc>
    </w:tr>
  </w:tbl>
  <w:p w14:paraId="2682680B" w14:textId="77777777" w:rsidR="00166ADC" w:rsidRPr="0073037B" w:rsidRDefault="00166ADC" w:rsidP="0073037B">
    <w:pPr>
      <w:pStyle w:val="Header"/>
      <w:rPr>
        <w:sz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562FC5"/>
    <w:multiLevelType w:val="hybridMultilevel"/>
    <w:tmpl w:val="B07885F0"/>
    <w:lvl w:ilvl="0" w:tplc="C346CEFC">
      <w:start w:val="1"/>
      <w:numFmt w:val="lowerRoman"/>
      <w:lvlText w:val="(%1)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0A5F10"/>
    <w:multiLevelType w:val="hybridMultilevel"/>
    <w:tmpl w:val="6A84BD7E"/>
    <w:lvl w:ilvl="0" w:tplc="9A74F5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D71352"/>
    <w:multiLevelType w:val="hybridMultilevel"/>
    <w:tmpl w:val="DF2C2B2C"/>
    <w:lvl w:ilvl="0" w:tplc="4A82D9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6E3412"/>
    <w:multiLevelType w:val="hybridMultilevel"/>
    <w:tmpl w:val="8E908FA2"/>
    <w:lvl w:ilvl="0" w:tplc="F5DA6D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8A5E17"/>
    <w:multiLevelType w:val="hybridMultilevel"/>
    <w:tmpl w:val="B7EEB7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150B8A"/>
    <w:multiLevelType w:val="hybridMultilevel"/>
    <w:tmpl w:val="E04078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0D5659"/>
    <w:multiLevelType w:val="hybridMultilevel"/>
    <w:tmpl w:val="953A4B76"/>
    <w:lvl w:ilvl="0" w:tplc="51EE76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BF268F"/>
    <w:multiLevelType w:val="hybridMultilevel"/>
    <w:tmpl w:val="8A263766"/>
    <w:lvl w:ilvl="0" w:tplc="6EECD27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BD5714"/>
    <w:multiLevelType w:val="hybridMultilevel"/>
    <w:tmpl w:val="A62EB3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2B31E8"/>
    <w:multiLevelType w:val="hybridMultilevel"/>
    <w:tmpl w:val="96FA5B6E"/>
    <w:lvl w:ilvl="0" w:tplc="E138D3BC">
      <w:start w:val="1"/>
      <w:numFmt w:val="lowerRoman"/>
      <w:lvlText w:val="(%1)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8019F2"/>
    <w:multiLevelType w:val="hybridMultilevel"/>
    <w:tmpl w:val="0438391A"/>
    <w:lvl w:ilvl="0" w:tplc="495CDE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795A60"/>
    <w:multiLevelType w:val="hybridMultilevel"/>
    <w:tmpl w:val="D7E4BDF4"/>
    <w:lvl w:ilvl="0" w:tplc="06A095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342CC9"/>
    <w:multiLevelType w:val="hybridMultilevel"/>
    <w:tmpl w:val="D220B2DC"/>
    <w:lvl w:ilvl="0" w:tplc="30C67A9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8C40A5"/>
    <w:multiLevelType w:val="hybridMultilevel"/>
    <w:tmpl w:val="93AEDEBC"/>
    <w:lvl w:ilvl="0" w:tplc="D152EC9C">
      <w:start w:val="1"/>
      <w:numFmt w:val="lowerRoman"/>
      <w:lvlText w:val="(%1)"/>
      <w:lvlJc w:val="left"/>
      <w:pPr>
        <w:ind w:left="7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6C06A7"/>
    <w:multiLevelType w:val="hybridMultilevel"/>
    <w:tmpl w:val="D9F296AE"/>
    <w:lvl w:ilvl="0" w:tplc="6CF2F6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263068"/>
    <w:multiLevelType w:val="hybridMultilevel"/>
    <w:tmpl w:val="9A3C9926"/>
    <w:lvl w:ilvl="0" w:tplc="E56AB2E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1E1C2B"/>
    <w:multiLevelType w:val="hybridMultilevel"/>
    <w:tmpl w:val="8FB6E624"/>
    <w:lvl w:ilvl="0" w:tplc="ADD8C22C">
      <w:start w:val="1"/>
      <w:numFmt w:val="lowerRoman"/>
      <w:lvlText w:val="(%1)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C355F8"/>
    <w:multiLevelType w:val="hybridMultilevel"/>
    <w:tmpl w:val="C6A8B060"/>
    <w:lvl w:ilvl="0" w:tplc="5606B246">
      <w:start w:val="1"/>
      <w:numFmt w:val="lowerRoman"/>
      <w:lvlText w:val="(%1)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FE716E"/>
    <w:multiLevelType w:val="hybridMultilevel"/>
    <w:tmpl w:val="AB989C3C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601958B0"/>
    <w:multiLevelType w:val="hybridMultilevel"/>
    <w:tmpl w:val="639CDE6A"/>
    <w:lvl w:ilvl="0" w:tplc="60A290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A862CB"/>
    <w:multiLevelType w:val="hybridMultilevel"/>
    <w:tmpl w:val="C3A4120C"/>
    <w:lvl w:ilvl="0" w:tplc="65ACDA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5D6B44"/>
    <w:multiLevelType w:val="hybridMultilevel"/>
    <w:tmpl w:val="BAD6346E"/>
    <w:lvl w:ilvl="0" w:tplc="7254852E">
      <w:start w:val="1"/>
      <w:numFmt w:val="lowerRoman"/>
      <w:lvlText w:val="(%1)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2252E4"/>
    <w:multiLevelType w:val="hybridMultilevel"/>
    <w:tmpl w:val="3012AD36"/>
    <w:lvl w:ilvl="0" w:tplc="70E2FD0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117922"/>
    <w:multiLevelType w:val="hybridMultilevel"/>
    <w:tmpl w:val="C298CA8C"/>
    <w:lvl w:ilvl="0" w:tplc="1BCA727E">
      <w:start w:val="1"/>
      <w:numFmt w:val="lowerRoman"/>
      <w:lvlText w:val="(%1)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4" w15:restartNumberingAfterBreak="0">
    <w:nsid w:val="79046B9C"/>
    <w:multiLevelType w:val="hybridMultilevel"/>
    <w:tmpl w:val="FA66C78A"/>
    <w:lvl w:ilvl="0" w:tplc="8DC0A052">
      <w:start w:val="1"/>
      <w:numFmt w:val="lowerRoman"/>
      <w:lvlText w:val="(%1)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563BF2"/>
    <w:multiLevelType w:val="hybridMultilevel"/>
    <w:tmpl w:val="AD9A5B04"/>
    <w:lvl w:ilvl="0" w:tplc="516068B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4D1407"/>
    <w:multiLevelType w:val="hybridMultilevel"/>
    <w:tmpl w:val="0AA230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011521">
    <w:abstractNumId w:val="10"/>
  </w:num>
  <w:num w:numId="2" w16cid:durableId="1067218989">
    <w:abstractNumId w:val="15"/>
  </w:num>
  <w:num w:numId="3" w16cid:durableId="645938136">
    <w:abstractNumId w:val="23"/>
  </w:num>
  <w:num w:numId="4" w16cid:durableId="1539274153">
    <w:abstractNumId w:val="17"/>
  </w:num>
  <w:num w:numId="5" w16cid:durableId="1223172348">
    <w:abstractNumId w:val="16"/>
  </w:num>
  <w:num w:numId="6" w16cid:durableId="751782155">
    <w:abstractNumId w:val="7"/>
  </w:num>
  <w:num w:numId="7" w16cid:durableId="1185561906">
    <w:abstractNumId w:val="22"/>
  </w:num>
  <w:num w:numId="8" w16cid:durableId="1968853476">
    <w:abstractNumId w:val="19"/>
  </w:num>
  <w:num w:numId="9" w16cid:durableId="2079477333">
    <w:abstractNumId w:val="25"/>
  </w:num>
  <w:num w:numId="10" w16cid:durableId="1727990480">
    <w:abstractNumId w:val="9"/>
  </w:num>
  <w:num w:numId="11" w16cid:durableId="1846164060">
    <w:abstractNumId w:val="12"/>
  </w:num>
  <w:num w:numId="12" w16cid:durableId="2117361275">
    <w:abstractNumId w:val="3"/>
  </w:num>
  <w:num w:numId="13" w16cid:durableId="1789470898">
    <w:abstractNumId w:val="13"/>
  </w:num>
  <w:num w:numId="14" w16cid:durableId="1666515187">
    <w:abstractNumId w:val="2"/>
  </w:num>
  <w:num w:numId="15" w16cid:durableId="283267862">
    <w:abstractNumId w:val="20"/>
  </w:num>
  <w:num w:numId="16" w16cid:durableId="1137142927">
    <w:abstractNumId w:val="0"/>
  </w:num>
  <w:num w:numId="17" w16cid:durableId="2064712906">
    <w:abstractNumId w:val="1"/>
  </w:num>
  <w:num w:numId="18" w16cid:durableId="715079703">
    <w:abstractNumId w:val="21"/>
  </w:num>
  <w:num w:numId="19" w16cid:durableId="870872613">
    <w:abstractNumId w:val="14"/>
  </w:num>
  <w:num w:numId="20" w16cid:durableId="873804950">
    <w:abstractNumId w:val="6"/>
  </w:num>
  <w:num w:numId="21" w16cid:durableId="31151221">
    <w:abstractNumId w:val="11"/>
  </w:num>
  <w:num w:numId="22" w16cid:durableId="2021547789">
    <w:abstractNumId w:val="24"/>
  </w:num>
  <w:num w:numId="23" w16cid:durableId="263802946">
    <w:abstractNumId w:val="26"/>
  </w:num>
  <w:num w:numId="24" w16cid:durableId="1233933861">
    <w:abstractNumId w:val="4"/>
  </w:num>
  <w:num w:numId="25" w16cid:durableId="1713576348">
    <w:abstractNumId w:val="5"/>
  </w:num>
  <w:num w:numId="26" w16cid:durableId="822237871">
    <w:abstractNumId w:val="8"/>
  </w:num>
  <w:num w:numId="27" w16cid:durableId="676687874">
    <w:abstractNumId w:val="1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Y0NTM3NbewMDa3NLBU0lEKTi0uzszPAykwqgUAM74dLiwAAAA="/>
  </w:docVars>
  <w:rsids>
    <w:rsidRoot w:val="003E54FE"/>
    <w:rsid w:val="00000ADF"/>
    <w:rsid w:val="00000E42"/>
    <w:rsid w:val="00001445"/>
    <w:rsid w:val="000018E6"/>
    <w:rsid w:val="00002588"/>
    <w:rsid w:val="00003281"/>
    <w:rsid w:val="00003892"/>
    <w:rsid w:val="0000427D"/>
    <w:rsid w:val="000059B4"/>
    <w:rsid w:val="000065FA"/>
    <w:rsid w:val="00007EC5"/>
    <w:rsid w:val="0001126B"/>
    <w:rsid w:val="000121B3"/>
    <w:rsid w:val="00014989"/>
    <w:rsid w:val="00014BEB"/>
    <w:rsid w:val="00015131"/>
    <w:rsid w:val="000169D0"/>
    <w:rsid w:val="00017F5C"/>
    <w:rsid w:val="0002172D"/>
    <w:rsid w:val="000236DE"/>
    <w:rsid w:val="00025E59"/>
    <w:rsid w:val="00025FDF"/>
    <w:rsid w:val="0002642E"/>
    <w:rsid w:val="00026597"/>
    <w:rsid w:val="00026693"/>
    <w:rsid w:val="00026B8C"/>
    <w:rsid w:val="000274DD"/>
    <w:rsid w:val="00030478"/>
    <w:rsid w:val="0003282A"/>
    <w:rsid w:val="0003435C"/>
    <w:rsid w:val="00034E5B"/>
    <w:rsid w:val="00034E66"/>
    <w:rsid w:val="00035C00"/>
    <w:rsid w:val="00035D52"/>
    <w:rsid w:val="00036CBB"/>
    <w:rsid w:val="0003755D"/>
    <w:rsid w:val="000378C9"/>
    <w:rsid w:val="0004014B"/>
    <w:rsid w:val="00040251"/>
    <w:rsid w:val="00040E01"/>
    <w:rsid w:val="00041435"/>
    <w:rsid w:val="000414D6"/>
    <w:rsid w:val="000419A3"/>
    <w:rsid w:val="00041A04"/>
    <w:rsid w:val="00043418"/>
    <w:rsid w:val="000434DC"/>
    <w:rsid w:val="00043C0B"/>
    <w:rsid w:val="000444CA"/>
    <w:rsid w:val="00044B96"/>
    <w:rsid w:val="00044E7B"/>
    <w:rsid w:val="00044EC7"/>
    <w:rsid w:val="000452AE"/>
    <w:rsid w:val="00045C7B"/>
    <w:rsid w:val="00045D6D"/>
    <w:rsid w:val="00045E6E"/>
    <w:rsid w:val="00046432"/>
    <w:rsid w:val="0004656F"/>
    <w:rsid w:val="00050BEC"/>
    <w:rsid w:val="0005166E"/>
    <w:rsid w:val="000526EC"/>
    <w:rsid w:val="00052859"/>
    <w:rsid w:val="00054AD8"/>
    <w:rsid w:val="000559A3"/>
    <w:rsid w:val="0005663E"/>
    <w:rsid w:val="00056B60"/>
    <w:rsid w:val="000570DF"/>
    <w:rsid w:val="0005759D"/>
    <w:rsid w:val="00065F45"/>
    <w:rsid w:val="00067710"/>
    <w:rsid w:val="00067D0D"/>
    <w:rsid w:val="00071497"/>
    <w:rsid w:val="000720BD"/>
    <w:rsid w:val="00072186"/>
    <w:rsid w:val="000728A3"/>
    <w:rsid w:val="000729C9"/>
    <w:rsid w:val="00072DCB"/>
    <w:rsid w:val="00073412"/>
    <w:rsid w:val="0007533A"/>
    <w:rsid w:val="000758E9"/>
    <w:rsid w:val="00076047"/>
    <w:rsid w:val="00076B07"/>
    <w:rsid w:val="000776AD"/>
    <w:rsid w:val="0008028A"/>
    <w:rsid w:val="0008145E"/>
    <w:rsid w:val="00081CFC"/>
    <w:rsid w:val="000834E0"/>
    <w:rsid w:val="00083534"/>
    <w:rsid w:val="00083AF7"/>
    <w:rsid w:val="00083D91"/>
    <w:rsid w:val="00085E0F"/>
    <w:rsid w:val="00086DAA"/>
    <w:rsid w:val="0008712B"/>
    <w:rsid w:val="00090094"/>
    <w:rsid w:val="000900EA"/>
    <w:rsid w:val="000912EC"/>
    <w:rsid w:val="000940B5"/>
    <w:rsid w:val="0009428C"/>
    <w:rsid w:val="000943FB"/>
    <w:rsid w:val="00094475"/>
    <w:rsid w:val="00094CC9"/>
    <w:rsid w:val="000A002F"/>
    <w:rsid w:val="000A184D"/>
    <w:rsid w:val="000A184F"/>
    <w:rsid w:val="000A2A29"/>
    <w:rsid w:val="000A3491"/>
    <w:rsid w:val="000A3726"/>
    <w:rsid w:val="000A37F6"/>
    <w:rsid w:val="000A5706"/>
    <w:rsid w:val="000A7401"/>
    <w:rsid w:val="000B062C"/>
    <w:rsid w:val="000B07E8"/>
    <w:rsid w:val="000B0A61"/>
    <w:rsid w:val="000B26CD"/>
    <w:rsid w:val="000B2813"/>
    <w:rsid w:val="000B2A78"/>
    <w:rsid w:val="000B432F"/>
    <w:rsid w:val="000B55A5"/>
    <w:rsid w:val="000B5C5C"/>
    <w:rsid w:val="000B781D"/>
    <w:rsid w:val="000C1467"/>
    <w:rsid w:val="000C32C3"/>
    <w:rsid w:val="000C34F0"/>
    <w:rsid w:val="000C409C"/>
    <w:rsid w:val="000C772B"/>
    <w:rsid w:val="000D0321"/>
    <w:rsid w:val="000D3951"/>
    <w:rsid w:val="000D60F6"/>
    <w:rsid w:val="000E46A8"/>
    <w:rsid w:val="000E5771"/>
    <w:rsid w:val="000E5BFA"/>
    <w:rsid w:val="000E6CD4"/>
    <w:rsid w:val="000E7487"/>
    <w:rsid w:val="000E769E"/>
    <w:rsid w:val="000E78D7"/>
    <w:rsid w:val="000E7AA8"/>
    <w:rsid w:val="000F13DF"/>
    <w:rsid w:val="000F3ABE"/>
    <w:rsid w:val="001026FB"/>
    <w:rsid w:val="00102863"/>
    <w:rsid w:val="0010340A"/>
    <w:rsid w:val="001049D7"/>
    <w:rsid w:val="0010789F"/>
    <w:rsid w:val="00107A34"/>
    <w:rsid w:val="0011030B"/>
    <w:rsid w:val="0011287D"/>
    <w:rsid w:val="00112B83"/>
    <w:rsid w:val="00113E94"/>
    <w:rsid w:val="00113EA4"/>
    <w:rsid w:val="001204EE"/>
    <w:rsid w:val="0012154B"/>
    <w:rsid w:val="00121FD3"/>
    <w:rsid w:val="001222CE"/>
    <w:rsid w:val="0012252F"/>
    <w:rsid w:val="00122D9D"/>
    <w:rsid w:val="00123018"/>
    <w:rsid w:val="00123C93"/>
    <w:rsid w:val="00123F23"/>
    <w:rsid w:val="00124C57"/>
    <w:rsid w:val="00124FA9"/>
    <w:rsid w:val="00126827"/>
    <w:rsid w:val="00126A0C"/>
    <w:rsid w:val="00126B6A"/>
    <w:rsid w:val="00127D1B"/>
    <w:rsid w:val="00130239"/>
    <w:rsid w:val="001308A0"/>
    <w:rsid w:val="00130FE1"/>
    <w:rsid w:val="00132636"/>
    <w:rsid w:val="00132FEF"/>
    <w:rsid w:val="00133699"/>
    <w:rsid w:val="0013457E"/>
    <w:rsid w:val="00135A74"/>
    <w:rsid w:val="00135C1D"/>
    <w:rsid w:val="00137A0B"/>
    <w:rsid w:val="0014011E"/>
    <w:rsid w:val="00142327"/>
    <w:rsid w:val="00142571"/>
    <w:rsid w:val="00143D21"/>
    <w:rsid w:val="00144294"/>
    <w:rsid w:val="00145438"/>
    <w:rsid w:val="00146FD6"/>
    <w:rsid w:val="00150443"/>
    <w:rsid w:val="00150BED"/>
    <w:rsid w:val="0015119E"/>
    <w:rsid w:val="00151813"/>
    <w:rsid w:val="00151845"/>
    <w:rsid w:val="00151FE6"/>
    <w:rsid w:val="0015257B"/>
    <w:rsid w:val="001532CE"/>
    <w:rsid w:val="00153F0A"/>
    <w:rsid w:val="001548DB"/>
    <w:rsid w:val="00154AF2"/>
    <w:rsid w:val="001568F3"/>
    <w:rsid w:val="001574F1"/>
    <w:rsid w:val="00161479"/>
    <w:rsid w:val="00161C44"/>
    <w:rsid w:val="001621B7"/>
    <w:rsid w:val="00163E7E"/>
    <w:rsid w:val="001652C3"/>
    <w:rsid w:val="00165DF9"/>
    <w:rsid w:val="00166ADC"/>
    <w:rsid w:val="00170D1C"/>
    <w:rsid w:val="00171E43"/>
    <w:rsid w:val="00173410"/>
    <w:rsid w:val="0017351B"/>
    <w:rsid w:val="00173DDD"/>
    <w:rsid w:val="00176F66"/>
    <w:rsid w:val="001809B7"/>
    <w:rsid w:val="00180BA8"/>
    <w:rsid w:val="001846BD"/>
    <w:rsid w:val="00185859"/>
    <w:rsid w:val="00186A80"/>
    <w:rsid w:val="00186FD3"/>
    <w:rsid w:val="00191EB2"/>
    <w:rsid w:val="001923AD"/>
    <w:rsid w:val="0019295C"/>
    <w:rsid w:val="00192E69"/>
    <w:rsid w:val="001938C5"/>
    <w:rsid w:val="001938DA"/>
    <w:rsid w:val="00194976"/>
    <w:rsid w:val="00196C90"/>
    <w:rsid w:val="00197078"/>
    <w:rsid w:val="00197FD0"/>
    <w:rsid w:val="001A0873"/>
    <w:rsid w:val="001A103D"/>
    <w:rsid w:val="001A14AC"/>
    <w:rsid w:val="001A2118"/>
    <w:rsid w:val="001A2871"/>
    <w:rsid w:val="001A3811"/>
    <w:rsid w:val="001A467F"/>
    <w:rsid w:val="001A5528"/>
    <w:rsid w:val="001B08F6"/>
    <w:rsid w:val="001B133E"/>
    <w:rsid w:val="001B1498"/>
    <w:rsid w:val="001B3152"/>
    <w:rsid w:val="001B46BD"/>
    <w:rsid w:val="001B6629"/>
    <w:rsid w:val="001C0870"/>
    <w:rsid w:val="001C1B5C"/>
    <w:rsid w:val="001C2223"/>
    <w:rsid w:val="001C464F"/>
    <w:rsid w:val="001C745F"/>
    <w:rsid w:val="001D016A"/>
    <w:rsid w:val="001D1C88"/>
    <w:rsid w:val="001D3C55"/>
    <w:rsid w:val="001D4DC0"/>
    <w:rsid w:val="001D4F72"/>
    <w:rsid w:val="001D548A"/>
    <w:rsid w:val="001D5A46"/>
    <w:rsid w:val="001D6588"/>
    <w:rsid w:val="001D6767"/>
    <w:rsid w:val="001D778E"/>
    <w:rsid w:val="001D7D2B"/>
    <w:rsid w:val="001E0B79"/>
    <w:rsid w:val="001E3550"/>
    <w:rsid w:val="001E37B5"/>
    <w:rsid w:val="001E57C1"/>
    <w:rsid w:val="001E5E7F"/>
    <w:rsid w:val="001E6A73"/>
    <w:rsid w:val="001F0610"/>
    <w:rsid w:val="001F100D"/>
    <w:rsid w:val="001F2717"/>
    <w:rsid w:val="001F4139"/>
    <w:rsid w:val="001F7671"/>
    <w:rsid w:val="001F78A4"/>
    <w:rsid w:val="00202CF3"/>
    <w:rsid w:val="002044C2"/>
    <w:rsid w:val="002058E6"/>
    <w:rsid w:val="00206835"/>
    <w:rsid w:val="00206DD3"/>
    <w:rsid w:val="00207019"/>
    <w:rsid w:val="00207F87"/>
    <w:rsid w:val="00211BFC"/>
    <w:rsid w:val="00212DEA"/>
    <w:rsid w:val="0021386E"/>
    <w:rsid w:val="00217DDC"/>
    <w:rsid w:val="00221EC9"/>
    <w:rsid w:val="00222994"/>
    <w:rsid w:val="0022426A"/>
    <w:rsid w:val="002244D6"/>
    <w:rsid w:val="002244E9"/>
    <w:rsid w:val="00224BDD"/>
    <w:rsid w:val="00225EAB"/>
    <w:rsid w:val="00227886"/>
    <w:rsid w:val="0022791C"/>
    <w:rsid w:val="00227D19"/>
    <w:rsid w:val="002304DB"/>
    <w:rsid w:val="0023101B"/>
    <w:rsid w:val="002317A2"/>
    <w:rsid w:val="00232741"/>
    <w:rsid w:val="0023295F"/>
    <w:rsid w:val="0023349E"/>
    <w:rsid w:val="002339CA"/>
    <w:rsid w:val="00236CBD"/>
    <w:rsid w:val="002373CD"/>
    <w:rsid w:val="00241446"/>
    <w:rsid w:val="00242930"/>
    <w:rsid w:val="0024358E"/>
    <w:rsid w:val="00243FA8"/>
    <w:rsid w:val="00244880"/>
    <w:rsid w:val="0024527C"/>
    <w:rsid w:val="002452FA"/>
    <w:rsid w:val="002462DB"/>
    <w:rsid w:val="00246AF7"/>
    <w:rsid w:val="0024787B"/>
    <w:rsid w:val="00247D89"/>
    <w:rsid w:val="00252000"/>
    <w:rsid w:val="00253D3F"/>
    <w:rsid w:val="00254BD7"/>
    <w:rsid w:val="00255C8D"/>
    <w:rsid w:val="0026261B"/>
    <w:rsid w:val="00262660"/>
    <w:rsid w:val="00263954"/>
    <w:rsid w:val="00263FA6"/>
    <w:rsid w:val="002663B4"/>
    <w:rsid w:val="00266BD7"/>
    <w:rsid w:val="00266E94"/>
    <w:rsid w:val="002707B1"/>
    <w:rsid w:val="00273DCC"/>
    <w:rsid w:val="0027570F"/>
    <w:rsid w:val="00275809"/>
    <w:rsid w:val="002762E6"/>
    <w:rsid w:val="00276396"/>
    <w:rsid w:val="00276B16"/>
    <w:rsid w:val="00276BD1"/>
    <w:rsid w:val="00276FF7"/>
    <w:rsid w:val="00277017"/>
    <w:rsid w:val="002778FF"/>
    <w:rsid w:val="00277CEE"/>
    <w:rsid w:val="00280419"/>
    <w:rsid w:val="002806C0"/>
    <w:rsid w:val="0028158F"/>
    <w:rsid w:val="00281963"/>
    <w:rsid w:val="00282D18"/>
    <w:rsid w:val="00283715"/>
    <w:rsid w:val="002844D9"/>
    <w:rsid w:val="00284BC9"/>
    <w:rsid w:val="0028610D"/>
    <w:rsid w:val="0028662F"/>
    <w:rsid w:val="00286A91"/>
    <w:rsid w:val="002877A9"/>
    <w:rsid w:val="00287B53"/>
    <w:rsid w:val="002907C4"/>
    <w:rsid w:val="00290FBD"/>
    <w:rsid w:val="00291D79"/>
    <w:rsid w:val="00291EF6"/>
    <w:rsid w:val="0029248F"/>
    <w:rsid w:val="002927C1"/>
    <w:rsid w:val="00293697"/>
    <w:rsid w:val="00294B32"/>
    <w:rsid w:val="00296C16"/>
    <w:rsid w:val="00297956"/>
    <w:rsid w:val="002A03BE"/>
    <w:rsid w:val="002A0CA1"/>
    <w:rsid w:val="002A1221"/>
    <w:rsid w:val="002A6F3D"/>
    <w:rsid w:val="002B0BF1"/>
    <w:rsid w:val="002B13C9"/>
    <w:rsid w:val="002B20C8"/>
    <w:rsid w:val="002B2894"/>
    <w:rsid w:val="002B2C7C"/>
    <w:rsid w:val="002B3AE2"/>
    <w:rsid w:val="002B4A5C"/>
    <w:rsid w:val="002B4DE9"/>
    <w:rsid w:val="002B5154"/>
    <w:rsid w:val="002B5E19"/>
    <w:rsid w:val="002B6E6F"/>
    <w:rsid w:val="002C2988"/>
    <w:rsid w:val="002C3983"/>
    <w:rsid w:val="002C3AEA"/>
    <w:rsid w:val="002C45B9"/>
    <w:rsid w:val="002C58FA"/>
    <w:rsid w:val="002C709B"/>
    <w:rsid w:val="002C71E5"/>
    <w:rsid w:val="002D0126"/>
    <w:rsid w:val="002D03B3"/>
    <w:rsid w:val="002D0AF6"/>
    <w:rsid w:val="002D0C04"/>
    <w:rsid w:val="002D203A"/>
    <w:rsid w:val="002D2078"/>
    <w:rsid w:val="002D3DF7"/>
    <w:rsid w:val="002D573E"/>
    <w:rsid w:val="002D6C3B"/>
    <w:rsid w:val="002D6C78"/>
    <w:rsid w:val="002E08F1"/>
    <w:rsid w:val="002E1DAA"/>
    <w:rsid w:val="002E2E75"/>
    <w:rsid w:val="002E2F59"/>
    <w:rsid w:val="002E7CAF"/>
    <w:rsid w:val="002E7CE1"/>
    <w:rsid w:val="002E7CE5"/>
    <w:rsid w:val="002F00D8"/>
    <w:rsid w:val="002F0167"/>
    <w:rsid w:val="002F03AF"/>
    <w:rsid w:val="002F224B"/>
    <w:rsid w:val="002F28E2"/>
    <w:rsid w:val="002F3371"/>
    <w:rsid w:val="002F5745"/>
    <w:rsid w:val="002F6859"/>
    <w:rsid w:val="002F6D6A"/>
    <w:rsid w:val="00300505"/>
    <w:rsid w:val="0030118E"/>
    <w:rsid w:val="00301D63"/>
    <w:rsid w:val="0030283D"/>
    <w:rsid w:val="00303140"/>
    <w:rsid w:val="0030449A"/>
    <w:rsid w:val="00304EA9"/>
    <w:rsid w:val="00305897"/>
    <w:rsid w:val="003065C7"/>
    <w:rsid w:val="00306CB6"/>
    <w:rsid w:val="00306F1E"/>
    <w:rsid w:val="00307A14"/>
    <w:rsid w:val="00311ADC"/>
    <w:rsid w:val="00311DDF"/>
    <w:rsid w:val="00312603"/>
    <w:rsid w:val="00313A52"/>
    <w:rsid w:val="00314081"/>
    <w:rsid w:val="00314AAF"/>
    <w:rsid w:val="00315641"/>
    <w:rsid w:val="00315AF8"/>
    <w:rsid w:val="00316948"/>
    <w:rsid w:val="00321909"/>
    <w:rsid w:val="00322E61"/>
    <w:rsid w:val="0032427C"/>
    <w:rsid w:val="00324533"/>
    <w:rsid w:val="00324BB7"/>
    <w:rsid w:val="00327018"/>
    <w:rsid w:val="00332BD3"/>
    <w:rsid w:val="003359E6"/>
    <w:rsid w:val="003364FB"/>
    <w:rsid w:val="00337208"/>
    <w:rsid w:val="00337CE1"/>
    <w:rsid w:val="0034048D"/>
    <w:rsid w:val="00340556"/>
    <w:rsid w:val="00341EC9"/>
    <w:rsid w:val="0034217C"/>
    <w:rsid w:val="00342266"/>
    <w:rsid w:val="0034495A"/>
    <w:rsid w:val="00347846"/>
    <w:rsid w:val="003510B4"/>
    <w:rsid w:val="003510C4"/>
    <w:rsid w:val="0035304A"/>
    <w:rsid w:val="00353FFE"/>
    <w:rsid w:val="0035431E"/>
    <w:rsid w:val="00354563"/>
    <w:rsid w:val="00355398"/>
    <w:rsid w:val="00355624"/>
    <w:rsid w:val="0035562B"/>
    <w:rsid w:val="00356F08"/>
    <w:rsid w:val="003579B4"/>
    <w:rsid w:val="00360216"/>
    <w:rsid w:val="003602E1"/>
    <w:rsid w:val="00360D60"/>
    <w:rsid w:val="00362165"/>
    <w:rsid w:val="00362DD0"/>
    <w:rsid w:val="00363452"/>
    <w:rsid w:val="0036345A"/>
    <w:rsid w:val="003653E6"/>
    <w:rsid w:val="00365C51"/>
    <w:rsid w:val="0036658C"/>
    <w:rsid w:val="00366E6D"/>
    <w:rsid w:val="00367AB8"/>
    <w:rsid w:val="00367DF4"/>
    <w:rsid w:val="0037071C"/>
    <w:rsid w:val="003711EA"/>
    <w:rsid w:val="003720BF"/>
    <w:rsid w:val="003729C6"/>
    <w:rsid w:val="00372F4B"/>
    <w:rsid w:val="0037543F"/>
    <w:rsid w:val="003755C0"/>
    <w:rsid w:val="00375807"/>
    <w:rsid w:val="00375F17"/>
    <w:rsid w:val="0037616E"/>
    <w:rsid w:val="003761FE"/>
    <w:rsid w:val="00376C70"/>
    <w:rsid w:val="00376E0C"/>
    <w:rsid w:val="0037714A"/>
    <w:rsid w:val="00377AA1"/>
    <w:rsid w:val="00381641"/>
    <w:rsid w:val="003827DA"/>
    <w:rsid w:val="00382B86"/>
    <w:rsid w:val="00382FB6"/>
    <w:rsid w:val="00383B2E"/>
    <w:rsid w:val="003856EA"/>
    <w:rsid w:val="0038575D"/>
    <w:rsid w:val="00386C56"/>
    <w:rsid w:val="003872C8"/>
    <w:rsid w:val="00387E9E"/>
    <w:rsid w:val="00390EA7"/>
    <w:rsid w:val="00391045"/>
    <w:rsid w:val="00391124"/>
    <w:rsid w:val="00391543"/>
    <w:rsid w:val="00391839"/>
    <w:rsid w:val="00394C99"/>
    <w:rsid w:val="00395CA8"/>
    <w:rsid w:val="00396697"/>
    <w:rsid w:val="0039670A"/>
    <w:rsid w:val="003A0E39"/>
    <w:rsid w:val="003A1169"/>
    <w:rsid w:val="003A1788"/>
    <w:rsid w:val="003A23CD"/>
    <w:rsid w:val="003A4517"/>
    <w:rsid w:val="003A6379"/>
    <w:rsid w:val="003B04B4"/>
    <w:rsid w:val="003B06AD"/>
    <w:rsid w:val="003B149B"/>
    <w:rsid w:val="003B2623"/>
    <w:rsid w:val="003B2918"/>
    <w:rsid w:val="003B3834"/>
    <w:rsid w:val="003B3866"/>
    <w:rsid w:val="003B6C6B"/>
    <w:rsid w:val="003B6EAA"/>
    <w:rsid w:val="003B76BA"/>
    <w:rsid w:val="003C0874"/>
    <w:rsid w:val="003C091F"/>
    <w:rsid w:val="003C1DDC"/>
    <w:rsid w:val="003C203F"/>
    <w:rsid w:val="003C3526"/>
    <w:rsid w:val="003C4936"/>
    <w:rsid w:val="003C53F9"/>
    <w:rsid w:val="003C74B4"/>
    <w:rsid w:val="003C76BD"/>
    <w:rsid w:val="003C7941"/>
    <w:rsid w:val="003D2F5E"/>
    <w:rsid w:val="003D2FE3"/>
    <w:rsid w:val="003D39C7"/>
    <w:rsid w:val="003D3BF3"/>
    <w:rsid w:val="003D4559"/>
    <w:rsid w:val="003D5101"/>
    <w:rsid w:val="003D5A4E"/>
    <w:rsid w:val="003D69A6"/>
    <w:rsid w:val="003D773B"/>
    <w:rsid w:val="003E06DF"/>
    <w:rsid w:val="003E071C"/>
    <w:rsid w:val="003E28FC"/>
    <w:rsid w:val="003E3BB5"/>
    <w:rsid w:val="003E3BE8"/>
    <w:rsid w:val="003E3EC3"/>
    <w:rsid w:val="003E41D7"/>
    <w:rsid w:val="003E4CC8"/>
    <w:rsid w:val="003E54FE"/>
    <w:rsid w:val="003E5B39"/>
    <w:rsid w:val="003E61B4"/>
    <w:rsid w:val="003E6F64"/>
    <w:rsid w:val="003F0106"/>
    <w:rsid w:val="003F0D82"/>
    <w:rsid w:val="003F198C"/>
    <w:rsid w:val="003F28F9"/>
    <w:rsid w:val="003F373D"/>
    <w:rsid w:val="003F3D5A"/>
    <w:rsid w:val="003F420B"/>
    <w:rsid w:val="003F4341"/>
    <w:rsid w:val="003F4774"/>
    <w:rsid w:val="003F4CEE"/>
    <w:rsid w:val="003F5B6C"/>
    <w:rsid w:val="003F6323"/>
    <w:rsid w:val="003F7C07"/>
    <w:rsid w:val="0040078E"/>
    <w:rsid w:val="0040160F"/>
    <w:rsid w:val="00401CD6"/>
    <w:rsid w:val="004029F2"/>
    <w:rsid w:val="00404A0B"/>
    <w:rsid w:val="00404CE1"/>
    <w:rsid w:val="00404DE9"/>
    <w:rsid w:val="00405340"/>
    <w:rsid w:val="0040559E"/>
    <w:rsid w:val="004058B4"/>
    <w:rsid w:val="004063CA"/>
    <w:rsid w:val="004121AE"/>
    <w:rsid w:val="00412649"/>
    <w:rsid w:val="00412987"/>
    <w:rsid w:val="00412BE2"/>
    <w:rsid w:val="00414357"/>
    <w:rsid w:val="0041496A"/>
    <w:rsid w:val="00414ACC"/>
    <w:rsid w:val="00417928"/>
    <w:rsid w:val="00417DFF"/>
    <w:rsid w:val="00420B32"/>
    <w:rsid w:val="00420E06"/>
    <w:rsid w:val="00421344"/>
    <w:rsid w:val="0042257D"/>
    <w:rsid w:val="00423156"/>
    <w:rsid w:val="004236CD"/>
    <w:rsid w:val="00424E36"/>
    <w:rsid w:val="00426245"/>
    <w:rsid w:val="004313F2"/>
    <w:rsid w:val="004324E8"/>
    <w:rsid w:val="00432949"/>
    <w:rsid w:val="00432D2D"/>
    <w:rsid w:val="00432D86"/>
    <w:rsid w:val="00435B1D"/>
    <w:rsid w:val="00436477"/>
    <w:rsid w:val="004401B0"/>
    <w:rsid w:val="004408C4"/>
    <w:rsid w:val="004414A6"/>
    <w:rsid w:val="0044247B"/>
    <w:rsid w:val="004447C5"/>
    <w:rsid w:val="00444812"/>
    <w:rsid w:val="00445D69"/>
    <w:rsid w:val="00445E9C"/>
    <w:rsid w:val="00446E15"/>
    <w:rsid w:val="004470E5"/>
    <w:rsid w:val="004472E4"/>
    <w:rsid w:val="00447AB9"/>
    <w:rsid w:val="00450094"/>
    <w:rsid w:val="00452C41"/>
    <w:rsid w:val="00452CAF"/>
    <w:rsid w:val="0045334E"/>
    <w:rsid w:val="00453D9E"/>
    <w:rsid w:val="00454952"/>
    <w:rsid w:val="00455602"/>
    <w:rsid w:val="004561DC"/>
    <w:rsid w:val="00457740"/>
    <w:rsid w:val="004607AC"/>
    <w:rsid w:val="004608D8"/>
    <w:rsid w:val="00462444"/>
    <w:rsid w:val="00464D66"/>
    <w:rsid w:val="00466FFE"/>
    <w:rsid w:val="004672A9"/>
    <w:rsid w:val="0047071A"/>
    <w:rsid w:val="00471BA9"/>
    <w:rsid w:val="004723D5"/>
    <w:rsid w:val="00472FD3"/>
    <w:rsid w:val="00473076"/>
    <w:rsid w:val="004749FE"/>
    <w:rsid w:val="004762F2"/>
    <w:rsid w:val="004817D8"/>
    <w:rsid w:val="00481F34"/>
    <w:rsid w:val="00482C25"/>
    <w:rsid w:val="00483474"/>
    <w:rsid w:val="00483F33"/>
    <w:rsid w:val="004840AA"/>
    <w:rsid w:val="004842E5"/>
    <w:rsid w:val="00484B0D"/>
    <w:rsid w:val="00484F9A"/>
    <w:rsid w:val="00487712"/>
    <w:rsid w:val="0049278C"/>
    <w:rsid w:val="0049318E"/>
    <w:rsid w:val="00493EF2"/>
    <w:rsid w:val="0049582F"/>
    <w:rsid w:val="00496B0F"/>
    <w:rsid w:val="004973F7"/>
    <w:rsid w:val="00497AC3"/>
    <w:rsid w:val="004A1690"/>
    <w:rsid w:val="004A1ACB"/>
    <w:rsid w:val="004A2297"/>
    <w:rsid w:val="004A3049"/>
    <w:rsid w:val="004A487E"/>
    <w:rsid w:val="004A63DD"/>
    <w:rsid w:val="004A6F31"/>
    <w:rsid w:val="004A7064"/>
    <w:rsid w:val="004A739E"/>
    <w:rsid w:val="004B0573"/>
    <w:rsid w:val="004B0DEC"/>
    <w:rsid w:val="004B0F53"/>
    <w:rsid w:val="004B1C91"/>
    <w:rsid w:val="004B1D8A"/>
    <w:rsid w:val="004B1E56"/>
    <w:rsid w:val="004B23DF"/>
    <w:rsid w:val="004B462D"/>
    <w:rsid w:val="004B55FF"/>
    <w:rsid w:val="004B61B2"/>
    <w:rsid w:val="004B63ED"/>
    <w:rsid w:val="004B6B1E"/>
    <w:rsid w:val="004B6CF8"/>
    <w:rsid w:val="004C02A2"/>
    <w:rsid w:val="004C0513"/>
    <w:rsid w:val="004C0B25"/>
    <w:rsid w:val="004C1765"/>
    <w:rsid w:val="004C23D5"/>
    <w:rsid w:val="004C2D0E"/>
    <w:rsid w:val="004C2D94"/>
    <w:rsid w:val="004C3706"/>
    <w:rsid w:val="004C3BE2"/>
    <w:rsid w:val="004C3C03"/>
    <w:rsid w:val="004C4A35"/>
    <w:rsid w:val="004C579B"/>
    <w:rsid w:val="004C7749"/>
    <w:rsid w:val="004D0F5D"/>
    <w:rsid w:val="004D249D"/>
    <w:rsid w:val="004D2DD2"/>
    <w:rsid w:val="004D34DF"/>
    <w:rsid w:val="004D39C0"/>
    <w:rsid w:val="004D4DD1"/>
    <w:rsid w:val="004D5676"/>
    <w:rsid w:val="004D5CA5"/>
    <w:rsid w:val="004D6946"/>
    <w:rsid w:val="004D6FF4"/>
    <w:rsid w:val="004D748D"/>
    <w:rsid w:val="004D770A"/>
    <w:rsid w:val="004D7937"/>
    <w:rsid w:val="004E00A9"/>
    <w:rsid w:val="004E0D22"/>
    <w:rsid w:val="004E17D0"/>
    <w:rsid w:val="004E1FC1"/>
    <w:rsid w:val="004E4B5A"/>
    <w:rsid w:val="004E500A"/>
    <w:rsid w:val="004E57A7"/>
    <w:rsid w:val="004F01C6"/>
    <w:rsid w:val="004F0ADC"/>
    <w:rsid w:val="004F2F30"/>
    <w:rsid w:val="004F465A"/>
    <w:rsid w:val="004F55BF"/>
    <w:rsid w:val="004F5B98"/>
    <w:rsid w:val="004F68CA"/>
    <w:rsid w:val="004F7BA8"/>
    <w:rsid w:val="004F7C30"/>
    <w:rsid w:val="00501403"/>
    <w:rsid w:val="00501B7F"/>
    <w:rsid w:val="00501B9A"/>
    <w:rsid w:val="00503577"/>
    <w:rsid w:val="0050446A"/>
    <w:rsid w:val="00504787"/>
    <w:rsid w:val="005048A1"/>
    <w:rsid w:val="00506989"/>
    <w:rsid w:val="0051396B"/>
    <w:rsid w:val="00514D50"/>
    <w:rsid w:val="00515087"/>
    <w:rsid w:val="005155E7"/>
    <w:rsid w:val="00516265"/>
    <w:rsid w:val="005201FD"/>
    <w:rsid w:val="0052039E"/>
    <w:rsid w:val="00520C9A"/>
    <w:rsid w:val="005228DE"/>
    <w:rsid w:val="0052482A"/>
    <w:rsid w:val="00524AC2"/>
    <w:rsid w:val="00524F2A"/>
    <w:rsid w:val="00524F2B"/>
    <w:rsid w:val="00526020"/>
    <w:rsid w:val="0052673B"/>
    <w:rsid w:val="005270B5"/>
    <w:rsid w:val="005279CF"/>
    <w:rsid w:val="00531164"/>
    <w:rsid w:val="00531722"/>
    <w:rsid w:val="005323EE"/>
    <w:rsid w:val="00532703"/>
    <w:rsid w:val="00532838"/>
    <w:rsid w:val="00533038"/>
    <w:rsid w:val="0053304B"/>
    <w:rsid w:val="00534BE7"/>
    <w:rsid w:val="00535592"/>
    <w:rsid w:val="0053750B"/>
    <w:rsid w:val="00540068"/>
    <w:rsid w:val="00540C08"/>
    <w:rsid w:val="00541B11"/>
    <w:rsid w:val="00541E79"/>
    <w:rsid w:val="00542BD6"/>
    <w:rsid w:val="00543264"/>
    <w:rsid w:val="00543BB4"/>
    <w:rsid w:val="005441F4"/>
    <w:rsid w:val="00546E3B"/>
    <w:rsid w:val="005471D5"/>
    <w:rsid w:val="0054746A"/>
    <w:rsid w:val="005505A8"/>
    <w:rsid w:val="00551230"/>
    <w:rsid w:val="00551435"/>
    <w:rsid w:val="00552458"/>
    <w:rsid w:val="0055286A"/>
    <w:rsid w:val="005529A2"/>
    <w:rsid w:val="00553293"/>
    <w:rsid w:val="00555C13"/>
    <w:rsid w:val="00557C33"/>
    <w:rsid w:val="00560058"/>
    <w:rsid w:val="00560E09"/>
    <w:rsid w:val="00562A41"/>
    <w:rsid w:val="005630F8"/>
    <w:rsid w:val="005647B9"/>
    <w:rsid w:val="00564E8D"/>
    <w:rsid w:val="005662AB"/>
    <w:rsid w:val="0056671E"/>
    <w:rsid w:val="005667A0"/>
    <w:rsid w:val="00567BD0"/>
    <w:rsid w:val="0057087A"/>
    <w:rsid w:val="0057110F"/>
    <w:rsid w:val="00571A43"/>
    <w:rsid w:val="00571A69"/>
    <w:rsid w:val="00572D72"/>
    <w:rsid w:val="005732D9"/>
    <w:rsid w:val="00573CCA"/>
    <w:rsid w:val="00575470"/>
    <w:rsid w:val="005778CC"/>
    <w:rsid w:val="005809B2"/>
    <w:rsid w:val="00580AE8"/>
    <w:rsid w:val="00580F70"/>
    <w:rsid w:val="0058107C"/>
    <w:rsid w:val="005819A5"/>
    <w:rsid w:val="00581CCD"/>
    <w:rsid w:val="00581FE6"/>
    <w:rsid w:val="00582E16"/>
    <w:rsid w:val="0058513A"/>
    <w:rsid w:val="00585871"/>
    <w:rsid w:val="00586AB2"/>
    <w:rsid w:val="00586CE9"/>
    <w:rsid w:val="00587186"/>
    <w:rsid w:val="005905B9"/>
    <w:rsid w:val="005905BA"/>
    <w:rsid w:val="00590CCA"/>
    <w:rsid w:val="005915F7"/>
    <w:rsid w:val="0059234A"/>
    <w:rsid w:val="0059439F"/>
    <w:rsid w:val="00594C9E"/>
    <w:rsid w:val="005A0AD9"/>
    <w:rsid w:val="005A1523"/>
    <w:rsid w:val="005A1A6F"/>
    <w:rsid w:val="005A4336"/>
    <w:rsid w:val="005A729A"/>
    <w:rsid w:val="005A7761"/>
    <w:rsid w:val="005B04F4"/>
    <w:rsid w:val="005B1BAD"/>
    <w:rsid w:val="005B2737"/>
    <w:rsid w:val="005B2F27"/>
    <w:rsid w:val="005B355D"/>
    <w:rsid w:val="005B391F"/>
    <w:rsid w:val="005B47DD"/>
    <w:rsid w:val="005B6F0D"/>
    <w:rsid w:val="005C0814"/>
    <w:rsid w:val="005C19BE"/>
    <w:rsid w:val="005C4684"/>
    <w:rsid w:val="005C480E"/>
    <w:rsid w:val="005C5742"/>
    <w:rsid w:val="005C5EF6"/>
    <w:rsid w:val="005C5F12"/>
    <w:rsid w:val="005C7E11"/>
    <w:rsid w:val="005D0338"/>
    <w:rsid w:val="005D1F52"/>
    <w:rsid w:val="005D2791"/>
    <w:rsid w:val="005D3975"/>
    <w:rsid w:val="005D5905"/>
    <w:rsid w:val="005D59A3"/>
    <w:rsid w:val="005D6BF2"/>
    <w:rsid w:val="005D7265"/>
    <w:rsid w:val="005D7C97"/>
    <w:rsid w:val="005D7E73"/>
    <w:rsid w:val="005E2BE2"/>
    <w:rsid w:val="005E4657"/>
    <w:rsid w:val="005E4877"/>
    <w:rsid w:val="005E4B7E"/>
    <w:rsid w:val="005E4C7F"/>
    <w:rsid w:val="005E5262"/>
    <w:rsid w:val="005E535B"/>
    <w:rsid w:val="005E5452"/>
    <w:rsid w:val="005E648E"/>
    <w:rsid w:val="005E71BE"/>
    <w:rsid w:val="005F0A9A"/>
    <w:rsid w:val="005F0C75"/>
    <w:rsid w:val="005F132F"/>
    <w:rsid w:val="005F312D"/>
    <w:rsid w:val="005F4859"/>
    <w:rsid w:val="005F57F9"/>
    <w:rsid w:val="005F607E"/>
    <w:rsid w:val="005F740E"/>
    <w:rsid w:val="00600260"/>
    <w:rsid w:val="00600776"/>
    <w:rsid w:val="00600E1C"/>
    <w:rsid w:val="006016CC"/>
    <w:rsid w:val="0060246A"/>
    <w:rsid w:val="00603A44"/>
    <w:rsid w:val="00604631"/>
    <w:rsid w:val="00604863"/>
    <w:rsid w:val="00605AE1"/>
    <w:rsid w:val="0060624D"/>
    <w:rsid w:val="00610500"/>
    <w:rsid w:val="00611B0D"/>
    <w:rsid w:val="00611C30"/>
    <w:rsid w:val="00612171"/>
    <w:rsid w:val="00613380"/>
    <w:rsid w:val="00613AB6"/>
    <w:rsid w:val="00613B66"/>
    <w:rsid w:val="00614B58"/>
    <w:rsid w:val="00614D3F"/>
    <w:rsid w:val="00615324"/>
    <w:rsid w:val="00620158"/>
    <w:rsid w:val="0062036F"/>
    <w:rsid w:val="006210F1"/>
    <w:rsid w:val="006231DE"/>
    <w:rsid w:val="00623DDB"/>
    <w:rsid w:val="00624174"/>
    <w:rsid w:val="00624888"/>
    <w:rsid w:val="00626111"/>
    <w:rsid w:val="0062661A"/>
    <w:rsid w:val="00626AB7"/>
    <w:rsid w:val="00626D2A"/>
    <w:rsid w:val="00630CBC"/>
    <w:rsid w:val="00634046"/>
    <w:rsid w:val="00635F2E"/>
    <w:rsid w:val="00636BEE"/>
    <w:rsid w:val="006373F4"/>
    <w:rsid w:val="006373FC"/>
    <w:rsid w:val="006404DC"/>
    <w:rsid w:val="0064249B"/>
    <w:rsid w:val="00643939"/>
    <w:rsid w:val="00644E38"/>
    <w:rsid w:val="00646343"/>
    <w:rsid w:val="00647608"/>
    <w:rsid w:val="006501EE"/>
    <w:rsid w:val="00650DD9"/>
    <w:rsid w:val="00651D99"/>
    <w:rsid w:val="006539BF"/>
    <w:rsid w:val="00654E02"/>
    <w:rsid w:val="0065539D"/>
    <w:rsid w:val="00656336"/>
    <w:rsid w:val="006572A3"/>
    <w:rsid w:val="00660F33"/>
    <w:rsid w:val="006618EA"/>
    <w:rsid w:val="00661912"/>
    <w:rsid w:val="006627B4"/>
    <w:rsid w:val="00662A50"/>
    <w:rsid w:val="006638C1"/>
    <w:rsid w:val="00664498"/>
    <w:rsid w:val="006664E5"/>
    <w:rsid w:val="00666FAE"/>
    <w:rsid w:val="00667382"/>
    <w:rsid w:val="00667A24"/>
    <w:rsid w:val="00667BA0"/>
    <w:rsid w:val="00672FB1"/>
    <w:rsid w:val="0067312A"/>
    <w:rsid w:val="0067386A"/>
    <w:rsid w:val="0067442E"/>
    <w:rsid w:val="00676C2D"/>
    <w:rsid w:val="00677939"/>
    <w:rsid w:val="00680376"/>
    <w:rsid w:val="00680861"/>
    <w:rsid w:val="00680C40"/>
    <w:rsid w:val="00681393"/>
    <w:rsid w:val="006822D3"/>
    <w:rsid w:val="00682A35"/>
    <w:rsid w:val="0068349C"/>
    <w:rsid w:val="00684414"/>
    <w:rsid w:val="00685089"/>
    <w:rsid w:val="0068526D"/>
    <w:rsid w:val="006854EA"/>
    <w:rsid w:val="00686381"/>
    <w:rsid w:val="00687812"/>
    <w:rsid w:val="0069054C"/>
    <w:rsid w:val="00692333"/>
    <w:rsid w:val="006927F1"/>
    <w:rsid w:val="00693391"/>
    <w:rsid w:val="006955B6"/>
    <w:rsid w:val="00696575"/>
    <w:rsid w:val="00697AB5"/>
    <w:rsid w:val="006A0678"/>
    <w:rsid w:val="006A1457"/>
    <w:rsid w:val="006A1C1E"/>
    <w:rsid w:val="006A24B1"/>
    <w:rsid w:val="006A2A04"/>
    <w:rsid w:val="006A47B0"/>
    <w:rsid w:val="006A487D"/>
    <w:rsid w:val="006A539C"/>
    <w:rsid w:val="006A752F"/>
    <w:rsid w:val="006B042B"/>
    <w:rsid w:val="006B3AFE"/>
    <w:rsid w:val="006B3B2A"/>
    <w:rsid w:val="006B4A62"/>
    <w:rsid w:val="006B5248"/>
    <w:rsid w:val="006B56CE"/>
    <w:rsid w:val="006B5874"/>
    <w:rsid w:val="006C0E47"/>
    <w:rsid w:val="006C2A12"/>
    <w:rsid w:val="006C3770"/>
    <w:rsid w:val="006C3F3E"/>
    <w:rsid w:val="006C4653"/>
    <w:rsid w:val="006C539F"/>
    <w:rsid w:val="006C56EB"/>
    <w:rsid w:val="006C5B54"/>
    <w:rsid w:val="006C657E"/>
    <w:rsid w:val="006C7D79"/>
    <w:rsid w:val="006D1035"/>
    <w:rsid w:val="006D1395"/>
    <w:rsid w:val="006D221F"/>
    <w:rsid w:val="006D4B6E"/>
    <w:rsid w:val="006D5626"/>
    <w:rsid w:val="006D6000"/>
    <w:rsid w:val="006D64BE"/>
    <w:rsid w:val="006D71AE"/>
    <w:rsid w:val="006D74AD"/>
    <w:rsid w:val="006E0198"/>
    <w:rsid w:val="006E0727"/>
    <w:rsid w:val="006E0C9E"/>
    <w:rsid w:val="006E4A17"/>
    <w:rsid w:val="006E5552"/>
    <w:rsid w:val="006E6DB1"/>
    <w:rsid w:val="006E7D9F"/>
    <w:rsid w:val="006F0DC2"/>
    <w:rsid w:val="006F22A1"/>
    <w:rsid w:val="006F2B30"/>
    <w:rsid w:val="006F3E29"/>
    <w:rsid w:val="006F7BC0"/>
    <w:rsid w:val="00700234"/>
    <w:rsid w:val="007003CF"/>
    <w:rsid w:val="00700E20"/>
    <w:rsid w:val="00700EF3"/>
    <w:rsid w:val="00706BC0"/>
    <w:rsid w:val="00707ADB"/>
    <w:rsid w:val="00713462"/>
    <w:rsid w:val="00714B0D"/>
    <w:rsid w:val="0071511E"/>
    <w:rsid w:val="00715DA4"/>
    <w:rsid w:val="007163A2"/>
    <w:rsid w:val="007163BB"/>
    <w:rsid w:val="0071713F"/>
    <w:rsid w:val="007173DB"/>
    <w:rsid w:val="00717629"/>
    <w:rsid w:val="007200FC"/>
    <w:rsid w:val="007212FE"/>
    <w:rsid w:val="00721F94"/>
    <w:rsid w:val="00723D7F"/>
    <w:rsid w:val="00724BF4"/>
    <w:rsid w:val="0072533C"/>
    <w:rsid w:val="007259AD"/>
    <w:rsid w:val="007262EC"/>
    <w:rsid w:val="00727EA4"/>
    <w:rsid w:val="0073037B"/>
    <w:rsid w:val="00730FE7"/>
    <w:rsid w:val="007316E5"/>
    <w:rsid w:val="00731C20"/>
    <w:rsid w:val="007320DA"/>
    <w:rsid w:val="0073211F"/>
    <w:rsid w:val="00733555"/>
    <w:rsid w:val="007341F9"/>
    <w:rsid w:val="0073438D"/>
    <w:rsid w:val="007344F8"/>
    <w:rsid w:val="00734827"/>
    <w:rsid w:val="007351A9"/>
    <w:rsid w:val="007351DA"/>
    <w:rsid w:val="007362C0"/>
    <w:rsid w:val="00742661"/>
    <w:rsid w:val="007427BF"/>
    <w:rsid w:val="00743105"/>
    <w:rsid w:val="00744682"/>
    <w:rsid w:val="0074511A"/>
    <w:rsid w:val="00745141"/>
    <w:rsid w:val="00745484"/>
    <w:rsid w:val="00746105"/>
    <w:rsid w:val="007471AF"/>
    <w:rsid w:val="00751819"/>
    <w:rsid w:val="00752DF6"/>
    <w:rsid w:val="00752F70"/>
    <w:rsid w:val="00754B8B"/>
    <w:rsid w:val="007556A4"/>
    <w:rsid w:val="00756911"/>
    <w:rsid w:val="00756F0A"/>
    <w:rsid w:val="00760E36"/>
    <w:rsid w:val="00760F64"/>
    <w:rsid w:val="0076116E"/>
    <w:rsid w:val="007628FA"/>
    <w:rsid w:val="0076414D"/>
    <w:rsid w:val="00765562"/>
    <w:rsid w:val="00765BA8"/>
    <w:rsid w:val="00765D56"/>
    <w:rsid w:val="00765DBC"/>
    <w:rsid w:val="007700B7"/>
    <w:rsid w:val="007724EE"/>
    <w:rsid w:val="007744E9"/>
    <w:rsid w:val="00774F06"/>
    <w:rsid w:val="00775775"/>
    <w:rsid w:val="00776EFD"/>
    <w:rsid w:val="007777E7"/>
    <w:rsid w:val="0077781D"/>
    <w:rsid w:val="00777B2D"/>
    <w:rsid w:val="00780258"/>
    <w:rsid w:val="00780FF7"/>
    <w:rsid w:val="007828BC"/>
    <w:rsid w:val="00783855"/>
    <w:rsid w:val="00784572"/>
    <w:rsid w:val="00786186"/>
    <w:rsid w:val="0078654A"/>
    <w:rsid w:val="0078716D"/>
    <w:rsid w:val="00787682"/>
    <w:rsid w:val="00787B6B"/>
    <w:rsid w:val="00792382"/>
    <w:rsid w:val="00792AC0"/>
    <w:rsid w:val="00793259"/>
    <w:rsid w:val="007A0306"/>
    <w:rsid w:val="007A2101"/>
    <w:rsid w:val="007A24DA"/>
    <w:rsid w:val="007A310F"/>
    <w:rsid w:val="007A4539"/>
    <w:rsid w:val="007A5B1F"/>
    <w:rsid w:val="007A7598"/>
    <w:rsid w:val="007A7A3C"/>
    <w:rsid w:val="007B14A7"/>
    <w:rsid w:val="007B19E1"/>
    <w:rsid w:val="007B28B3"/>
    <w:rsid w:val="007B2D40"/>
    <w:rsid w:val="007B3880"/>
    <w:rsid w:val="007B3BDE"/>
    <w:rsid w:val="007B4CB3"/>
    <w:rsid w:val="007B5878"/>
    <w:rsid w:val="007C1152"/>
    <w:rsid w:val="007C1D20"/>
    <w:rsid w:val="007C23B2"/>
    <w:rsid w:val="007C3AD9"/>
    <w:rsid w:val="007C4001"/>
    <w:rsid w:val="007C4DAB"/>
    <w:rsid w:val="007C530F"/>
    <w:rsid w:val="007C5F15"/>
    <w:rsid w:val="007C78A0"/>
    <w:rsid w:val="007D06F8"/>
    <w:rsid w:val="007D2959"/>
    <w:rsid w:val="007D3535"/>
    <w:rsid w:val="007D36B7"/>
    <w:rsid w:val="007D4BAF"/>
    <w:rsid w:val="007D555F"/>
    <w:rsid w:val="007D6E62"/>
    <w:rsid w:val="007E0025"/>
    <w:rsid w:val="007E067E"/>
    <w:rsid w:val="007E243E"/>
    <w:rsid w:val="007E3D8A"/>
    <w:rsid w:val="007E3E01"/>
    <w:rsid w:val="007E47B2"/>
    <w:rsid w:val="007E5C16"/>
    <w:rsid w:val="007E61E5"/>
    <w:rsid w:val="007E661A"/>
    <w:rsid w:val="007E7E79"/>
    <w:rsid w:val="007F1743"/>
    <w:rsid w:val="007F1826"/>
    <w:rsid w:val="007F37D8"/>
    <w:rsid w:val="007F54C1"/>
    <w:rsid w:val="007F5858"/>
    <w:rsid w:val="00801F94"/>
    <w:rsid w:val="00802650"/>
    <w:rsid w:val="00802876"/>
    <w:rsid w:val="008061AE"/>
    <w:rsid w:val="008065BD"/>
    <w:rsid w:val="00806B20"/>
    <w:rsid w:val="00813983"/>
    <w:rsid w:val="00814299"/>
    <w:rsid w:val="00814AC5"/>
    <w:rsid w:val="008164BE"/>
    <w:rsid w:val="00817ED1"/>
    <w:rsid w:val="00820A97"/>
    <w:rsid w:val="00821E66"/>
    <w:rsid w:val="00822314"/>
    <w:rsid w:val="0082259D"/>
    <w:rsid w:val="008226CC"/>
    <w:rsid w:val="008226E1"/>
    <w:rsid w:val="00824960"/>
    <w:rsid w:val="00824AF3"/>
    <w:rsid w:val="00830431"/>
    <w:rsid w:val="0083060A"/>
    <w:rsid w:val="00830B5E"/>
    <w:rsid w:val="00830D35"/>
    <w:rsid w:val="008332EF"/>
    <w:rsid w:val="00833B21"/>
    <w:rsid w:val="008354A5"/>
    <w:rsid w:val="00836727"/>
    <w:rsid w:val="0083674C"/>
    <w:rsid w:val="00836966"/>
    <w:rsid w:val="00840081"/>
    <w:rsid w:val="008427C5"/>
    <w:rsid w:val="00842C40"/>
    <w:rsid w:val="00843D8C"/>
    <w:rsid w:val="00845A29"/>
    <w:rsid w:val="00845E84"/>
    <w:rsid w:val="008463B1"/>
    <w:rsid w:val="00850D57"/>
    <w:rsid w:val="00850F22"/>
    <w:rsid w:val="00850F4D"/>
    <w:rsid w:val="0085155E"/>
    <w:rsid w:val="00851EDB"/>
    <w:rsid w:val="00852729"/>
    <w:rsid w:val="00852C1C"/>
    <w:rsid w:val="00855F4A"/>
    <w:rsid w:val="00857EF3"/>
    <w:rsid w:val="008618EC"/>
    <w:rsid w:val="0086210B"/>
    <w:rsid w:val="008635B3"/>
    <w:rsid w:val="008655CB"/>
    <w:rsid w:val="008663BA"/>
    <w:rsid w:val="00866B60"/>
    <w:rsid w:val="00866E63"/>
    <w:rsid w:val="0086737A"/>
    <w:rsid w:val="00870356"/>
    <w:rsid w:val="00870894"/>
    <w:rsid w:val="00873F6A"/>
    <w:rsid w:val="00874518"/>
    <w:rsid w:val="00876264"/>
    <w:rsid w:val="00881D39"/>
    <w:rsid w:val="00882D33"/>
    <w:rsid w:val="00882F33"/>
    <w:rsid w:val="008836AD"/>
    <w:rsid w:val="00883A1B"/>
    <w:rsid w:val="00884CFF"/>
    <w:rsid w:val="00886330"/>
    <w:rsid w:val="0088633D"/>
    <w:rsid w:val="00886603"/>
    <w:rsid w:val="008872D8"/>
    <w:rsid w:val="00887659"/>
    <w:rsid w:val="00890C43"/>
    <w:rsid w:val="0089109D"/>
    <w:rsid w:val="00892356"/>
    <w:rsid w:val="00892883"/>
    <w:rsid w:val="008928BC"/>
    <w:rsid w:val="008942E5"/>
    <w:rsid w:val="008946DD"/>
    <w:rsid w:val="00897240"/>
    <w:rsid w:val="008A4531"/>
    <w:rsid w:val="008A4A7E"/>
    <w:rsid w:val="008A4B06"/>
    <w:rsid w:val="008A4B08"/>
    <w:rsid w:val="008A531F"/>
    <w:rsid w:val="008A5DB2"/>
    <w:rsid w:val="008A65EF"/>
    <w:rsid w:val="008A6CC1"/>
    <w:rsid w:val="008A78B7"/>
    <w:rsid w:val="008B08FA"/>
    <w:rsid w:val="008B0DE1"/>
    <w:rsid w:val="008B188D"/>
    <w:rsid w:val="008B3C22"/>
    <w:rsid w:val="008B432F"/>
    <w:rsid w:val="008B4E1F"/>
    <w:rsid w:val="008B4F5C"/>
    <w:rsid w:val="008B782C"/>
    <w:rsid w:val="008B7EAE"/>
    <w:rsid w:val="008C0F31"/>
    <w:rsid w:val="008C2550"/>
    <w:rsid w:val="008C3938"/>
    <w:rsid w:val="008C4602"/>
    <w:rsid w:val="008C4AB0"/>
    <w:rsid w:val="008C7544"/>
    <w:rsid w:val="008C772E"/>
    <w:rsid w:val="008D2305"/>
    <w:rsid w:val="008D2841"/>
    <w:rsid w:val="008D4FBB"/>
    <w:rsid w:val="008D5FBB"/>
    <w:rsid w:val="008D791C"/>
    <w:rsid w:val="008D7EAE"/>
    <w:rsid w:val="008E1248"/>
    <w:rsid w:val="008E13D4"/>
    <w:rsid w:val="008E2D5E"/>
    <w:rsid w:val="008E39B3"/>
    <w:rsid w:val="008E5A35"/>
    <w:rsid w:val="008E615B"/>
    <w:rsid w:val="008E69A4"/>
    <w:rsid w:val="008E6D41"/>
    <w:rsid w:val="008F3E58"/>
    <w:rsid w:val="008F4B59"/>
    <w:rsid w:val="008F5600"/>
    <w:rsid w:val="008F5EB4"/>
    <w:rsid w:val="008F6628"/>
    <w:rsid w:val="008F673F"/>
    <w:rsid w:val="008F761A"/>
    <w:rsid w:val="00901B84"/>
    <w:rsid w:val="009023CA"/>
    <w:rsid w:val="009037D6"/>
    <w:rsid w:val="00904195"/>
    <w:rsid w:val="0090498A"/>
    <w:rsid w:val="00906BC7"/>
    <w:rsid w:val="00910409"/>
    <w:rsid w:val="00910D95"/>
    <w:rsid w:val="00910DDB"/>
    <w:rsid w:val="0091196B"/>
    <w:rsid w:val="00913276"/>
    <w:rsid w:val="00914578"/>
    <w:rsid w:val="00915A34"/>
    <w:rsid w:val="00916D30"/>
    <w:rsid w:val="00916E0A"/>
    <w:rsid w:val="0091712C"/>
    <w:rsid w:val="00917171"/>
    <w:rsid w:val="00917A74"/>
    <w:rsid w:val="009212DC"/>
    <w:rsid w:val="00922BC3"/>
    <w:rsid w:val="00923288"/>
    <w:rsid w:val="009251C0"/>
    <w:rsid w:val="00925C4D"/>
    <w:rsid w:val="009269A5"/>
    <w:rsid w:val="009311FB"/>
    <w:rsid w:val="00931CA6"/>
    <w:rsid w:val="009333F9"/>
    <w:rsid w:val="009365DA"/>
    <w:rsid w:val="00940777"/>
    <w:rsid w:val="00941FD1"/>
    <w:rsid w:val="00942EBE"/>
    <w:rsid w:val="00943054"/>
    <w:rsid w:val="00944106"/>
    <w:rsid w:val="00944492"/>
    <w:rsid w:val="00945362"/>
    <w:rsid w:val="00945810"/>
    <w:rsid w:val="0094663C"/>
    <w:rsid w:val="0094757D"/>
    <w:rsid w:val="00951261"/>
    <w:rsid w:val="009520D2"/>
    <w:rsid w:val="00952AC2"/>
    <w:rsid w:val="009547CA"/>
    <w:rsid w:val="00955522"/>
    <w:rsid w:val="0095768D"/>
    <w:rsid w:val="00957DBA"/>
    <w:rsid w:val="00961EBB"/>
    <w:rsid w:val="009630CA"/>
    <w:rsid w:val="009634AC"/>
    <w:rsid w:val="0096364B"/>
    <w:rsid w:val="00965F8E"/>
    <w:rsid w:val="00966467"/>
    <w:rsid w:val="00967539"/>
    <w:rsid w:val="00967553"/>
    <w:rsid w:val="00967D9E"/>
    <w:rsid w:val="00967F3C"/>
    <w:rsid w:val="009707AF"/>
    <w:rsid w:val="00970939"/>
    <w:rsid w:val="0097175D"/>
    <w:rsid w:val="0097272D"/>
    <w:rsid w:val="00972A3A"/>
    <w:rsid w:val="009733F6"/>
    <w:rsid w:val="0097403A"/>
    <w:rsid w:val="00974406"/>
    <w:rsid w:val="009747E7"/>
    <w:rsid w:val="00976C3C"/>
    <w:rsid w:val="0097706D"/>
    <w:rsid w:val="00981D2D"/>
    <w:rsid w:val="00982268"/>
    <w:rsid w:val="009836AD"/>
    <w:rsid w:val="0098397A"/>
    <w:rsid w:val="00985D8E"/>
    <w:rsid w:val="00986C14"/>
    <w:rsid w:val="0098771D"/>
    <w:rsid w:val="00990382"/>
    <w:rsid w:val="00992DCD"/>
    <w:rsid w:val="00993260"/>
    <w:rsid w:val="00993A7D"/>
    <w:rsid w:val="00993D42"/>
    <w:rsid w:val="00994A7A"/>
    <w:rsid w:val="00994B3F"/>
    <w:rsid w:val="009959C6"/>
    <w:rsid w:val="00997402"/>
    <w:rsid w:val="009A0CB6"/>
    <w:rsid w:val="009A1FA1"/>
    <w:rsid w:val="009A2F8A"/>
    <w:rsid w:val="009A3EA8"/>
    <w:rsid w:val="009A5BCF"/>
    <w:rsid w:val="009A71DB"/>
    <w:rsid w:val="009B1042"/>
    <w:rsid w:val="009B10DC"/>
    <w:rsid w:val="009B1B13"/>
    <w:rsid w:val="009B1EF2"/>
    <w:rsid w:val="009B4A26"/>
    <w:rsid w:val="009B4F38"/>
    <w:rsid w:val="009B567F"/>
    <w:rsid w:val="009B580C"/>
    <w:rsid w:val="009B585C"/>
    <w:rsid w:val="009B59C7"/>
    <w:rsid w:val="009B7688"/>
    <w:rsid w:val="009B7D2D"/>
    <w:rsid w:val="009C26AF"/>
    <w:rsid w:val="009C2998"/>
    <w:rsid w:val="009C42B5"/>
    <w:rsid w:val="009C5560"/>
    <w:rsid w:val="009C5A7A"/>
    <w:rsid w:val="009C7202"/>
    <w:rsid w:val="009C738E"/>
    <w:rsid w:val="009D2651"/>
    <w:rsid w:val="009D2D3F"/>
    <w:rsid w:val="009D4A64"/>
    <w:rsid w:val="009D4D16"/>
    <w:rsid w:val="009D7EEA"/>
    <w:rsid w:val="009E05E8"/>
    <w:rsid w:val="009E1188"/>
    <w:rsid w:val="009E15E6"/>
    <w:rsid w:val="009E1F10"/>
    <w:rsid w:val="009E3ED8"/>
    <w:rsid w:val="009E3F01"/>
    <w:rsid w:val="009E4AB9"/>
    <w:rsid w:val="009E52BB"/>
    <w:rsid w:val="009E539E"/>
    <w:rsid w:val="009E5F95"/>
    <w:rsid w:val="009E7D35"/>
    <w:rsid w:val="009F05A9"/>
    <w:rsid w:val="009F05CF"/>
    <w:rsid w:val="009F0E3E"/>
    <w:rsid w:val="009F13EA"/>
    <w:rsid w:val="009F32F9"/>
    <w:rsid w:val="009F4678"/>
    <w:rsid w:val="009F537B"/>
    <w:rsid w:val="009F6841"/>
    <w:rsid w:val="009F7BB9"/>
    <w:rsid w:val="00A00194"/>
    <w:rsid w:val="00A00B25"/>
    <w:rsid w:val="00A01E31"/>
    <w:rsid w:val="00A021E8"/>
    <w:rsid w:val="00A03613"/>
    <w:rsid w:val="00A0581F"/>
    <w:rsid w:val="00A05B6F"/>
    <w:rsid w:val="00A06B74"/>
    <w:rsid w:val="00A07798"/>
    <w:rsid w:val="00A07B01"/>
    <w:rsid w:val="00A108BC"/>
    <w:rsid w:val="00A123C4"/>
    <w:rsid w:val="00A12890"/>
    <w:rsid w:val="00A128A9"/>
    <w:rsid w:val="00A12E6E"/>
    <w:rsid w:val="00A13B81"/>
    <w:rsid w:val="00A13DA5"/>
    <w:rsid w:val="00A14494"/>
    <w:rsid w:val="00A15455"/>
    <w:rsid w:val="00A15D28"/>
    <w:rsid w:val="00A160C4"/>
    <w:rsid w:val="00A167D9"/>
    <w:rsid w:val="00A1710F"/>
    <w:rsid w:val="00A17981"/>
    <w:rsid w:val="00A17BA0"/>
    <w:rsid w:val="00A17D58"/>
    <w:rsid w:val="00A21267"/>
    <w:rsid w:val="00A217CD"/>
    <w:rsid w:val="00A217FA"/>
    <w:rsid w:val="00A224DD"/>
    <w:rsid w:val="00A2375E"/>
    <w:rsid w:val="00A261A2"/>
    <w:rsid w:val="00A26540"/>
    <w:rsid w:val="00A266C0"/>
    <w:rsid w:val="00A26F41"/>
    <w:rsid w:val="00A3049F"/>
    <w:rsid w:val="00A30BF7"/>
    <w:rsid w:val="00A30CED"/>
    <w:rsid w:val="00A33DD6"/>
    <w:rsid w:val="00A33F93"/>
    <w:rsid w:val="00A3412B"/>
    <w:rsid w:val="00A357C1"/>
    <w:rsid w:val="00A4240D"/>
    <w:rsid w:val="00A45532"/>
    <w:rsid w:val="00A458A2"/>
    <w:rsid w:val="00A4640A"/>
    <w:rsid w:val="00A46505"/>
    <w:rsid w:val="00A47F2B"/>
    <w:rsid w:val="00A502AD"/>
    <w:rsid w:val="00A505AA"/>
    <w:rsid w:val="00A5080B"/>
    <w:rsid w:val="00A50998"/>
    <w:rsid w:val="00A51B64"/>
    <w:rsid w:val="00A51DF3"/>
    <w:rsid w:val="00A5237D"/>
    <w:rsid w:val="00A52DD5"/>
    <w:rsid w:val="00A531C8"/>
    <w:rsid w:val="00A532A3"/>
    <w:rsid w:val="00A532F1"/>
    <w:rsid w:val="00A53B29"/>
    <w:rsid w:val="00A53C80"/>
    <w:rsid w:val="00A53F6B"/>
    <w:rsid w:val="00A54BA5"/>
    <w:rsid w:val="00A55328"/>
    <w:rsid w:val="00A5568B"/>
    <w:rsid w:val="00A556A0"/>
    <w:rsid w:val="00A56041"/>
    <w:rsid w:val="00A6092D"/>
    <w:rsid w:val="00A614D6"/>
    <w:rsid w:val="00A621F4"/>
    <w:rsid w:val="00A62AFA"/>
    <w:rsid w:val="00A63BCD"/>
    <w:rsid w:val="00A64A86"/>
    <w:rsid w:val="00A653AB"/>
    <w:rsid w:val="00A707D7"/>
    <w:rsid w:val="00A70F2F"/>
    <w:rsid w:val="00A72BA1"/>
    <w:rsid w:val="00A730FD"/>
    <w:rsid w:val="00A736FB"/>
    <w:rsid w:val="00A74397"/>
    <w:rsid w:val="00A75141"/>
    <w:rsid w:val="00A75B8A"/>
    <w:rsid w:val="00A768AB"/>
    <w:rsid w:val="00A774CC"/>
    <w:rsid w:val="00A77E22"/>
    <w:rsid w:val="00A80B07"/>
    <w:rsid w:val="00A810B8"/>
    <w:rsid w:val="00A81697"/>
    <w:rsid w:val="00A81B64"/>
    <w:rsid w:val="00A81DFA"/>
    <w:rsid w:val="00A838C9"/>
    <w:rsid w:val="00A83BC4"/>
    <w:rsid w:val="00A83C42"/>
    <w:rsid w:val="00A8417F"/>
    <w:rsid w:val="00A85019"/>
    <w:rsid w:val="00A85BB7"/>
    <w:rsid w:val="00A85F68"/>
    <w:rsid w:val="00A87E02"/>
    <w:rsid w:val="00A905AA"/>
    <w:rsid w:val="00A90D5F"/>
    <w:rsid w:val="00A947DC"/>
    <w:rsid w:val="00A9483C"/>
    <w:rsid w:val="00A94B1B"/>
    <w:rsid w:val="00A94B84"/>
    <w:rsid w:val="00A956C6"/>
    <w:rsid w:val="00A95F85"/>
    <w:rsid w:val="00A96A6B"/>
    <w:rsid w:val="00AA0473"/>
    <w:rsid w:val="00AA05AD"/>
    <w:rsid w:val="00AA0C0E"/>
    <w:rsid w:val="00AA126E"/>
    <w:rsid w:val="00AA25C6"/>
    <w:rsid w:val="00AA488A"/>
    <w:rsid w:val="00AA48C9"/>
    <w:rsid w:val="00AA7125"/>
    <w:rsid w:val="00AA7B66"/>
    <w:rsid w:val="00AB0280"/>
    <w:rsid w:val="00AB03E6"/>
    <w:rsid w:val="00AB07BE"/>
    <w:rsid w:val="00AB1886"/>
    <w:rsid w:val="00AB2D0D"/>
    <w:rsid w:val="00AB46E5"/>
    <w:rsid w:val="00AB4E1C"/>
    <w:rsid w:val="00AB537D"/>
    <w:rsid w:val="00AB67DE"/>
    <w:rsid w:val="00AB6932"/>
    <w:rsid w:val="00AC067F"/>
    <w:rsid w:val="00AC0945"/>
    <w:rsid w:val="00AC1DDF"/>
    <w:rsid w:val="00AC20A2"/>
    <w:rsid w:val="00AC2D21"/>
    <w:rsid w:val="00AC2FF0"/>
    <w:rsid w:val="00AC4292"/>
    <w:rsid w:val="00AC4F18"/>
    <w:rsid w:val="00AC5740"/>
    <w:rsid w:val="00AC5CF5"/>
    <w:rsid w:val="00AC7151"/>
    <w:rsid w:val="00AD0121"/>
    <w:rsid w:val="00AD04FD"/>
    <w:rsid w:val="00AD0A0D"/>
    <w:rsid w:val="00AD208C"/>
    <w:rsid w:val="00AD31DC"/>
    <w:rsid w:val="00AD363D"/>
    <w:rsid w:val="00AD39ED"/>
    <w:rsid w:val="00AD3D77"/>
    <w:rsid w:val="00AD44AF"/>
    <w:rsid w:val="00AD6753"/>
    <w:rsid w:val="00AD68D5"/>
    <w:rsid w:val="00AD724B"/>
    <w:rsid w:val="00AD7919"/>
    <w:rsid w:val="00AD7E85"/>
    <w:rsid w:val="00AE0A8A"/>
    <w:rsid w:val="00AE0D58"/>
    <w:rsid w:val="00AE15BD"/>
    <w:rsid w:val="00AE16E6"/>
    <w:rsid w:val="00AE1BC2"/>
    <w:rsid w:val="00AE3098"/>
    <w:rsid w:val="00AE3DD6"/>
    <w:rsid w:val="00AE4522"/>
    <w:rsid w:val="00AE48CE"/>
    <w:rsid w:val="00AE4E1C"/>
    <w:rsid w:val="00AE6A26"/>
    <w:rsid w:val="00AE70B6"/>
    <w:rsid w:val="00AE7A9C"/>
    <w:rsid w:val="00AF162E"/>
    <w:rsid w:val="00AF1769"/>
    <w:rsid w:val="00AF29CF"/>
    <w:rsid w:val="00AF336C"/>
    <w:rsid w:val="00AF4957"/>
    <w:rsid w:val="00AF4D44"/>
    <w:rsid w:val="00AF4E17"/>
    <w:rsid w:val="00AF5BA5"/>
    <w:rsid w:val="00AF60A9"/>
    <w:rsid w:val="00AF7445"/>
    <w:rsid w:val="00B00203"/>
    <w:rsid w:val="00B005F3"/>
    <w:rsid w:val="00B00F09"/>
    <w:rsid w:val="00B0194D"/>
    <w:rsid w:val="00B028EA"/>
    <w:rsid w:val="00B0421F"/>
    <w:rsid w:val="00B046A4"/>
    <w:rsid w:val="00B0470E"/>
    <w:rsid w:val="00B05191"/>
    <w:rsid w:val="00B061A0"/>
    <w:rsid w:val="00B065E8"/>
    <w:rsid w:val="00B07928"/>
    <w:rsid w:val="00B100EF"/>
    <w:rsid w:val="00B1046C"/>
    <w:rsid w:val="00B116D9"/>
    <w:rsid w:val="00B11CF7"/>
    <w:rsid w:val="00B12714"/>
    <w:rsid w:val="00B12B10"/>
    <w:rsid w:val="00B12FE6"/>
    <w:rsid w:val="00B1321A"/>
    <w:rsid w:val="00B13A49"/>
    <w:rsid w:val="00B14056"/>
    <w:rsid w:val="00B14C29"/>
    <w:rsid w:val="00B15346"/>
    <w:rsid w:val="00B153ED"/>
    <w:rsid w:val="00B15468"/>
    <w:rsid w:val="00B1597D"/>
    <w:rsid w:val="00B15FA1"/>
    <w:rsid w:val="00B16D1B"/>
    <w:rsid w:val="00B176F9"/>
    <w:rsid w:val="00B20F24"/>
    <w:rsid w:val="00B213F3"/>
    <w:rsid w:val="00B22067"/>
    <w:rsid w:val="00B234F6"/>
    <w:rsid w:val="00B23E0A"/>
    <w:rsid w:val="00B255C7"/>
    <w:rsid w:val="00B262D0"/>
    <w:rsid w:val="00B263E9"/>
    <w:rsid w:val="00B30776"/>
    <w:rsid w:val="00B31C98"/>
    <w:rsid w:val="00B347D6"/>
    <w:rsid w:val="00B35F13"/>
    <w:rsid w:val="00B37089"/>
    <w:rsid w:val="00B40AE2"/>
    <w:rsid w:val="00B42258"/>
    <w:rsid w:val="00B429E8"/>
    <w:rsid w:val="00B43D83"/>
    <w:rsid w:val="00B4419C"/>
    <w:rsid w:val="00B4444A"/>
    <w:rsid w:val="00B45AF8"/>
    <w:rsid w:val="00B45DC4"/>
    <w:rsid w:val="00B4753F"/>
    <w:rsid w:val="00B50986"/>
    <w:rsid w:val="00B50D76"/>
    <w:rsid w:val="00B53FA5"/>
    <w:rsid w:val="00B5408E"/>
    <w:rsid w:val="00B55E76"/>
    <w:rsid w:val="00B57190"/>
    <w:rsid w:val="00B63052"/>
    <w:rsid w:val="00B64A42"/>
    <w:rsid w:val="00B66130"/>
    <w:rsid w:val="00B673D8"/>
    <w:rsid w:val="00B70603"/>
    <w:rsid w:val="00B70ED2"/>
    <w:rsid w:val="00B76E70"/>
    <w:rsid w:val="00B76FC6"/>
    <w:rsid w:val="00B81E3D"/>
    <w:rsid w:val="00B83055"/>
    <w:rsid w:val="00B83959"/>
    <w:rsid w:val="00B874E6"/>
    <w:rsid w:val="00B905C2"/>
    <w:rsid w:val="00B917FB"/>
    <w:rsid w:val="00B953B9"/>
    <w:rsid w:val="00B96D79"/>
    <w:rsid w:val="00B97954"/>
    <w:rsid w:val="00BA0896"/>
    <w:rsid w:val="00BA3C9D"/>
    <w:rsid w:val="00BA49A7"/>
    <w:rsid w:val="00BA5F18"/>
    <w:rsid w:val="00BA6813"/>
    <w:rsid w:val="00BA6C72"/>
    <w:rsid w:val="00BB03F6"/>
    <w:rsid w:val="00BB0FDB"/>
    <w:rsid w:val="00BB13DA"/>
    <w:rsid w:val="00BB540F"/>
    <w:rsid w:val="00BB6DBC"/>
    <w:rsid w:val="00BB728A"/>
    <w:rsid w:val="00BC0FF6"/>
    <w:rsid w:val="00BC11AD"/>
    <w:rsid w:val="00BC2D4C"/>
    <w:rsid w:val="00BC35D3"/>
    <w:rsid w:val="00BC6C7B"/>
    <w:rsid w:val="00BC6DAB"/>
    <w:rsid w:val="00BC7984"/>
    <w:rsid w:val="00BD04DA"/>
    <w:rsid w:val="00BD137F"/>
    <w:rsid w:val="00BD1BD1"/>
    <w:rsid w:val="00BD3C65"/>
    <w:rsid w:val="00BD466D"/>
    <w:rsid w:val="00BD5562"/>
    <w:rsid w:val="00BD752D"/>
    <w:rsid w:val="00BE1D7B"/>
    <w:rsid w:val="00BE1EAC"/>
    <w:rsid w:val="00BE227F"/>
    <w:rsid w:val="00BE3D33"/>
    <w:rsid w:val="00BE3E5E"/>
    <w:rsid w:val="00BE735E"/>
    <w:rsid w:val="00BE7DC3"/>
    <w:rsid w:val="00BF05BF"/>
    <w:rsid w:val="00BF070B"/>
    <w:rsid w:val="00BF1508"/>
    <w:rsid w:val="00BF2F46"/>
    <w:rsid w:val="00BF5D3B"/>
    <w:rsid w:val="00BF60DE"/>
    <w:rsid w:val="00BF67E2"/>
    <w:rsid w:val="00BF69B8"/>
    <w:rsid w:val="00BF6B7C"/>
    <w:rsid w:val="00BF6DFF"/>
    <w:rsid w:val="00C0069B"/>
    <w:rsid w:val="00C01AEB"/>
    <w:rsid w:val="00C04AC7"/>
    <w:rsid w:val="00C04F5D"/>
    <w:rsid w:val="00C056C2"/>
    <w:rsid w:val="00C074A0"/>
    <w:rsid w:val="00C10457"/>
    <w:rsid w:val="00C10C63"/>
    <w:rsid w:val="00C14AF9"/>
    <w:rsid w:val="00C1589E"/>
    <w:rsid w:val="00C15A5B"/>
    <w:rsid w:val="00C15B45"/>
    <w:rsid w:val="00C163E6"/>
    <w:rsid w:val="00C20558"/>
    <w:rsid w:val="00C2148C"/>
    <w:rsid w:val="00C224D9"/>
    <w:rsid w:val="00C228B9"/>
    <w:rsid w:val="00C237E7"/>
    <w:rsid w:val="00C24607"/>
    <w:rsid w:val="00C25F73"/>
    <w:rsid w:val="00C2746C"/>
    <w:rsid w:val="00C31867"/>
    <w:rsid w:val="00C31A26"/>
    <w:rsid w:val="00C320C6"/>
    <w:rsid w:val="00C322E5"/>
    <w:rsid w:val="00C332FF"/>
    <w:rsid w:val="00C33B34"/>
    <w:rsid w:val="00C34F17"/>
    <w:rsid w:val="00C35C38"/>
    <w:rsid w:val="00C35CA8"/>
    <w:rsid w:val="00C37197"/>
    <w:rsid w:val="00C410DC"/>
    <w:rsid w:val="00C41819"/>
    <w:rsid w:val="00C41B95"/>
    <w:rsid w:val="00C4228A"/>
    <w:rsid w:val="00C42ACA"/>
    <w:rsid w:val="00C43598"/>
    <w:rsid w:val="00C43FAC"/>
    <w:rsid w:val="00C44B86"/>
    <w:rsid w:val="00C4516D"/>
    <w:rsid w:val="00C451B4"/>
    <w:rsid w:val="00C4520E"/>
    <w:rsid w:val="00C4524C"/>
    <w:rsid w:val="00C4584F"/>
    <w:rsid w:val="00C45A46"/>
    <w:rsid w:val="00C460CA"/>
    <w:rsid w:val="00C4610A"/>
    <w:rsid w:val="00C46B9B"/>
    <w:rsid w:val="00C475D3"/>
    <w:rsid w:val="00C50337"/>
    <w:rsid w:val="00C50957"/>
    <w:rsid w:val="00C50AC2"/>
    <w:rsid w:val="00C5186B"/>
    <w:rsid w:val="00C51B10"/>
    <w:rsid w:val="00C51EE9"/>
    <w:rsid w:val="00C5308E"/>
    <w:rsid w:val="00C53C8E"/>
    <w:rsid w:val="00C53FB1"/>
    <w:rsid w:val="00C543E6"/>
    <w:rsid w:val="00C547D5"/>
    <w:rsid w:val="00C553FE"/>
    <w:rsid w:val="00C56D26"/>
    <w:rsid w:val="00C6119C"/>
    <w:rsid w:val="00C61C83"/>
    <w:rsid w:val="00C62FF1"/>
    <w:rsid w:val="00C635EB"/>
    <w:rsid w:val="00C63AD6"/>
    <w:rsid w:val="00C63C62"/>
    <w:rsid w:val="00C640A4"/>
    <w:rsid w:val="00C64A42"/>
    <w:rsid w:val="00C66E85"/>
    <w:rsid w:val="00C66EE3"/>
    <w:rsid w:val="00C67805"/>
    <w:rsid w:val="00C70DF9"/>
    <w:rsid w:val="00C7100B"/>
    <w:rsid w:val="00C71117"/>
    <w:rsid w:val="00C7114C"/>
    <w:rsid w:val="00C71463"/>
    <w:rsid w:val="00C71E30"/>
    <w:rsid w:val="00C75929"/>
    <w:rsid w:val="00C75D3C"/>
    <w:rsid w:val="00C77B7B"/>
    <w:rsid w:val="00C801BF"/>
    <w:rsid w:val="00C81028"/>
    <w:rsid w:val="00C8163F"/>
    <w:rsid w:val="00C81806"/>
    <w:rsid w:val="00C83DB5"/>
    <w:rsid w:val="00C84FC0"/>
    <w:rsid w:val="00C90B93"/>
    <w:rsid w:val="00C90E26"/>
    <w:rsid w:val="00C9362F"/>
    <w:rsid w:val="00C94942"/>
    <w:rsid w:val="00C95A8C"/>
    <w:rsid w:val="00CA1224"/>
    <w:rsid w:val="00CA2CFF"/>
    <w:rsid w:val="00CA2D8C"/>
    <w:rsid w:val="00CA309F"/>
    <w:rsid w:val="00CA6389"/>
    <w:rsid w:val="00CA66D7"/>
    <w:rsid w:val="00CA7646"/>
    <w:rsid w:val="00CB05FA"/>
    <w:rsid w:val="00CB456F"/>
    <w:rsid w:val="00CB589E"/>
    <w:rsid w:val="00CB79BA"/>
    <w:rsid w:val="00CC432B"/>
    <w:rsid w:val="00CC48CF"/>
    <w:rsid w:val="00CC498B"/>
    <w:rsid w:val="00CC4C95"/>
    <w:rsid w:val="00CC5105"/>
    <w:rsid w:val="00CC69B8"/>
    <w:rsid w:val="00CC729A"/>
    <w:rsid w:val="00CC7C76"/>
    <w:rsid w:val="00CD0203"/>
    <w:rsid w:val="00CD1D8B"/>
    <w:rsid w:val="00CD2217"/>
    <w:rsid w:val="00CD2AC6"/>
    <w:rsid w:val="00CD2D5F"/>
    <w:rsid w:val="00CD32BF"/>
    <w:rsid w:val="00CD3FCC"/>
    <w:rsid w:val="00CD4C2C"/>
    <w:rsid w:val="00CD651E"/>
    <w:rsid w:val="00CD69CF"/>
    <w:rsid w:val="00CE00F9"/>
    <w:rsid w:val="00CE0369"/>
    <w:rsid w:val="00CE1AFF"/>
    <w:rsid w:val="00CE3C75"/>
    <w:rsid w:val="00CE4A19"/>
    <w:rsid w:val="00CE5602"/>
    <w:rsid w:val="00CE75AE"/>
    <w:rsid w:val="00CE78C0"/>
    <w:rsid w:val="00CE791A"/>
    <w:rsid w:val="00CE7B06"/>
    <w:rsid w:val="00CE7CFE"/>
    <w:rsid w:val="00CF0F86"/>
    <w:rsid w:val="00CF1347"/>
    <w:rsid w:val="00CF16A5"/>
    <w:rsid w:val="00CF2540"/>
    <w:rsid w:val="00CF359C"/>
    <w:rsid w:val="00CF4F90"/>
    <w:rsid w:val="00CF74F9"/>
    <w:rsid w:val="00CF7C44"/>
    <w:rsid w:val="00D0358C"/>
    <w:rsid w:val="00D03BC8"/>
    <w:rsid w:val="00D07C28"/>
    <w:rsid w:val="00D07F5A"/>
    <w:rsid w:val="00D10158"/>
    <w:rsid w:val="00D104B3"/>
    <w:rsid w:val="00D11622"/>
    <w:rsid w:val="00D12F36"/>
    <w:rsid w:val="00D13FFA"/>
    <w:rsid w:val="00D14E93"/>
    <w:rsid w:val="00D156AF"/>
    <w:rsid w:val="00D15E55"/>
    <w:rsid w:val="00D21777"/>
    <w:rsid w:val="00D24167"/>
    <w:rsid w:val="00D245F9"/>
    <w:rsid w:val="00D2489B"/>
    <w:rsid w:val="00D24993"/>
    <w:rsid w:val="00D24D77"/>
    <w:rsid w:val="00D2598C"/>
    <w:rsid w:val="00D27448"/>
    <w:rsid w:val="00D30892"/>
    <w:rsid w:val="00D31741"/>
    <w:rsid w:val="00D333DE"/>
    <w:rsid w:val="00D37813"/>
    <w:rsid w:val="00D3781B"/>
    <w:rsid w:val="00D37F1B"/>
    <w:rsid w:val="00D4253B"/>
    <w:rsid w:val="00D433D5"/>
    <w:rsid w:val="00D440F4"/>
    <w:rsid w:val="00D44346"/>
    <w:rsid w:val="00D4598D"/>
    <w:rsid w:val="00D476C9"/>
    <w:rsid w:val="00D47996"/>
    <w:rsid w:val="00D51099"/>
    <w:rsid w:val="00D5123C"/>
    <w:rsid w:val="00D53E45"/>
    <w:rsid w:val="00D57669"/>
    <w:rsid w:val="00D576F9"/>
    <w:rsid w:val="00D57E3A"/>
    <w:rsid w:val="00D600F6"/>
    <w:rsid w:val="00D6114F"/>
    <w:rsid w:val="00D624A8"/>
    <w:rsid w:val="00D626BF"/>
    <w:rsid w:val="00D630DB"/>
    <w:rsid w:val="00D634D7"/>
    <w:rsid w:val="00D642A6"/>
    <w:rsid w:val="00D651A3"/>
    <w:rsid w:val="00D659FA"/>
    <w:rsid w:val="00D66D5E"/>
    <w:rsid w:val="00D674B5"/>
    <w:rsid w:val="00D67503"/>
    <w:rsid w:val="00D70939"/>
    <w:rsid w:val="00D70CDD"/>
    <w:rsid w:val="00D725E1"/>
    <w:rsid w:val="00D73D21"/>
    <w:rsid w:val="00D752EB"/>
    <w:rsid w:val="00D75F70"/>
    <w:rsid w:val="00D80306"/>
    <w:rsid w:val="00D84322"/>
    <w:rsid w:val="00D862FA"/>
    <w:rsid w:val="00D8712D"/>
    <w:rsid w:val="00D877CD"/>
    <w:rsid w:val="00D87A23"/>
    <w:rsid w:val="00D90254"/>
    <w:rsid w:val="00D9090C"/>
    <w:rsid w:val="00D90982"/>
    <w:rsid w:val="00D916B6"/>
    <w:rsid w:val="00D92CCE"/>
    <w:rsid w:val="00D93BF1"/>
    <w:rsid w:val="00D941A5"/>
    <w:rsid w:val="00D97732"/>
    <w:rsid w:val="00D97AE2"/>
    <w:rsid w:val="00DA13B6"/>
    <w:rsid w:val="00DA16AC"/>
    <w:rsid w:val="00DA1D15"/>
    <w:rsid w:val="00DA2A46"/>
    <w:rsid w:val="00DA317E"/>
    <w:rsid w:val="00DA4953"/>
    <w:rsid w:val="00DA71E3"/>
    <w:rsid w:val="00DA7879"/>
    <w:rsid w:val="00DA7A1D"/>
    <w:rsid w:val="00DA7A66"/>
    <w:rsid w:val="00DB089D"/>
    <w:rsid w:val="00DB0CA6"/>
    <w:rsid w:val="00DB1377"/>
    <w:rsid w:val="00DB228F"/>
    <w:rsid w:val="00DB5F5F"/>
    <w:rsid w:val="00DB67C5"/>
    <w:rsid w:val="00DB6F59"/>
    <w:rsid w:val="00DB710F"/>
    <w:rsid w:val="00DB75B7"/>
    <w:rsid w:val="00DB7805"/>
    <w:rsid w:val="00DC2813"/>
    <w:rsid w:val="00DC2C04"/>
    <w:rsid w:val="00DC2D33"/>
    <w:rsid w:val="00DC4190"/>
    <w:rsid w:val="00DC451D"/>
    <w:rsid w:val="00DC4ED7"/>
    <w:rsid w:val="00DC4F12"/>
    <w:rsid w:val="00DC52A3"/>
    <w:rsid w:val="00DC5861"/>
    <w:rsid w:val="00DD1C72"/>
    <w:rsid w:val="00DD3294"/>
    <w:rsid w:val="00DD3348"/>
    <w:rsid w:val="00DD3A89"/>
    <w:rsid w:val="00DD5E19"/>
    <w:rsid w:val="00DD655A"/>
    <w:rsid w:val="00DD7AD1"/>
    <w:rsid w:val="00DE0A2E"/>
    <w:rsid w:val="00DE1AF2"/>
    <w:rsid w:val="00DE1EB7"/>
    <w:rsid w:val="00DE4590"/>
    <w:rsid w:val="00DE7030"/>
    <w:rsid w:val="00DE7031"/>
    <w:rsid w:val="00DE73FB"/>
    <w:rsid w:val="00DE752E"/>
    <w:rsid w:val="00DF0478"/>
    <w:rsid w:val="00DF052A"/>
    <w:rsid w:val="00DF31B1"/>
    <w:rsid w:val="00DF32D4"/>
    <w:rsid w:val="00DF379E"/>
    <w:rsid w:val="00DF37F9"/>
    <w:rsid w:val="00DF5D19"/>
    <w:rsid w:val="00DF6A95"/>
    <w:rsid w:val="00DF6F00"/>
    <w:rsid w:val="00DF70E9"/>
    <w:rsid w:val="00DF7592"/>
    <w:rsid w:val="00E006FF"/>
    <w:rsid w:val="00E00CA7"/>
    <w:rsid w:val="00E01EFA"/>
    <w:rsid w:val="00E0377C"/>
    <w:rsid w:val="00E03BE2"/>
    <w:rsid w:val="00E04217"/>
    <w:rsid w:val="00E04727"/>
    <w:rsid w:val="00E062A7"/>
    <w:rsid w:val="00E06C49"/>
    <w:rsid w:val="00E06F6E"/>
    <w:rsid w:val="00E070A1"/>
    <w:rsid w:val="00E07651"/>
    <w:rsid w:val="00E076AF"/>
    <w:rsid w:val="00E079C6"/>
    <w:rsid w:val="00E10787"/>
    <w:rsid w:val="00E1125E"/>
    <w:rsid w:val="00E11446"/>
    <w:rsid w:val="00E12B80"/>
    <w:rsid w:val="00E13003"/>
    <w:rsid w:val="00E138C3"/>
    <w:rsid w:val="00E1474E"/>
    <w:rsid w:val="00E168D9"/>
    <w:rsid w:val="00E16B6D"/>
    <w:rsid w:val="00E216A6"/>
    <w:rsid w:val="00E21AF2"/>
    <w:rsid w:val="00E236E6"/>
    <w:rsid w:val="00E2375F"/>
    <w:rsid w:val="00E25594"/>
    <w:rsid w:val="00E26129"/>
    <w:rsid w:val="00E27918"/>
    <w:rsid w:val="00E3245C"/>
    <w:rsid w:val="00E32B21"/>
    <w:rsid w:val="00E34860"/>
    <w:rsid w:val="00E34C76"/>
    <w:rsid w:val="00E35374"/>
    <w:rsid w:val="00E361E4"/>
    <w:rsid w:val="00E36EB3"/>
    <w:rsid w:val="00E42427"/>
    <w:rsid w:val="00E434A7"/>
    <w:rsid w:val="00E43935"/>
    <w:rsid w:val="00E45102"/>
    <w:rsid w:val="00E45E85"/>
    <w:rsid w:val="00E47387"/>
    <w:rsid w:val="00E47CF0"/>
    <w:rsid w:val="00E47D8A"/>
    <w:rsid w:val="00E50002"/>
    <w:rsid w:val="00E51C7D"/>
    <w:rsid w:val="00E54005"/>
    <w:rsid w:val="00E5428C"/>
    <w:rsid w:val="00E55213"/>
    <w:rsid w:val="00E568D9"/>
    <w:rsid w:val="00E56E01"/>
    <w:rsid w:val="00E57250"/>
    <w:rsid w:val="00E610FD"/>
    <w:rsid w:val="00E611F7"/>
    <w:rsid w:val="00E61C50"/>
    <w:rsid w:val="00E62162"/>
    <w:rsid w:val="00E63347"/>
    <w:rsid w:val="00E63B49"/>
    <w:rsid w:val="00E63C01"/>
    <w:rsid w:val="00E640A8"/>
    <w:rsid w:val="00E64A86"/>
    <w:rsid w:val="00E668BF"/>
    <w:rsid w:val="00E670D2"/>
    <w:rsid w:val="00E679A6"/>
    <w:rsid w:val="00E72382"/>
    <w:rsid w:val="00E72E3A"/>
    <w:rsid w:val="00E72EB6"/>
    <w:rsid w:val="00E745C0"/>
    <w:rsid w:val="00E7545D"/>
    <w:rsid w:val="00E7644D"/>
    <w:rsid w:val="00E76F2B"/>
    <w:rsid w:val="00E777F3"/>
    <w:rsid w:val="00E805CA"/>
    <w:rsid w:val="00E8178C"/>
    <w:rsid w:val="00E819E4"/>
    <w:rsid w:val="00E82295"/>
    <w:rsid w:val="00E843F2"/>
    <w:rsid w:val="00E84B1A"/>
    <w:rsid w:val="00E857AD"/>
    <w:rsid w:val="00E87C3D"/>
    <w:rsid w:val="00E917E6"/>
    <w:rsid w:val="00E92231"/>
    <w:rsid w:val="00E93E7D"/>
    <w:rsid w:val="00E94BFD"/>
    <w:rsid w:val="00EA0A50"/>
    <w:rsid w:val="00EA1088"/>
    <w:rsid w:val="00EA1D19"/>
    <w:rsid w:val="00EA1F46"/>
    <w:rsid w:val="00EA225E"/>
    <w:rsid w:val="00EA2472"/>
    <w:rsid w:val="00EA31C8"/>
    <w:rsid w:val="00EA47FF"/>
    <w:rsid w:val="00EA57AC"/>
    <w:rsid w:val="00EA6925"/>
    <w:rsid w:val="00EA714E"/>
    <w:rsid w:val="00EA7550"/>
    <w:rsid w:val="00EB1700"/>
    <w:rsid w:val="00EB194E"/>
    <w:rsid w:val="00EB1EA4"/>
    <w:rsid w:val="00EB25AB"/>
    <w:rsid w:val="00EB500B"/>
    <w:rsid w:val="00EB6EC1"/>
    <w:rsid w:val="00EB7EC8"/>
    <w:rsid w:val="00EC10A9"/>
    <w:rsid w:val="00EC1ACF"/>
    <w:rsid w:val="00EC1C67"/>
    <w:rsid w:val="00EC21A2"/>
    <w:rsid w:val="00EC263B"/>
    <w:rsid w:val="00EC314B"/>
    <w:rsid w:val="00EC3579"/>
    <w:rsid w:val="00EC3F75"/>
    <w:rsid w:val="00EC4776"/>
    <w:rsid w:val="00EC4F0E"/>
    <w:rsid w:val="00EC54BA"/>
    <w:rsid w:val="00EC5AC3"/>
    <w:rsid w:val="00EC6339"/>
    <w:rsid w:val="00EC6435"/>
    <w:rsid w:val="00ED2660"/>
    <w:rsid w:val="00ED39A2"/>
    <w:rsid w:val="00ED41C4"/>
    <w:rsid w:val="00ED4B8B"/>
    <w:rsid w:val="00ED511E"/>
    <w:rsid w:val="00ED6848"/>
    <w:rsid w:val="00EE0B64"/>
    <w:rsid w:val="00EE1F54"/>
    <w:rsid w:val="00EE3338"/>
    <w:rsid w:val="00EE4B69"/>
    <w:rsid w:val="00EE558D"/>
    <w:rsid w:val="00EE7022"/>
    <w:rsid w:val="00EE764C"/>
    <w:rsid w:val="00EF0844"/>
    <w:rsid w:val="00EF1FDF"/>
    <w:rsid w:val="00EF3DF5"/>
    <w:rsid w:val="00EF4839"/>
    <w:rsid w:val="00EF7EB9"/>
    <w:rsid w:val="00F01A10"/>
    <w:rsid w:val="00F034AF"/>
    <w:rsid w:val="00F034C0"/>
    <w:rsid w:val="00F035EA"/>
    <w:rsid w:val="00F03CDD"/>
    <w:rsid w:val="00F04101"/>
    <w:rsid w:val="00F043F4"/>
    <w:rsid w:val="00F062EC"/>
    <w:rsid w:val="00F07CB9"/>
    <w:rsid w:val="00F10D84"/>
    <w:rsid w:val="00F11677"/>
    <w:rsid w:val="00F11C36"/>
    <w:rsid w:val="00F13222"/>
    <w:rsid w:val="00F13C64"/>
    <w:rsid w:val="00F13E8A"/>
    <w:rsid w:val="00F14F26"/>
    <w:rsid w:val="00F15447"/>
    <w:rsid w:val="00F17698"/>
    <w:rsid w:val="00F17F84"/>
    <w:rsid w:val="00F22104"/>
    <w:rsid w:val="00F22965"/>
    <w:rsid w:val="00F25088"/>
    <w:rsid w:val="00F25613"/>
    <w:rsid w:val="00F26453"/>
    <w:rsid w:val="00F26645"/>
    <w:rsid w:val="00F26815"/>
    <w:rsid w:val="00F26CC3"/>
    <w:rsid w:val="00F30A98"/>
    <w:rsid w:val="00F3413E"/>
    <w:rsid w:val="00F35594"/>
    <w:rsid w:val="00F373DB"/>
    <w:rsid w:val="00F37AF9"/>
    <w:rsid w:val="00F403DB"/>
    <w:rsid w:val="00F43648"/>
    <w:rsid w:val="00F4365D"/>
    <w:rsid w:val="00F43846"/>
    <w:rsid w:val="00F444B7"/>
    <w:rsid w:val="00F44EE9"/>
    <w:rsid w:val="00F44FF5"/>
    <w:rsid w:val="00F45A8E"/>
    <w:rsid w:val="00F45DD7"/>
    <w:rsid w:val="00F4743A"/>
    <w:rsid w:val="00F47C8B"/>
    <w:rsid w:val="00F50204"/>
    <w:rsid w:val="00F51D17"/>
    <w:rsid w:val="00F52706"/>
    <w:rsid w:val="00F52BD6"/>
    <w:rsid w:val="00F533F8"/>
    <w:rsid w:val="00F5428E"/>
    <w:rsid w:val="00F544A3"/>
    <w:rsid w:val="00F5735E"/>
    <w:rsid w:val="00F57531"/>
    <w:rsid w:val="00F57FA4"/>
    <w:rsid w:val="00F6008E"/>
    <w:rsid w:val="00F60CFF"/>
    <w:rsid w:val="00F61DD2"/>
    <w:rsid w:val="00F62DE6"/>
    <w:rsid w:val="00F633ED"/>
    <w:rsid w:val="00F63800"/>
    <w:rsid w:val="00F64066"/>
    <w:rsid w:val="00F64B4F"/>
    <w:rsid w:val="00F66AF1"/>
    <w:rsid w:val="00F66B29"/>
    <w:rsid w:val="00F672F8"/>
    <w:rsid w:val="00F70440"/>
    <w:rsid w:val="00F707C4"/>
    <w:rsid w:val="00F71164"/>
    <w:rsid w:val="00F716F9"/>
    <w:rsid w:val="00F72892"/>
    <w:rsid w:val="00F73827"/>
    <w:rsid w:val="00F73DEC"/>
    <w:rsid w:val="00F74BA1"/>
    <w:rsid w:val="00F75D37"/>
    <w:rsid w:val="00F76BDF"/>
    <w:rsid w:val="00F774C8"/>
    <w:rsid w:val="00F776B3"/>
    <w:rsid w:val="00F81A08"/>
    <w:rsid w:val="00F81A19"/>
    <w:rsid w:val="00F84601"/>
    <w:rsid w:val="00F855CE"/>
    <w:rsid w:val="00F871E6"/>
    <w:rsid w:val="00F91BCA"/>
    <w:rsid w:val="00F93585"/>
    <w:rsid w:val="00F938BB"/>
    <w:rsid w:val="00F96D87"/>
    <w:rsid w:val="00FA00C7"/>
    <w:rsid w:val="00FA37B8"/>
    <w:rsid w:val="00FA3957"/>
    <w:rsid w:val="00FB1880"/>
    <w:rsid w:val="00FB26CE"/>
    <w:rsid w:val="00FB34B2"/>
    <w:rsid w:val="00FB3830"/>
    <w:rsid w:val="00FB3D41"/>
    <w:rsid w:val="00FB64CF"/>
    <w:rsid w:val="00FB6739"/>
    <w:rsid w:val="00FB7012"/>
    <w:rsid w:val="00FB7FDF"/>
    <w:rsid w:val="00FC106C"/>
    <w:rsid w:val="00FC10CF"/>
    <w:rsid w:val="00FC11F5"/>
    <w:rsid w:val="00FC1FF7"/>
    <w:rsid w:val="00FC2265"/>
    <w:rsid w:val="00FC2C5C"/>
    <w:rsid w:val="00FC39D5"/>
    <w:rsid w:val="00FC4B1B"/>
    <w:rsid w:val="00FC745A"/>
    <w:rsid w:val="00FD1236"/>
    <w:rsid w:val="00FD1AA0"/>
    <w:rsid w:val="00FD2D36"/>
    <w:rsid w:val="00FD7655"/>
    <w:rsid w:val="00FD7C26"/>
    <w:rsid w:val="00FD7CFA"/>
    <w:rsid w:val="00FD7D01"/>
    <w:rsid w:val="00FE32B1"/>
    <w:rsid w:val="00FE3C7E"/>
    <w:rsid w:val="00FE4209"/>
    <w:rsid w:val="00FE46C8"/>
    <w:rsid w:val="00FF1654"/>
    <w:rsid w:val="00FF1D9A"/>
    <w:rsid w:val="00FF2A6B"/>
    <w:rsid w:val="00FF2DD2"/>
    <w:rsid w:val="00FF32D0"/>
    <w:rsid w:val="00FF3DAA"/>
    <w:rsid w:val="00FF3F85"/>
    <w:rsid w:val="00FF435C"/>
    <w:rsid w:val="00FF44F6"/>
    <w:rsid w:val="00FF4590"/>
    <w:rsid w:val="00FF4BD9"/>
    <w:rsid w:val="00FF50BD"/>
    <w:rsid w:val="00FF57B1"/>
    <w:rsid w:val="00FF6961"/>
    <w:rsid w:val="00FF7B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C225648"/>
  <w15:docId w15:val="{15F1004E-7BB9-4379-8D58-F41A6D1EC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54FE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locked/>
    <w:rsid w:val="00107A34"/>
    <w:pPr>
      <w:keepNext/>
      <w:jc w:val="center"/>
      <w:outlineLvl w:val="0"/>
    </w:pPr>
    <w:rPr>
      <w:b/>
      <w:bCs/>
      <w:sz w:val="42"/>
    </w:rPr>
  </w:style>
  <w:style w:type="paragraph" w:styleId="Heading3">
    <w:name w:val="heading 3"/>
    <w:basedOn w:val="Normal"/>
    <w:next w:val="Normal"/>
    <w:link w:val="Heading3Char"/>
    <w:semiHidden/>
    <w:unhideWhenUsed/>
    <w:qFormat/>
    <w:locked/>
    <w:rsid w:val="00B1546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E54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locked/>
    <w:rsid w:val="003E54FE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E54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3E54FE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3E54F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E54F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3E54FE"/>
    <w:rPr>
      <w:rFonts w:cs="Times New Roman"/>
      <w:color w:val="0000FF"/>
      <w:u w:val="single"/>
    </w:rPr>
  </w:style>
  <w:style w:type="paragraph" w:styleId="Title">
    <w:name w:val="Title"/>
    <w:basedOn w:val="Normal"/>
    <w:link w:val="TitleChar"/>
    <w:qFormat/>
    <w:rsid w:val="003D4559"/>
    <w:pPr>
      <w:jc w:val="center"/>
    </w:pPr>
    <w:rPr>
      <w:rFonts w:ascii="Arial" w:hAnsi="Arial" w:cs="Arial"/>
      <w:b/>
      <w:bCs/>
    </w:rPr>
  </w:style>
  <w:style w:type="character" w:customStyle="1" w:styleId="TitleChar">
    <w:name w:val="Title Char"/>
    <w:basedOn w:val="DefaultParagraphFont"/>
    <w:link w:val="Title"/>
    <w:uiPriority w:val="99"/>
    <w:locked/>
    <w:rsid w:val="003D4559"/>
    <w:rPr>
      <w:rFonts w:ascii="Arial" w:hAnsi="Arial" w:cs="Arial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9959C6"/>
    <w:pPr>
      <w:ind w:left="720"/>
      <w:contextualSpacing/>
    </w:pPr>
  </w:style>
  <w:style w:type="paragraph" w:styleId="BodyText2">
    <w:name w:val="Body Text 2"/>
    <w:basedOn w:val="Normal"/>
    <w:link w:val="BodyText2Char"/>
    <w:rsid w:val="008C460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8C4602"/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locked/>
    <w:rsid w:val="007D29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semiHidden/>
    <w:unhideWhenUsed/>
    <w:rsid w:val="00514D50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  <w:rsid w:val="00514D50"/>
    <w:rPr>
      <w:rFonts w:ascii="Times New Roman" w:eastAsia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rsid w:val="00A9483C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A9483C"/>
    <w:rPr>
      <w:rFonts w:ascii="Times New Roman" w:eastAsia="Times New Roman" w:hAnsi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107A34"/>
    <w:rPr>
      <w:rFonts w:ascii="Times New Roman" w:eastAsia="Times New Roman" w:hAnsi="Times New Roman"/>
      <w:b/>
      <w:bCs/>
      <w:sz w:val="42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B15468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97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0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0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142725">
          <w:marLeft w:val="0"/>
          <w:marRight w:val="0"/>
          <w:marTop w:val="0"/>
          <w:marBottom w:val="1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69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17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5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2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0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6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5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0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6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6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69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1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0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dypatilvidyapeeth.org" TargetMode="External"/><Relationship Id="rId1" Type="http://schemas.openxmlformats.org/officeDocument/2006/relationships/hyperlink" Target="mailto:info@dpu.edu.i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33979FF-E9A6-47B9-A508-699C2E3E94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3</Words>
  <Characters>150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3</CharactersWithSpaces>
  <SharedDoc>false</SharedDoc>
  <HLinks>
    <vt:vector size="12" baseType="variant">
      <vt:variant>
        <vt:i4>4325407</vt:i4>
      </vt:variant>
      <vt:variant>
        <vt:i4>3</vt:i4>
      </vt:variant>
      <vt:variant>
        <vt:i4>0</vt:i4>
      </vt:variant>
      <vt:variant>
        <vt:i4>5</vt:i4>
      </vt:variant>
      <vt:variant>
        <vt:lpwstr>http://www.dypatilvidyapeeth.org/</vt:lpwstr>
      </vt:variant>
      <vt:variant>
        <vt:lpwstr/>
      </vt:variant>
      <vt:variant>
        <vt:i4>5701667</vt:i4>
      </vt:variant>
      <vt:variant>
        <vt:i4>0</vt:i4>
      </vt:variant>
      <vt:variant>
        <vt:i4>0</vt:i4>
      </vt:variant>
      <vt:variant>
        <vt:i4>5</vt:i4>
      </vt:variant>
      <vt:variant>
        <vt:lpwstr>mailto:info@dpu.edu.i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dav</dc:creator>
  <cp:lastModifiedBy>DPU COL</cp:lastModifiedBy>
  <cp:revision>4</cp:revision>
  <cp:lastPrinted>2023-07-22T09:26:00Z</cp:lastPrinted>
  <dcterms:created xsi:type="dcterms:W3CDTF">2024-06-27T10:15:00Z</dcterms:created>
  <dcterms:modified xsi:type="dcterms:W3CDTF">2024-06-28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ebed7601882b1a3865b7c2f4f2c8cfc1f3c00f158ed9fe24aedc5c6e72a89e</vt:lpwstr>
  </property>
</Properties>
</file>